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5" w14:textId="6856002E" w:rsidR="00654205" w:rsidRPr="003020A7" w:rsidRDefault="00654205" w:rsidP="6F797CA8">
      <w:pPr>
        <w:rPr>
          <w:highlight w:val="white"/>
        </w:rPr>
      </w:pPr>
    </w:p>
    <w:p w14:paraId="00000006" w14:textId="77777777" w:rsidR="00654205" w:rsidRPr="003020A7" w:rsidRDefault="00307AF9">
      <w:pPr>
        <w:jc w:val="center"/>
        <w:rPr>
          <w:highlight w:val="white"/>
        </w:rPr>
      </w:pPr>
      <w:r w:rsidRPr="003020A7">
        <w:rPr>
          <w:highlight w:val="white"/>
        </w:rPr>
        <w:t>Software Requirements Specification</w:t>
      </w:r>
    </w:p>
    <w:p w14:paraId="00000007" w14:textId="77777777" w:rsidR="00654205" w:rsidRPr="003020A7" w:rsidRDefault="00654205">
      <w:pPr>
        <w:jc w:val="center"/>
        <w:rPr>
          <w:highlight w:val="white"/>
        </w:rPr>
      </w:pPr>
    </w:p>
    <w:p w14:paraId="00000008" w14:textId="77777777" w:rsidR="00654205" w:rsidRPr="003020A7" w:rsidRDefault="00307AF9">
      <w:pPr>
        <w:jc w:val="center"/>
        <w:rPr>
          <w:highlight w:val="white"/>
        </w:rPr>
      </w:pPr>
      <w:r w:rsidRPr="003020A7">
        <w:rPr>
          <w:highlight w:val="white"/>
        </w:rPr>
        <w:t>for</w:t>
      </w:r>
    </w:p>
    <w:p w14:paraId="00000009" w14:textId="77777777" w:rsidR="00654205" w:rsidRPr="003020A7" w:rsidRDefault="00654205">
      <w:pPr>
        <w:jc w:val="center"/>
        <w:rPr>
          <w:highlight w:val="white"/>
        </w:rPr>
      </w:pPr>
    </w:p>
    <w:p w14:paraId="0000000A" w14:textId="2ACC7BDD" w:rsidR="00654205" w:rsidRPr="003020A7" w:rsidRDefault="2D0D3F3B">
      <w:pPr>
        <w:jc w:val="center"/>
        <w:rPr>
          <w:highlight w:val="white"/>
        </w:rPr>
      </w:pPr>
      <w:r w:rsidRPr="003020A7">
        <w:rPr>
          <w:highlight w:val="white"/>
        </w:rPr>
        <w:t>Online PCR Tests Booking</w:t>
      </w:r>
      <w:r w:rsidR="5BA69B58" w:rsidRPr="003020A7">
        <w:rPr>
          <w:highlight w:val="white"/>
        </w:rPr>
        <w:t xml:space="preserve"> Platform</w:t>
      </w:r>
    </w:p>
    <w:p w14:paraId="0000000B" w14:textId="77777777" w:rsidR="00654205" w:rsidRPr="003020A7" w:rsidRDefault="00654205">
      <w:pPr>
        <w:jc w:val="center"/>
        <w:rPr>
          <w:highlight w:val="white"/>
        </w:rPr>
      </w:pPr>
    </w:p>
    <w:p w14:paraId="0000000C" w14:textId="77777777" w:rsidR="00654205" w:rsidRPr="003020A7" w:rsidRDefault="00654205">
      <w:pPr>
        <w:jc w:val="center"/>
        <w:rPr>
          <w:highlight w:val="white"/>
        </w:rPr>
      </w:pPr>
    </w:p>
    <w:p w14:paraId="0000000D" w14:textId="77777777" w:rsidR="00654205" w:rsidRPr="003020A7" w:rsidRDefault="00307AF9">
      <w:pPr>
        <w:jc w:val="center"/>
        <w:rPr>
          <w:highlight w:val="white"/>
        </w:rPr>
      </w:pPr>
      <w:r w:rsidRPr="003020A7">
        <w:rPr>
          <w:highlight w:val="white"/>
        </w:rPr>
        <w:t>at The Department of Electrical and Computer Engineering,</w:t>
      </w:r>
    </w:p>
    <w:p w14:paraId="0000000E" w14:textId="77777777" w:rsidR="00654205" w:rsidRPr="003020A7" w:rsidRDefault="00307AF9">
      <w:pPr>
        <w:jc w:val="center"/>
        <w:rPr>
          <w:highlight w:val="white"/>
        </w:rPr>
      </w:pPr>
      <w:r w:rsidRPr="003020A7">
        <w:rPr>
          <w:highlight w:val="white"/>
        </w:rPr>
        <w:t>The University of the West Indies</w:t>
      </w:r>
    </w:p>
    <w:p w14:paraId="0000000F" w14:textId="77777777" w:rsidR="00654205" w:rsidRPr="003020A7" w:rsidRDefault="00307AF9">
      <w:pPr>
        <w:jc w:val="center"/>
        <w:rPr>
          <w:highlight w:val="white"/>
        </w:rPr>
      </w:pPr>
      <w:r w:rsidRPr="003020A7">
        <w:rPr>
          <w:highlight w:val="white"/>
        </w:rPr>
        <w:t>St Augustine Campus</w:t>
      </w:r>
    </w:p>
    <w:p w14:paraId="00000010" w14:textId="77777777" w:rsidR="00654205" w:rsidRPr="003020A7" w:rsidRDefault="00307AF9">
      <w:pPr>
        <w:jc w:val="center"/>
        <w:rPr>
          <w:highlight w:val="white"/>
        </w:rPr>
      </w:pPr>
      <w:r w:rsidRPr="003020A7">
        <w:rPr>
          <w:highlight w:val="white"/>
        </w:rPr>
        <w:t>Trinidad</w:t>
      </w:r>
    </w:p>
    <w:p w14:paraId="00000012" w14:textId="07E9A017" w:rsidR="00654205" w:rsidRPr="003020A7" w:rsidRDefault="00654205" w:rsidP="6EE6196A">
      <w:pPr>
        <w:jc w:val="center"/>
        <w:rPr>
          <w:highlight w:val="white"/>
        </w:rPr>
      </w:pPr>
    </w:p>
    <w:p w14:paraId="00000013" w14:textId="77777777" w:rsidR="00654205" w:rsidRPr="003020A7" w:rsidRDefault="00654205">
      <w:pPr>
        <w:jc w:val="center"/>
        <w:rPr>
          <w:highlight w:val="white"/>
        </w:rPr>
      </w:pPr>
    </w:p>
    <w:p w14:paraId="00000014" w14:textId="707EA0BF" w:rsidR="00654205" w:rsidRPr="003020A7" w:rsidRDefault="3AA18B45">
      <w:pPr>
        <w:jc w:val="center"/>
        <w:rPr>
          <w:highlight w:val="white"/>
        </w:rPr>
      </w:pPr>
      <w:r w:rsidRPr="003020A7">
        <w:rPr>
          <w:highlight w:val="white"/>
        </w:rPr>
        <w:t xml:space="preserve">Version </w:t>
      </w:r>
      <w:r w:rsidR="00403BB1" w:rsidRPr="003020A7">
        <w:rPr>
          <w:highlight w:val="white"/>
        </w:rPr>
        <w:t>1</w:t>
      </w:r>
      <w:r w:rsidR="21BA0A69" w:rsidRPr="003020A7">
        <w:rPr>
          <w:highlight w:val="white"/>
        </w:rPr>
        <w:t>.</w:t>
      </w:r>
      <w:r w:rsidR="003551E9">
        <w:rPr>
          <w:highlight w:val="white"/>
        </w:rPr>
        <w:t>1</w:t>
      </w:r>
    </w:p>
    <w:p w14:paraId="00000015" w14:textId="77777777" w:rsidR="00654205" w:rsidRPr="003020A7" w:rsidRDefault="00654205">
      <w:pPr>
        <w:jc w:val="center"/>
        <w:rPr>
          <w:highlight w:val="white"/>
        </w:rPr>
      </w:pPr>
    </w:p>
    <w:p w14:paraId="00000016" w14:textId="77777777" w:rsidR="00654205" w:rsidRPr="003020A7" w:rsidRDefault="00654205">
      <w:pPr>
        <w:jc w:val="center"/>
        <w:rPr>
          <w:highlight w:val="white"/>
        </w:rPr>
      </w:pPr>
    </w:p>
    <w:p w14:paraId="00000017" w14:textId="77777777" w:rsidR="00654205" w:rsidRPr="003020A7" w:rsidRDefault="00307AF9">
      <w:pPr>
        <w:jc w:val="center"/>
        <w:rPr>
          <w:highlight w:val="white"/>
        </w:rPr>
      </w:pPr>
      <w:r w:rsidRPr="003020A7">
        <w:rPr>
          <w:highlight w:val="white"/>
        </w:rPr>
        <w:t xml:space="preserve">Prepared by: </w:t>
      </w:r>
    </w:p>
    <w:p w14:paraId="00000018" w14:textId="07C1869A" w:rsidR="00654205" w:rsidRPr="003020A7" w:rsidRDefault="41337878">
      <w:pPr>
        <w:jc w:val="center"/>
        <w:rPr>
          <w:highlight w:val="white"/>
        </w:rPr>
      </w:pPr>
      <w:r w:rsidRPr="003020A7">
        <w:rPr>
          <w:highlight w:val="white"/>
        </w:rPr>
        <w:t>Adrian Gookool</w:t>
      </w:r>
    </w:p>
    <w:p w14:paraId="17CC5713" w14:textId="17CD4A92" w:rsidR="41337878" w:rsidRPr="003020A7" w:rsidRDefault="41337878" w:rsidP="5E0B8152">
      <w:pPr>
        <w:jc w:val="center"/>
        <w:rPr>
          <w:highlight w:val="white"/>
        </w:rPr>
      </w:pPr>
      <w:r w:rsidRPr="003020A7">
        <w:rPr>
          <w:highlight w:val="white"/>
        </w:rPr>
        <w:t>Fahad Hosein</w:t>
      </w:r>
    </w:p>
    <w:p w14:paraId="06508741" w14:textId="10CB785C" w:rsidR="41337878" w:rsidRPr="003020A7" w:rsidRDefault="41337878" w:rsidP="3B8D5A45">
      <w:pPr>
        <w:jc w:val="center"/>
        <w:rPr>
          <w:highlight w:val="white"/>
        </w:rPr>
      </w:pPr>
      <w:r w:rsidRPr="003020A7">
        <w:rPr>
          <w:highlight w:val="white"/>
        </w:rPr>
        <w:t>Tahj Ramudit</w:t>
      </w:r>
      <w:r w:rsidR="2F0A3734" w:rsidRPr="003020A7">
        <w:rPr>
          <w:highlight w:val="white"/>
        </w:rPr>
        <w:t>h</w:t>
      </w:r>
    </w:p>
    <w:p w14:paraId="790A4770" w14:textId="45C93FE4" w:rsidR="44187D74" w:rsidRPr="003020A7" w:rsidRDefault="44187D74" w:rsidP="264A3B55">
      <w:pPr>
        <w:jc w:val="center"/>
        <w:rPr>
          <w:highlight w:val="white"/>
        </w:rPr>
      </w:pPr>
      <w:r w:rsidRPr="003020A7">
        <w:rPr>
          <w:highlight w:val="white"/>
        </w:rPr>
        <w:t>Akshay Seedath</w:t>
      </w:r>
    </w:p>
    <w:p w14:paraId="3EE98B1B" w14:textId="0C89D08A" w:rsidR="02D07361" w:rsidRPr="003020A7" w:rsidRDefault="02D07361" w:rsidP="6EE6196A">
      <w:pPr>
        <w:jc w:val="center"/>
        <w:rPr>
          <w:highlight w:val="white"/>
        </w:rPr>
      </w:pPr>
      <w:r w:rsidRPr="003020A7">
        <w:rPr>
          <w:highlight w:val="white"/>
        </w:rPr>
        <w:t>Raefer Gopaul</w:t>
      </w:r>
    </w:p>
    <w:p w14:paraId="051693BA" w14:textId="56B569B6" w:rsidR="39D13E4A" w:rsidRPr="003020A7" w:rsidRDefault="39D13E4A" w:rsidP="39D13E4A">
      <w:pPr>
        <w:jc w:val="center"/>
        <w:rPr>
          <w:highlight w:val="white"/>
        </w:rPr>
      </w:pPr>
    </w:p>
    <w:p w14:paraId="00000019" w14:textId="09EC903F" w:rsidR="00654205" w:rsidRPr="003020A7" w:rsidRDefault="00126CF6">
      <w:pPr>
        <w:jc w:val="center"/>
        <w:rPr>
          <w:highlight w:val="white"/>
        </w:rPr>
      </w:pPr>
      <w:r w:rsidRPr="003020A7">
        <w:rPr>
          <w:highlight w:val="white"/>
        </w:rPr>
        <w:t>Team Gryffindor</w:t>
      </w:r>
    </w:p>
    <w:p w14:paraId="0000001A" w14:textId="2526A7D4" w:rsidR="00654205" w:rsidRPr="003020A7" w:rsidRDefault="00126CF6">
      <w:pPr>
        <w:jc w:val="center"/>
        <w:rPr>
          <w:highlight w:val="white"/>
        </w:rPr>
      </w:pPr>
      <w:r w:rsidRPr="003020A7">
        <w:rPr>
          <w:highlight w:val="white"/>
        </w:rPr>
        <w:t>13/09/2021</w:t>
      </w:r>
    </w:p>
    <w:p w14:paraId="0000001B" w14:textId="77777777" w:rsidR="00654205" w:rsidRPr="003020A7" w:rsidRDefault="00654205">
      <w:pPr>
        <w:jc w:val="center"/>
        <w:rPr>
          <w:highlight w:val="white"/>
        </w:rPr>
      </w:pPr>
    </w:p>
    <w:p w14:paraId="0000001C" w14:textId="77777777" w:rsidR="00654205" w:rsidRPr="003020A7" w:rsidRDefault="00307AF9">
      <w:pPr>
        <w:jc w:val="center"/>
        <w:rPr>
          <w:highlight w:val="white"/>
        </w:rPr>
      </w:pPr>
      <w:r w:rsidRPr="003020A7">
        <w:br w:type="page"/>
      </w:r>
    </w:p>
    <w:p w14:paraId="0000001E" w14:textId="41E4754F" w:rsidR="00654205" w:rsidRPr="003020A7" w:rsidRDefault="00307AF9" w:rsidP="001264AF">
      <w:pPr>
        <w:pStyle w:val="Heading1"/>
        <w:numPr>
          <w:ilvl w:val="0"/>
          <w:numId w:val="0"/>
        </w:numPr>
        <w:ind w:left="432"/>
        <w:rPr>
          <w:rFonts w:cs="Times New Roman"/>
          <w:sz w:val="24"/>
          <w:szCs w:val="24"/>
        </w:rPr>
      </w:pPr>
      <w:bookmarkStart w:id="0" w:name="_gkpcy9ouv0qt" w:colFirst="0" w:colLast="0"/>
      <w:bookmarkEnd w:id="0"/>
      <w:r w:rsidRPr="003020A7">
        <w:rPr>
          <w:rFonts w:cs="Times New Roman"/>
          <w:sz w:val="24"/>
          <w:szCs w:val="24"/>
        </w:rPr>
        <w:lastRenderedPageBreak/>
        <w:t>Document Control</w:t>
      </w:r>
    </w:p>
    <w:p w14:paraId="0000001F" w14:textId="6F3B062B" w:rsidR="00654205" w:rsidRPr="003020A7" w:rsidRDefault="00307AF9">
      <w:pPr>
        <w:rPr>
          <w:highlight w:val="white"/>
        </w:rPr>
      </w:pPr>
      <w:r w:rsidRPr="003020A7">
        <w:rPr>
          <w:highlight w:val="white"/>
        </w:rPr>
        <w:t xml:space="preserve">Title: </w:t>
      </w:r>
      <w:r w:rsidR="00E710D2" w:rsidRPr="003020A7">
        <w:rPr>
          <w:highlight w:val="white"/>
        </w:rPr>
        <w:t>Online PCR</w:t>
      </w:r>
      <w:r w:rsidR="052F5F29" w:rsidRPr="003020A7">
        <w:rPr>
          <w:highlight w:val="white"/>
        </w:rPr>
        <w:t xml:space="preserve"> tests</w:t>
      </w:r>
      <w:r w:rsidR="00E710D2" w:rsidRPr="003020A7">
        <w:rPr>
          <w:highlight w:val="white"/>
        </w:rPr>
        <w:t xml:space="preserve"> Booking Platform</w:t>
      </w:r>
    </w:p>
    <w:p w14:paraId="00000020" w14:textId="5E5297BA" w:rsidR="00654205" w:rsidRPr="003020A7" w:rsidRDefault="00307AF9">
      <w:pPr>
        <w:rPr>
          <w:highlight w:val="white"/>
        </w:rPr>
      </w:pPr>
      <w:r w:rsidRPr="003020A7">
        <w:rPr>
          <w:highlight w:val="white"/>
        </w:rPr>
        <w:t xml:space="preserve">Version: </w:t>
      </w:r>
      <w:r w:rsidR="009338AA" w:rsidRPr="003020A7">
        <w:rPr>
          <w:highlight w:val="white"/>
        </w:rPr>
        <w:t>1.</w:t>
      </w:r>
      <w:r w:rsidR="00536652">
        <w:rPr>
          <w:highlight w:val="white"/>
        </w:rPr>
        <w:t>1</w:t>
      </w:r>
    </w:p>
    <w:p w14:paraId="00000021" w14:textId="0F07A4BF" w:rsidR="00654205" w:rsidRPr="003020A7" w:rsidRDefault="00307AF9">
      <w:pPr>
        <w:rPr>
          <w:highlight w:val="white"/>
        </w:rPr>
      </w:pPr>
      <w:r w:rsidRPr="003020A7">
        <w:rPr>
          <w:highlight w:val="white"/>
        </w:rPr>
        <w:t xml:space="preserve">Date: </w:t>
      </w:r>
      <w:r w:rsidR="00F70087">
        <w:rPr>
          <w:highlight w:val="white"/>
        </w:rPr>
        <w:t>12/11/2021</w:t>
      </w:r>
    </w:p>
    <w:p w14:paraId="00000022" w14:textId="17F66C07" w:rsidR="00654205" w:rsidRPr="003020A7" w:rsidRDefault="00307AF9">
      <w:pPr>
        <w:rPr>
          <w:highlight w:val="white"/>
        </w:rPr>
      </w:pPr>
      <w:r w:rsidRPr="003020A7">
        <w:rPr>
          <w:highlight w:val="white"/>
        </w:rPr>
        <w:t xml:space="preserve">Author(s): </w:t>
      </w:r>
      <w:r w:rsidR="009338AA" w:rsidRPr="003020A7">
        <w:rPr>
          <w:highlight w:val="white"/>
        </w:rPr>
        <w:t>Adrian Gookool, Tahj Ramudith, Akshay Seedath, Fahad Hosein, Raefer Gopaul</w:t>
      </w:r>
    </w:p>
    <w:p w14:paraId="49AAEB6F" w14:textId="0DEBBAE4" w:rsidR="006948AE" w:rsidRPr="008066F8" w:rsidRDefault="00307AF9" w:rsidP="006E177E">
      <w:pPr>
        <w:pStyle w:val="Heading2"/>
        <w:numPr>
          <w:ilvl w:val="0"/>
          <w:numId w:val="0"/>
        </w:numPr>
        <w:ind w:left="576"/>
        <w:rPr>
          <w:rFonts w:cs="Times New Roman"/>
        </w:rPr>
      </w:pPr>
      <w:bookmarkStart w:id="1" w:name="_544n9plnxs9k" w:colFirst="0" w:colLast="0"/>
      <w:bookmarkEnd w:id="1"/>
      <w:r w:rsidRPr="00E7404B">
        <w:rPr>
          <w:rFonts w:cs="Times New Roman"/>
        </w:rPr>
        <w:t>Document Signoff</w:t>
      </w: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1830"/>
        <w:gridCol w:w="2325"/>
        <w:gridCol w:w="2865"/>
        <w:gridCol w:w="2340"/>
      </w:tblGrid>
      <w:tr w:rsidR="00654205" w:rsidRPr="003020A7" w14:paraId="0A408179" w14:textId="77777777" w:rsidTr="4EF6DDF9">
        <w:tc>
          <w:tcPr>
            <w:tcW w:w="1830" w:type="dxa"/>
            <w:shd w:val="clear" w:color="auto" w:fill="auto"/>
            <w:tcMar>
              <w:top w:w="100" w:type="dxa"/>
              <w:left w:w="100" w:type="dxa"/>
              <w:bottom w:w="100" w:type="dxa"/>
              <w:right w:w="100" w:type="dxa"/>
            </w:tcMar>
          </w:tcPr>
          <w:p w14:paraId="00000026" w14:textId="77777777" w:rsidR="00654205" w:rsidRPr="003020A7" w:rsidRDefault="00307AF9">
            <w:pPr>
              <w:widowControl w:val="0"/>
              <w:pBdr>
                <w:top w:val="nil"/>
                <w:left w:val="nil"/>
                <w:bottom w:val="nil"/>
                <w:right w:val="nil"/>
                <w:between w:val="nil"/>
              </w:pBdr>
              <w:spacing w:line="240" w:lineRule="auto"/>
              <w:rPr>
                <w:highlight w:val="white"/>
              </w:rPr>
            </w:pPr>
            <w:r w:rsidRPr="003020A7">
              <w:rPr>
                <w:highlight w:val="white"/>
              </w:rPr>
              <w:t>Nature of Signoff</w:t>
            </w:r>
          </w:p>
        </w:tc>
        <w:tc>
          <w:tcPr>
            <w:tcW w:w="2325" w:type="dxa"/>
            <w:shd w:val="clear" w:color="auto" w:fill="auto"/>
            <w:tcMar>
              <w:top w:w="100" w:type="dxa"/>
              <w:left w:w="100" w:type="dxa"/>
              <w:bottom w:w="100" w:type="dxa"/>
              <w:right w:w="100" w:type="dxa"/>
            </w:tcMar>
          </w:tcPr>
          <w:p w14:paraId="00000027" w14:textId="77777777" w:rsidR="00654205" w:rsidRPr="003020A7" w:rsidRDefault="00307AF9">
            <w:pPr>
              <w:widowControl w:val="0"/>
              <w:pBdr>
                <w:top w:val="nil"/>
                <w:left w:val="nil"/>
                <w:bottom w:val="nil"/>
                <w:right w:val="nil"/>
                <w:between w:val="nil"/>
              </w:pBdr>
              <w:spacing w:line="240" w:lineRule="auto"/>
              <w:rPr>
                <w:highlight w:val="white"/>
              </w:rPr>
            </w:pPr>
            <w:r w:rsidRPr="003020A7">
              <w:rPr>
                <w:highlight w:val="white"/>
              </w:rPr>
              <w:t>Person</w:t>
            </w:r>
          </w:p>
        </w:tc>
        <w:tc>
          <w:tcPr>
            <w:tcW w:w="2865" w:type="dxa"/>
            <w:shd w:val="clear" w:color="auto" w:fill="auto"/>
            <w:tcMar>
              <w:top w:w="100" w:type="dxa"/>
              <w:left w:w="100" w:type="dxa"/>
              <w:bottom w:w="100" w:type="dxa"/>
              <w:right w:w="100" w:type="dxa"/>
            </w:tcMar>
          </w:tcPr>
          <w:p w14:paraId="00000028" w14:textId="77777777" w:rsidR="00654205" w:rsidRPr="003020A7" w:rsidRDefault="00307AF9">
            <w:pPr>
              <w:widowControl w:val="0"/>
              <w:pBdr>
                <w:top w:val="nil"/>
                <w:left w:val="nil"/>
                <w:bottom w:val="nil"/>
                <w:right w:val="nil"/>
                <w:between w:val="nil"/>
              </w:pBdr>
              <w:spacing w:line="240" w:lineRule="auto"/>
              <w:rPr>
                <w:highlight w:val="white"/>
              </w:rPr>
            </w:pPr>
            <w:r w:rsidRPr="003020A7">
              <w:rPr>
                <w:highlight w:val="white"/>
              </w:rPr>
              <w:t>Signature with Date</w:t>
            </w:r>
          </w:p>
        </w:tc>
        <w:tc>
          <w:tcPr>
            <w:tcW w:w="2340" w:type="dxa"/>
            <w:shd w:val="clear" w:color="auto" w:fill="auto"/>
            <w:tcMar>
              <w:top w:w="100" w:type="dxa"/>
              <w:left w:w="100" w:type="dxa"/>
              <w:bottom w:w="100" w:type="dxa"/>
              <w:right w:w="100" w:type="dxa"/>
            </w:tcMar>
          </w:tcPr>
          <w:p w14:paraId="00000029" w14:textId="77777777" w:rsidR="00654205" w:rsidRPr="003020A7" w:rsidRDefault="00307AF9">
            <w:pPr>
              <w:widowControl w:val="0"/>
              <w:pBdr>
                <w:top w:val="nil"/>
                <w:left w:val="nil"/>
                <w:bottom w:val="nil"/>
                <w:right w:val="nil"/>
                <w:between w:val="nil"/>
              </w:pBdr>
              <w:spacing w:line="240" w:lineRule="auto"/>
              <w:rPr>
                <w:highlight w:val="white"/>
              </w:rPr>
            </w:pPr>
            <w:r w:rsidRPr="003020A7">
              <w:rPr>
                <w:highlight w:val="white"/>
              </w:rPr>
              <w:t>Role</w:t>
            </w:r>
          </w:p>
        </w:tc>
      </w:tr>
      <w:tr w:rsidR="00654205" w:rsidRPr="003020A7" w14:paraId="51AF1F04" w14:textId="77777777" w:rsidTr="4EF6DDF9">
        <w:tc>
          <w:tcPr>
            <w:tcW w:w="1830" w:type="dxa"/>
            <w:shd w:val="clear" w:color="auto" w:fill="auto"/>
            <w:tcMar>
              <w:top w:w="100" w:type="dxa"/>
              <w:left w:w="100" w:type="dxa"/>
              <w:bottom w:w="100" w:type="dxa"/>
              <w:right w:w="100" w:type="dxa"/>
            </w:tcMar>
          </w:tcPr>
          <w:p w14:paraId="0000002A" w14:textId="77777777" w:rsidR="00654205" w:rsidRPr="003020A7" w:rsidRDefault="00307AF9">
            <w:pPr>
              <w:widowControl w:val="0"/>
              <w:pBdr>
                <w:top w:val="nil"/>
                <w:left w:val="nil"/>
                <w:bottom w:val="nil"/>
                <w:right w:val="nil"/>
                <w:between w:val="nil"/>
              </w:pBdr>
              <w:spacing w:line="240" w:lineRule="auto"/>
              <w:rPr>
                <w:highlight w:val="white"/>
              </w:rPr>
            </w:pPr>
            <w:r w:rsidRPr="003020A7">
              <w:rPr>
                <w:highlight w:val="white"/>
              </w:rPr>
              <w:t>Author</w:t>
            </w:r>
          </w:p>
          <w:p w14:paraId="0000002B" w14:textId="77777777" w:rsidR="00654205" w:rsidRPr="003020A7" w:rsidRDefault="00654205">
            <w:pPr>
              <w:widowControl w:val="0"/>
              <w:pBdr>
                <w:top w:val="nil"/>
                <w:left w:val="nil"/>
                <w:bottom w:val="nil"/>
                <w:right w:val="nil"/>
                <w:between w:val="nil"/>
              </w:pBdr>
              <w:spacing w:line="240" w:lineRule="auto"/>
              <w:rPr>
                <w:highlight w:val="white"/>
              </w:rPr>
            </w:pPr>
          </w:p>
          <w:p w14:paraId="0000002C" w14:textId="77777777" w:rsidR="00654205" w:rsidRPr="003020A7" w:rsidRDefault="00654205">
            <w:pPr>
              <w:widowControl w:val="0"/>
              <w:pBdr>
                <w:top w:val="nil"/>
                <w:left w:val="nil"/>
                <w:bottom w:val="nil"/>
                <w:right w:val="nil"/>
                <w:between w:val="nil"/>
              </w:pBdr>
              <w:spacing w:line="240" w:lineRule="auto"/>
              <w:rPr>
                <w:highlight w:val="white"/>
              </w:rPr>
            </w:pPr>
          </w:p>
          <w:p w14:paraId="0000002D" w14:textId="77777777" w:rsidR="00654205" w:rsidRPr="003020A7" w:rsidRDefault="00654205">
            <w:pPr>
              <w:widowControl w:val="0"/>
              <w:pBdr>
                <w:top w:val="nil"/>
                <w:left w:val="nil"/>
                <w:bottom w:val="nil"/>
                <w:right w:val="nil"/>
                <w:between w:val="nil"/>
              </w:pBdr>
              <w:spacing w:line="240" w:lineRule="auto"/>
              <w:rPr>
                <w:highlight w:val="white"/>
              </w:rPr>
            </w:pPr>
          </w:p>
          <w:p w14:paraId="0000002E" w14:textId="77777777" w:rsidR="00654205" w:rsidRPr="003020A7" w:rsidRDefault="00654205">
            <w:pPr>
              <w:widowControl w:val="0"/>
              <w:pBdr>
                <w:top w:val="nil"/>
                <w:left w:val="nil"/>
                <w:bottom w:val="nil"/>
                <w:right w:val="nil"/>
                <w:between w:val="nil"/>
              </w:pBdr>
              <w:spacing w:line="240" w:lineRule="auto"/>
              <w:rPr>
                <w:highlight w:val="white"/>
              </w:rPr>
            </w:pPr>
          </w:p>
          <w:p w14:paraId="41AAB3A3" w14:textId="21E84AF0" w:rsidR="6EE6196A" w:rsidRPr="003020A7" w:rsidRDefault="6EE6196A" w:rsidP="6EE6196A">
            <w:pPr>
              <w:spacing w:line="240" w:lineRule="auto"/>
              <w:rPr>
                <w:highlight w:val="white"/>
              </w:rPr>
            </w:pPr>
          </w:p>
          <w:p w14:paraId="361AEADE" w14:textId="6BB5081F" w:rsidR="181306F0" w:rsidRDefault="181306F0" w:rsidP="181306F0">
            <w:pPr>
              <w:spacing w:line="240" w:lineRule="auto"/>
              <w:rPr>
                <w:highlight w:val="white"/>
              </w:rPr>
            </w:pPr>
          </w:p>
          <w:p w14:paraId="0000002F" w14:textId="77777777" w:rsidR="00654205" w:rsidRPr="003020A7" w:rsidRDefault="00307AF9">
            <w:pPr>
              <w:widowControl w:val="0"/>
              <w:pBdr>
                <w:top w:val="nil"/>
                <w:left w:val="nil"/>
                <w:bottom w:val="nil"/>
                <w:right w:val="nil"/>
                <w:between w:val="nil"/>
              </w:pBdr>
              <w:spacing w:line="240" w:lineRule="auto"/>
              <w:rPr>
                <w:highlight w:val="white"/>
              </w:rPr>
            </w:pPr>
            <w:r w:rsidRPr="003020A7">
              <w:rPr>
                <w:highlight w:val="white"/>
              </w:rPr>
              <w:t>Reviewees</w:t>
            </w:r>
          </w:p>
        </w:tc>
        <w:tc>
          <w:tcPr>
            <w:tcW w:w="2325" w:type="dxa"/>
            <w:shd w:val="clear" w:color="auto" w:fill="auto"/>
            <w:tcMar>
              <w:top w:w="100" w:type="dxa"/>
              <w:left w:w="100" w:type="dxa"/>
              <w:bottom w:w="100" w:type="dxa"/>
              <w:right w:w="100" w:type="dxa"/>
            </w:tcMar>
          </w:tcPr>
          <w:p w14:paraId="48A98D94" w14:textId="7EE69C18" w:rsidR="4757BCD4" w:rsidRPr="003020A7" w:rsidRDefault="4757BCD4" w:rsidP="6EE6196A">
            <w:pPr>
              <w:spacing w:line="240" w:lineRule="auto"/>
              <w:rPr>
                <w:highlight w:val="white"/>
              </w:rPr>
            </w:pPr>
            <w:r w:rsidRPr="003020A7">
              <w:rPr>
                <w:highlight w:val="white"/>
              </w:rPr>
              <w:t>Adrian Gookool, Tahj Ramudith, Fahad Hosein, Akshay Seedath, Raefer Gopaul</w:t>
            </w:r>
          </w:p>
          <w:p w14:paraId="00000032" w14:textId="77777777" w:rsidR="00654205" w:rsidRPr="003020A7" w:rsidRDefault="00654205">
            <w:pPr>
              <w:widowControl w:val="0"/>
              <w:pBdr>
                <w:top w:val="nil"/>
                <w:left w:val="nil"/>
                <w:bottom w:val="nil"/>
                <w:right w:val="nil"/>
                <w:between w:val="nil"/>
              </w:pBdr>
              <w:spacing w:line="240" w:lineRule="auto"/>
              <w:rPr>
                <w:highlight w:val="white"/>
              </w:rPr>
            </w:pPr>
          </w:p>
          <w:p w14:paraId="00000033" w14:textId="77777777" w:rsidR="00654205" w:rsidRPr="003020A7" w:rsidRDefault="00654205">
            <w:pPr>
              <w:widowControl w:val="0"/>
              <w:pBdr>
                <w:top w:val="nil"/>
                <w:left w:val="nil"/>
                <w:bottom w:val="nil"/>
                <w:right w:val="nil"/>
                <w:between w:val="nil"/>
              </w:pBdr>
              <w:spacing w:line="240" w:lineRule="auto"/>
              <w:rPr>
                <w:highlight w:val="white"/>
              </w:rPr>
            </w:pPr>
          </w:p>
          <w:p w14:paraId="00000034" w14:textId="51AF5437" w:rsidR="00654205" w:rsidRPr="003020A7" w:rsidRDefault="00654205">
            <w:pPr>
              <w:widowControl w:val="0"/>
              <w:pBdr>
                <w:top w:val="nil"/>
                <w:left w:val="nil"/>
                <w:bottom w:val="nil"/>
                <w:right w:val="nil"/>
                <w:between w:val="nil"/>
              </w:pBdr>
              <w:spacing w:line="240" w:lineRule="auto"/>
              <w:rPr>
                <w:highlight w:val="white"/>
              </w:rPr>
            </w:pPr>
          </w:p>
        </w:tc>
        <w:tc>
          <w:tcPr>
            <w:tcW w:w="2865" w:type="dxa"/>
            <w:shd w:val="clear" w:color="auto" w:fill="auto"/>
            <w:tcMar>
              <w:top w:w="100" w:type="dxa"/>
              <w:left w:w="100" w:type="dxa"/>
              <w:bottom w:w="100" w:type="dxa"/>
              <w:right w:w="100" w:type="dxa"/>
            </w:tcMar>
          </w:tcPr>
          <w:p w14:paraId="00000035" w14:textId="77777777" w:rsidR="00654205" w:rsidRPr="003020A7" w:rsidRDefault="00654205">
            <w:pPr>
              <w:widowControl w:val="0"/>
              <w:pBdr>
                <w:top w:val="nil"/>
                <w:left w:val="nil"/>
                <w:bottom w:val="nil"/>
                <w:right w:val="nil"/>
                <w:between w:val="nil"/>
              </w:pBdr>
              <w:spacing w:line="240" w:lineRule="auto"/>
              <w:rPr>
                <w:highlight w:val="white"/>
              </w:rPr>
            </w:pPr>
          </w:p>
        </w:tc>
        <w:tc>
          <w:tcPr>
            <w:tcW w:w="2340" w:type="dxa"/>
            <w:shd w:val="clear" w:color="auto" w:fill="auto"/>
            <w:tcMar>
              <w:top w:w="100" w:type="dxa"/>
              <w:left w:w="100" w:type="dxa"/>
              <w:bottom w:w="100" w:type="dxa"/>
              <w:right w:w="100" w:type="dxa"/>
            </w:tcMar>
          </w:tcPr>
          <w:p w14:paraId="00000036" w14:textId="671767A8" w:rsidR="00654205" w:rsidRPr="003020A7" w:rsidRDefault="00307AF9">
            <w:pPr>
              <w:widowControl w:val="0"/>
              <w:pBdr>
                <w:top w:val="nil"/>
                <w:left w:val="nil"/>
                <w:bottom w:val="nil"/>
                <w:right w:val="nil"/>
                <w:between w:val="nil"/>
              </w:pBdr>
              <w:spacing w:line="240" w:lineRule="auto"/>
              <w:rPr>
                <w:highlight w:val="white"/>
              </w:rPr>
            </w:pPr>
            <w:r w:rsidRPr="003020A7">
              <w:rPr>
                <w:highlight w:val="white"/>
              </w:rPr>
              <w:t xml:space="preserve">Project Manager, </w:t>
            </w:r>
            <w:r w:rsidR="1719E10E" w:rsidRPr="003020A7">
              <w:rPr>
                <w:highlight w:val="white"/>
              </w:rPr>
              <w:t>Product Manager, Configuration Manager</w:t>
            </w:r>
            <w:r w:rsidR="01EB0C02" w:rsidRPr="003020A7">
              <w:rPr>
                <w:highlight w:val="white"/>
              </w:rPr>
              <w:t>,</w:t>
            </w:r>
          </w:p>
          <w:p w14:paraId="0AC4B65E" w14:textId="45A2CBCC" w:rsidR="01EB0C02" w:rsidRPr="003020A7" w:rsidRDefault="01EB0C02" w:rsidP="6EE6196A">
            <w:pPr>
              <w:spacing w:line="240" w:lineRule="auto"/>
              <w:rPr>
                <w:highlight w:val="white"/>
              </w:rPr>
            </w:pPr>
            <w:r w:rsidRPr="003020A7">
              <w:rPr>
                <w:highlight w:val="white"/>
              </w:rPr>
              <w:t>Risk Officer, Human Resource Officer</w:t>
            </w:r>
          </w:p>
          <w:p w14:paraId="00000038" w14:textId="74482CFF" w:rsidR="00654205" w:rsidRPr="003020A7" w:rsidRDefault="00654205" w:rsidP="6EE6196A">
            <w:pPr>
              <w:widowControl w:val="0"/>
              <w:pBdr>
                <w:top w:val="nil"/>
                <w:left w:val="nil"/>
                <w:bottom w:val="nil"/>
                <w:right w:val="nil"/>
                <w:between w:val="nil"/>
              </w:pBdr>
              <w:spacing w:line="240" w:lineRule="auto"/>
              <w:rPr>
                <w:highlight w:val="white"/>
              </w:rPr>
            </w:pPr>
          </w:p>
          <w:p w14:paraId="00000039" w14:textId="5AFE36A1" w:rsidR="001264AF" w:rsidRPr="003020A7" w:rsidRDefault="001264AF" w:rsidP="6EE6196A">
            <w:pPr>
              <w:widowControl w:val="0"/>
              <w:pBdr>
                <w:top w:val="nil"/>
                <w:left w:val="nil"/>
                <w:bottom w:val="nil"/>
                <w:right w:val="nil"/>
                <w:between w:val="nil"/>
              </w:pBdr>
              <w:spacing w:line="240" w:lineRule="auto"/>
              <w:rPr>
                <w:highlight w:val="white"/>
              </w:rPr>
            </w:pPr>
          </w:p>
        </w:tc>
      </w:tr>
    </w:tbl>
    <w:p w14:paraId="4E6E1772" w14:textId="24EFE732" w:rsidR="001264AF" w:rsidRPr="001264AF" w:rsidRDefault="00307AF9" w:rsidP="001264AF">
      <w:pPr>
        <w:pStyle w:val="Heading2"/>
        <w:numPr>
          <w:ilvl w:val="0"/>
          <w:numId w:val="0"/>
        </w:numPr>
        <w:ind w:left="576"/>
        <w:rPr>
          <w:rFonts w:cs="Times New Roman"/>
        </w:rPr>
      </w:pPr>
      <w:bookmarkStart w:id="2" w:name="_e3r15ifyimx5" w:colFirst="0" w:colLast="0"/>
      <w:bookmarkEnd w:id="2"/>
      <w:r w:rsidRPr="00E7404B">
        <w:rPr>
          <w:rFonts w:cs="Times New Roman"/>
        </w:rPr>
        <w:t>Document Change Record</w:t>
      </w:r>
    </w:p>
    <w:tbl>
      <w:tblPr>
        <w:tblW w:w="9719"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1573"/>
        <w:gridCol w:w="1246"/>
        <w:gridCol w:w="2165"/>
        <w:gridCol w:w="4735"/>
      </w:tblGrid>
      <w:tr w:rsidR="00654205" w:rsidRPr="003020A7" w14:paraId="7C2AB9C9" w14:textId="77777777" w:rsidTr="00DD5414">
        <w:trPr>
          <w:trHeight w:val="286"/>
        </w:trPr>
        <w:tc>
          <w:tcPr>
            <w:tcW w:w="1573" w:type="dxa"/>
            <w:shd w:val="clear" w:color="auto" w:fill="auto"/>
            <w:tcMar>
              <w:top w:w="100" w:type="dxa"/>
              <w:left w:w="100" w:type="dxa"/>
              <w:bottom w:w="100" w:type="dxa"/>
              <w:right w:w="100" w:type="dxa"/>
            </w:tcMar>
          </w:tcPr>
          <w:p w14:paraId="0000003D" w14:textId="77777777" w:rsidR="00654205" w:rsidRPr="003020A7" w:rsidRDefault="00307AF9">
            <w:pPr>
              <w:widowControl w:val="0"/>
              <w:spacing w:line="240" w:lineRule="auto"/>
              <w:rPr>
                <w:highlight w:val="white"/>
              </w:rPr>
            </w:pPr>
            <w:r w:rsidRPr="003020A7">
              <w:rPr>
                <w:highlight w:val="white"/>
              </w:rPr>
              <w:t>Date</w:t>
            </w:r>
          </w:p>
        </w:tc>
        <w:tc>
          <w:tcPr>
            <w:tcW w:w="1246" w:type="dxa"/>
            <w:shd w:val="clear" w:color="auto" w:fill="auto"/>
            <w:tcMar>
              <w:top w:w="100" w:type="dxa"/>
              <w:left w:w="100" w:type="dxa"/>
              <w:bottom w:w="100" w:type="dxa"/>
              <w:right w:w="100" w:type="dxa"/>
            </w:tcMar>
          </w:tcPr>
          <w:p w14:paraId="0000003E" w14:textId="77777777" w:rsidR="00654205" w:rsidRPr="003020A7" w:rsidRDefault="00307AF9">
            <w:pPr>
              <w:widowControl w:val="0"/>
              <w:spacing w:line="240" w:lineRule="auto"/>
              <w:rPr>
                <w:highlight w:val="white"/>
              </w:rPr>
            </w:pPr>
            <w:r w:rsidRPr="003020A7">
              <w:rPr>
                <w:highlight w:val="white"/>
              </w:rPr>
              <w:t>Version</w:t>
            </w:r>
          </w:p>
        </w:tc>
        <w:tc>
          <w:tcPr>
            <w:tcW w:w="2165" w:type="dxa"/>
            <w:shd w:val="clear" w:color="auto" w:fill="auto"/>
            <w:tcMar>
              <w:top w:w="100" w:type="dxa"/>
              <w:left w:w="100" w:type="dxa"/>
              <w:bottom w:w="100" w:type="dxa"/>
              <w:right w:w="100" w:type="dxa"/>
            </w:tcMar>
          </w:tcPr>
          <w:p w14:paraId="0000003F" w14:textId="77777777" w:rsidR="00654205" w:rsidRPr="003020A7" w:rsidRDefault="00307AF9">
            <w:pPr>
              <w:widowControl w:val="0"/>
              <w:spacing w:line="240" w:lineRule="auto"/>
              <w:rPr>
                <w:highlight w:val="white"/>
              </w:rPr>
            </w:pPr>
            <w:r w:rsidRPr="003020A7">
              <w:rPr>
                <w:highlight w:val="white"/>
              </w:rPr>
              <w:t>Author</w:t>
            </w:r>
          </w:p>
        </w:tc>
        <w:tc>
          <w:tcPr>
            <w:tcW w:w="4735" w:type="dxa"/>
            <w:shd w:val="clear" w:color="auto" w:fill="auto"/>
            <w:tcMar>
              <w:top w:w="100" w:type="dxa"/>
              <w:left w:w="100" w:type="dxa"/>
              <w:bottom w:w="100" w:type="dxa"/>
              <w:right w:w="100" w:type="dxa"/>
            </w:tcMar>
          </w:tcPr>
          <w:p w14:paraId="00000040" w14:textId="77777777" w:rsidR="00654205" w:rsidRPr="003020A7" w:rsidRDefault="00307AF9">
            <w:pPr>
              <w:widowControl w:val="0"/>
              <w:spacing w:line="240" w:lineRule="auto"/>
              <w:rPr>
                <w:highlight w:val="white"/>
              </w:rPr>
            </w:pPr>
            <w:r w:rsidRPr="003020A7">
              <w:rPr>
                <w:highlight w:val="white"/>
              </w:rPr>
              <w:t>Change Details</w:t>
            </w:r>
          </w:p>
        </w:tc>
      </w:tr>
      <w:tr w:rsidR="00654205" w:rsidRPr="003020A7" w14:paraId="09B6E4E3" w14:textId="77777777" w:rsidTr="00DD5414">
        <w:trPr>
          <w:trHeight w:val="1162"/>
        </w:trPr>
        <w:tc>
          <w:tcPr>
            <w:tcW w:w="1573" w:type="dxa"/>
            <w:shd w:val="clear" w:color="auto" w:fill="auto"/>
            <w:tcMar>
              <w:top w:w="100" w:type="dxa"/>
              <w:left w:w="100" w:type="dxa"/>
              <w:bottom w:w="100" w:type="dxa"/>
              <w:right w:w="100" w:type="dxa"/>
            </w:tcMar>
          </w:tcPr>
          <w:p w14:paraId="00000045" w14:textId="6AB2EC3A" w:rsidR="00654205" w:rsidRPr="003020A7" w:rsidRDefault="00307AF9">
            <w:pPr>
              <w:widowControl w:val="0"/>
              <w:spacing w:line="240" w:lineRule="auto"/>
              <w:rPr>
                <w:highlight w:val="white"/>
              </w:rPr>
            </w:pPr>
            <w:r w:rsidRPr="003020A7">
              <w:rPr>
                <w:highlight w:val="white"/>
              </w:rPr>
              <w:t xml:space="preserve">13 Sept </w:t>
            </w:r>
            <w:r w:rsidR="00105958" w:rsidRPr="003020A7">
              <w:rPr>
                <w:highlight w:val="white"/>
              </w:rPr>
              <w:t>20</w:t>
            </w:r>
            <w:r w:rsidR="4F38DB09" w:rsidRPr="003020A7">
              <w:rPr>
                <w:highlight w:val="white"/>
              </w:rPr>
              <w:t>21</w:t>
            </w:r>
          </w:p>
        </w:tc>
        <w:tc>
          <w:tcPr>
            <w:tcW w:w="1246" w:type="dxa"/>
            <w:shd w:val="clear" w:color="auto" w:fill="auto"/>
            <w:tcMar>
              <w:top w:w="100" w:type="dxa"/>
              <w:left w:w="100" w:type="dxa"/>
              <w:bottom w:w="100" w:type="dxa"/>
              <w:right w:w="100" w:type="dxa"/>
            </w:tcMar>
          </w:tcPr>
          <w:p w14:paraId="0000004A" w14:textId="7ECD875E" w:rsidR="00654205" w:rsidRPr="003020A7" w:rsidRDefault="3AA18B45">
            <w:pPr>
              <w:widowControl w:val="0"/>
              <w:spacing w:line="240" w:lineRule="auto"/>
              <w:rPr>
                <w:highlight w:val="white"/>
              </w:rPr>
            </w:pPr>
            <w:r w:rsidRPr="003020A7">
              <w:rPr>
                <w:highlight w:val="white"/>
              </w:rPr>
              <w:t>0.0</w:t>
            </w:r>
          </w:p>
        </w:tc>
        <w:tc>
          <w:tcPr>
            <w:tcW w:w="2165" w:type="dxa"/>
            <w:shd w:val="clear" w:color="auto" w:fill="auto"/>
            <w:tcMar>
              <w:top w:w="100" w:type="dxa"/>
              <w:left w:w="100" w:type="dxa"/>
              <w:bottom w:w="100" w:type="dxa"/>
              <w:right w:w="100" w:type="dxa"/>
            </w:tcMar>
          </w:tcPr>
          <w:p w14:paraId="2A27A1EF" w14:textId="59CE0BA2" w:rsidR="00654205" w:rsidRPr="003020A7" w:rsidRDefault="38B95586" w:rsidP="7B85C90D">
            <w:pPr>
              <w:spacing w:line="240" w:lineRule="auto"/>
            </w:pPr>
            <w:r w:rsidRPr="003020A7">
              <w:rPr>
                <w:highlight w:val="white"/>
              </w:rPr>
              <w:t>Akshay Seedath</w:t>
            </w:r>
          </w:p>
          <w:p w14:paraId="38F93129" w14:textId="2DF49511" w:rsidR="00654205" w:rsidRPr="003020A7" w:rsidRDefault="38B95586" w:rsidP="7B85C90D">
            <w:pPr>
              <w:spacing w:line="240" w:lineRule="auto"/>
              <w:rPr>
                <w:highlight w:val="white"/>
              </w:rPr>
            </w:pPr>
            <w:r w:rsidRPr="003020A7">
              <w:rPr>
                <w:highlight w:val="white"/>
              </w:rPr>
              <w:t>Tahj Ramudith</w:t>
            </w:r>
          </w:p>
          <w:p w14:paraId="2F7DE742" w14:textId="443E3CCE" w:rsidR="00654205" w:rsidRPr="003020A7" w:rsidRDefault="38B95586" w:rsidP="7B85C90D">
            <w:pPr>
              <w:spacing w:line="240" w:lineRule="auto"/>
              <w:rPr>
                <w:highlight w:val="white"/>
              </w:rPr>
            </w:pPr>
            <w:r w:rsidRPr="003020A7">
              <w:rPr>
                <w:highlight w:val="white"/>
              </w:rPr>
              <w:t xml:space="preserve">Fahad Hosein </w:t>
            </w:r>
          </w:p>
          <w:p w14:paraId="0000004F" w14:textId="566DF8C9" w:rsidR="00654205" w:rsidRPr="003020A7" w:rsidRDefault="38B95586" w:rsidP="7B85C90D">
            <w:pPr>
              <w:spacing w:line="240" w:lineRule="auto"/>
              <w:rPr>
                <w:highlight w:val="white"/>
              </w:rPr>
            </w:pPr>
            <w:r w:rsidRPr="003020A7">
              <w:rPr>
                <w:highlight w:val="white"/>
              </w:rPr>
              <w:t>Adrian Gookool</w:t>
            </w:r>
          </w:p>
        </w:tc>
        <w:tc>
          <w:tcPr>
            <w:tcW w:w="4735" w:type="dxa"/>
            <w:shd w:val="clear" w:color="auto" w:fill="auto"/>
            <w:tcMar>
              <w:top w:w="100" w:type="dxa"/>
              <w:left w:w="100" w:type="dxa"/>
              <w:bottom w:w="100" w:type="dxa"/>
              <w:right w:w="100" w:type="dxa"/>
            </w:tcMar>
          </w:tcPr>
          <w:p w14:paraId="6F6589BA" w14:textId="77777777" w:rsidR="00952DE2" w:rsidRPr="003020A7" w:rsidRDefault="55B0B656" w:rsidP="00FF451C">
            <w:pPr>
              <w:pStyle w:val="ListParagraph"/>
              <w:widowControl w:val="0"/>
              <w:numPr>
                <w:ilvl w:val="0"/>
                <w:numId w:val="13"/>
              </w:numPr>
              <w:spacing w:line="240" w:lineRule="auto"/>
              <w:rPr>
                <w:highlight w:val="white"/>
              </w:rPr>
            </w:pPr>
            <w:r w:rsidRPr="181306F0">
              <w:rPr>
                <w:highlight w:val="white"/>
              </w:rPr>
              <w:t>Initial template commit</w:t>
            </w:r>
          </w:p>
          <w:p w14:paraId="00000054" w14:textId="25619604" w:rsidR="00654205" w:rsidRPr="003020A7" w:rsidRDefault="608EC4D3" w:rsidP="00FF451C">
            <w:pPr>
              <w:pStyle w:val="ListParagraph"/>
              <w:widowControl w:val="0"/>
              <w:numPr>
                <w:ilvl w:val="0"/>
                <w:numId w:val="13"/>
              </w:numPr>
              <w:spacing w:line="240" w:lineRule="auto"/>
              <w:rPr>
                <w:highlight w:val="white"/>
              </w:rPr>
            </w:pPr>
            <w:r w:rsidRPr="181306F0">
              <w:rPr>
                <w:highlight w:val="white"/>
              </w:rPr>
              <w:t>D</w:t>
            </w:r>
            <w:r w:rsidR="3596FAFB" w:rsidRPr="181306F0">
              <w:rPr>
                <w:highlight w:val="white"/>
              </w:rPr>
              <w:t>rafted requirements and project introductions</w:t>
            </w:r>
            <w:r w:rsidR="15D894FD" w:rsidRPr="181306F0">
              <w:rPr>
                <w:highlight w:val="white"/>
              </w:rPr>
              <w:t>.</w:t>
            </w:r>
          </w:p>
        </w:tc>
      </w:tr>
      <w:tr w:rsidR="7B85C90D" w:rsidRPr="003020A7" w14:paraId="1CFF5FE1" w14:textId="77777777" w:rsidTr="00DD5414">
        <w:trPr>
          <w:trHeight w:val="2149"/>
        </w:trPr>
        <w:tc>
          <w:tcPr>
            <w:tcW w:w="1573" w:type="dxa"/>
            <w:shd w:val="clear" w:color="auto" w:fill="auto"/>
            <w:tcMar>
              <w:top w:w="100" w:type="dxa"/>
              <w:left w:w="100" w:type="dxa"/>
              <w:bottom w:w="100" w:type="dxa"/>
              <w:right w:w="100" w:type="dxa"/>
            </w:tcMar>
          </w:tcPr>
          <w:p w14:paraId="56389732" w14:textId="7D147E46" w:rsidR="31022770" w:rsidRPr="003020A7" w:rsidRDefault="31022770" w:rsidP="7B85C90D">
            <w:pPr>
              <w:spacing w:line="240" w:lineRule="auto"/>
              <w:rPr>
                <w:highlight w:val="white"/>
              </w:rPr>
            </w:pPr>
            <w:r w:rsidRPr="003020A7">
              <w:rPr>
                <w:highlight w:val="white"/>
              </w:rPr>
              <w:t>22 Sept 2021</w:t>
            </w:r>
          </w:p>
        </w:tc>
        <w:tc>
          <w:tcPr>
            <w:tcW w:w="1246" w:type="dxa"/>
            <w:shd w:val="clear" w:color="auto" w:fill="auto"/>
            <w:tcMar>
              <w:top w:w="100" w:type="dxa"/>
              <w:left w:w="100" w:type="dxa"/>
              <w:bottom w:w="100" w:type="dxa"/>
              <w:right w:w="100" w:type="dxa"/>
            </w:tcMar>
          </w:tcPr>
          <w:p w14:paraId="64848C8D" w14:textId="59E5E354" w:rsidR="31022770" w:rsidRPr="003020A7" w:rsidRDefault="31022770" w:rsidP="7B85C90D">
            <w:pPr>
              <w:spacing w:line="240" w:lineRule="auto"/>
              <w:rPr>
                <w:highlight w:val="white"/>
              </w:rPr>
            </w:pPr>
            <w:r w:rsidRPr="003020A7">
              <w:rPr>
                <w:highlight w:val="white"/>
              </w:rPr>
              <w:t>0.1</w:t>
            </w:r>
          </w:p>
        </w:tc>
        <w:tc>
          <w:tcPr>
            <w:tcW w:w="2165" w:type="dxa"/>
            <w:shd w:val="clear" w:color="auto" w:fill="auto"/>
            <w:tcMar>
              <w:top w:w="100" w:type="dxa"/>
              <w:left w:w="100" w:type="dxa"/>
              <w:bottom w:w="100" w:type="dxa"/>
              <w:right w:w="100" w:type="dxa"/>
            </w:tcMar>
          </w:tcPr>
          <w:p w14:paraId="4937B4B2" w14:textId="3F1CA2F8" w:rsidR="0917A2AF" w:rsidRPr="003020A7" w:rsidRDefault="0917A2AF" w:rsidP="7B85C90D">
            <w:pPr>
              <w:spacing w:line="240" w:lineRule="auto"/>
              <w:rPr>
                <w:highlight w:val="white"/>
              </w:rPr>
            </w:pPr>
            <w:r w:rsidRPr="003020A7">
              <w:rPr>
                <w:highlight w:val="white"/>
              </w:rPr>
              <w:t>Akshay Seedath</w:t>
            </w:r>
          </w:p>
          <w:p w14:paraId="2660E9DE" w14:textId="77777777" w:rsidR="0917A2AF" w:rsidRPr="003020A7" w:rsidRDefault="0917A2AF" w:rsidP="7B85C90D">
            <w:pPr>
              <w:spacing w:line="240" w:lineRule="auto"/>
              <w:rPr>
                <w:highlight w:val="white"/>
              </w:rPr>
            </w:pPr>
            <w:r w:rsidRPr="003020A7">
              <w:rPr>
                <w:highlight w:val="white"/>
              </w:rPr>
              <w:t>Tahj Ramudith</w:t>
            </w:r>
          </w:p>
          <w:p w14:paraId="567CAF9C" w14:textId="53B9720D" w:rsidR="00610610" w:rsidRPr="003020A7" w:rsidRDefault="00610610" w:rsidP="7B85C90D">
            <w:pPr>
              <w:spacing w:line="240" w:lineRule="auto"/>
              <w:rPr>
                <w:highlight w:val="white"/>
              </w:rPr>
            </w:pPr>
            <w:r w:rsidRPr="003020A7">
              <w:rPr>
                <w:highlight w:val="white"/>
              </w:rPr>
              <w:t>Adrian Gookool</w:t>
            </w:r>
          </w:p>
        </w:tc>
        <w:tc>
          <w:tcPr>
            <w:tcW w:w="4735" w:type="dxa"/>
            <w:shd w:val="clear" w:color="auto" w:fill="auto"/>
            <w:tcMar>
              <w:top w:w="100" w:type="dxa"/>
              <w:left w:w="100" w:type="dxa"/>
              <w:bottom w:w="100" w:type="dxa"/>
              <w:right w:w="100" w:type="dxa"/>
            </w:tcMar>
          </w:tcPr>
          <w:p w14:paraId="48E71A7A" w14:textId="77777777" w:rsidR="00952DE2" w:rsidRPr="003020A7" w:rsidRDefault="4EA5A45E" w:rsidP="00FF451C">
            <w:pPr>
              <w:pStyle w:val="ListParagraph"/>
              <w:numPr>
                <w:ilvl w:val="0"/>
                <w:numId w:val="14"/>
              </w:numPr>
              <w:spacing w:line="240" w:lineRule="auto"/>
              <w:rPr>
                <w:highlight w:val="white"/>
              </w:rPr>
            </w:pPr>
            <w:r w:rsidRPr="181306F0">
              <w:rPr>
                <w:highlight w:val="white"/>
              </w:rPr>
              <w:t xml:space="preserve">Added </w:t>
            </w:r>
            <w:r w:rsidR="2577A86B" w:rsidRPr="181306F0">
              <w:rPr>
                <w:highlight w:val="white"/>
              </w:rPr>
              <w:t xml:space="preserve">new </w:t>
            </w:r>
            <w:r w:rsidRPr="181306F0">
              <w:rPr>
                <w:highlight w:val="white"/>
              </w:rPr>
              <w:t>requirements</w:t>
            </w:r>
          </w:p>
          <w:p w14:paraId="591AB459" w14:textId="77777777" w:rsidR="00952DE2" w:rsidRPr="003020A7" w:rsidRDefault="608EC4D3" w:rsidP="00FF451C">
            <w:pPr>
              <w:pStyle w:val="ListParagraph"/>
              <w:numPr>
                <w:ilvl w:val="0"/>
                <w:numId w:val="14"/>
              </w:numPr>
              <w:spacing w:line="240" w:lineRule="auto"/>
              <w:rPr>
                <w:highlight w:val="white"/>
              </w:rPr>
            </w:pPr>
            <w:r w:rsidRPr="181306F0">
              <w:rPr>
                <w:highlight w:val="white"/>
              </w:rPr>
              <w:t>C</w:t>
            </w:r>
            <w:r w:rsidR="6E968DEB" w:rsidRPr="181306F0">
              <w:rPr>
                <w:highlight w:val="white"/>
              </w:rPr>
              <w:t>hanged requirements numbering</w:t>
            </w:r>
          </w:p>
          <w:p w14:paraId="146B5BAA" w14:textId="7085A0E8" w:rsidR="31022770" w:rsidRPr="003020A7" w:rsidRDefault="608EC4D3" w:rsidP="00FF451C">
            <w:pPr>
              <w:pStyle w:val="ListParagraph"/>
              <w:numPr>
                <w:ilvl w:val="0"/>
                <w:numId w:val="14"/>
              </w:numPr>
              <w:spacing w:line="240" w:lineRule="auto"/>
              <w:rPr>
                <w:highlight w:val="white"/>
              </w:rPr>
            </w:pPr>
            <w:r w:rsidRPr="181306F0">
              <w:rPr>
                <w:highlight w:val="white"/>
              </w:rPr>
              <w:t>R</w:t>
            </w:r>
            <w:r w:rsidR="6E968DEB" w:rsidRPr="181306F0">
              <w:rPr>
                <w:highlight w:val="white"/>
              </w:rPr>
              <w:t>evised existing requirements</w:t>
            </w:r>
            <w:r w:rsidR="0A4013D3" w:rsidRPr="181306F0">
              <w:rPr>
                <w:highlight w:val="white"/>
              </w:rPr>
              <w:t>.</w:t>
            </w:r>
          </w:p>
          <w:p w14:paraId="457CC2EE" w14:textId="77777777" w:rsidR="00952DE2" w:rsidRPr="003020A7" w:rsidRDefault="4EEB1C11" w:rsidP="00FF451C">
            <w:pPr>
              <w:pStyle w:val="ListParagraph"/>
              <w:numPr>
                <w:ilvl w:val="0"/>
                <w:numId w:val="14"/>
              </w:numPr>
              <w:spacing w:line="240" w:lineRule="auto"/>
              <w:rPr>
                <w:highlight w:val="white"/>
              </w:rPr>
            </w:pPr>
            <w:r w:rsidRPr="181306F0">
              <w:rPr>
                <w:highlight w:val="white"/>
              </w:rPr>
              <w:t xml:space="preserve">Reviewed purpose and product scope sections. Added Product Perspective information </w:t>
            </w:r>
          </w:p>
          <w:p w14:paraId="0B1E7D77" w14:textId="5472AE95" w:rsidR="0086173D" w:rsidRPr="003020A7" w:rsidRDefault="4EEB1C11" w:rsidP="00FF451C">
            <w:pPr>
              <w:pStyle w:val="ListParagraph"/>
              <w:numPr>
                <w:ilvl w:val="0"/>
                <w:numId w:val="14"/>
              </w:numPr>
              <w:spacing w:line="240" w:lineRule="auto"/>
              <w:rPr>
                <w:highlight w:val="white"/>
              </w:rPr>
            </w:pPr>
            <w:r w:rsidRPr="181306F0">
              <w:rPr>
                <w:highlight w:val="white"/>
              </w:rPr>
              <w:t>Started Product Functions section</w:t>
            </w:r>
          </w:p>
        </w:tc>
      </w:tr>
      <w:tr w:rsidR="001F0B71" w:rsidRPr="003020A7" w14:paraId="55819A9F" w14:textId="77777777" w:rsidTr="00DD5414">
        <w:trPr>
          <w:trHeight w:val="589"/>
        </w:trPr>
        <w:tc>
          <w:tcPr>
            <w:tcW w:w="1573" w:type="dxa"/>
            <w:shd w:val="clear" w:color="auto" w:fill="auto"/>
            <w:tcMar>
              <w:top w:w="100" w:type="dxa"/>
              <w:left w:w="100" w:type="dxa"/>
              <w:bottom w:w="100" w:type="dxa"/>
              <w:right w:w="100" w:type="dxa"/>
            </w:tcMar>
          </w:tcPr>
          <w:p w14:paraId="76EC52A9" w14:textId="2C8F6F75" w:rsidR="001F0B71" w:rsidRPr="003020A7" w:rsidRDefault="00FF451C" w:rsidP="7B85C90D">
            <w:pPr>
              <w:spacing w:line="240" w:lineRule="auto"/>
              <w:rPr>
                <w:highlight w:val="white"/>
              </w:rPr>
            </w:pPr>
            <w:r w:rsidRPr="003020A7">
              <w:rPr>
                <w:highlight w:val="white"/>
              </w:rPr>
              <w:lastRenderedPageBreak/>
              <w:t>30</w:t>
            </w:r>
            <w:r w:rsidR="00DC6F01" w:rsidRPr="003020A7">
              <w:rPr>
                <w:highlight w:val="white"/>
              </w:rPr>
              <w:t xml:space="preserve"> Sept 2021</w:t>
            </w:r>
          </w:p>
        </w:tc>
        <w:tc>
          <w:tcPr>
            <w:tcW w:w="1246" w:type="dxa"/>
            <w:shd w:val="clear" w:color="auto" w:fill="auto"/>
            <w:tcMar>
              <w:top w:w="100" w:type="dxa"/>
              <w:left w:w="100" w:type="dxa"/>
              <w:bottom w:w="100" w:type="dxa"/>
              <w:right w:w="100" w:type="dxa"/>
            </w:tcMar>
          </w:tcPr>
          <w:p w14:paraId="632C26E3" w14:textId="05EBBDF6" w:rsidR="001F0B71" w:rsidRPr="003020A7" w:rsidRDefault="00A0301A" w:rsidP="7B85C90D">
            <w:pPr>
              <w:spacing w:line="240" w:lineRule="auto"/>
              <w:rPr>
                <w:highlight w:val="white"/>
              </w:rPr>
            </w:pPr>
            <w:r w:rsidRPr="003020A7">
              <w:rPr>
                <w:highlight w:val="white"/>
              </w:rPr>
              <w:t>1.0</w:t>
            </w:r>
          </w:p>
        </w:tc>
        <w:tc>
          <w:tcPr>
            <w:tcW w:w="2165" w:type="dxa"/>
            <w:shd w:val="clear" w:color="auto" w:fill="auto"/>
            <w:tcMar>
              <w:top w:w="100" w:type="dxa"/>
              <w:left w:w="100" w:type="dxa"/>
              <w:bottom w:w="100" w:type="dxa"/>
              <w:right w:w="100" w:type="dxa"/>
            </w:tcMar>
          </w:tcPr>
          <w:p w14:paraId="395B7B12" w14:textId="77777777" w:rsidR="001F0B71" w:rsidRPr="003020A7" w:rsidRDefault="00DC6F01" w:rsidP="7B85C90D">
            <w:pPr>
              <w:spacing w:line="240" w:lineRule="auto"/>
              <w:rPr>
                <w:highlight w:val="white"/>
              </w:rPr>
            </w:pPr>
            <w:r w:rsidRPr="003020A7">
              <w:rPr>
                <w:highlight w:val="white"/>
              </w:rPr>
              <w:t>Adrian Gookool</w:t>
            </w:r>
          </w:p>
          <w:p w14:paraId="119A560D" w14:textId="142EBAC3" w:rsidR="00952DE2" w:rsidRDefault="00952DE2" w:rsidP="7B85C90D">
            <w:pPr>
              <w:spacing w:line="240" w:lineRule="auto"/>
              <w:rPr>
                <w:highlight w:val="white"/>
              </w:rPr>
            </w:pPr>
            <w:r w:rsidRPr="003020A7">
              <w:rPr>
                <w:highlight w:val="white"/>
              </w:rPr>
              <w:t>Fahad Hosein</w:t>
            </w:r>
          </w:p>
          <w:p w14:paraId="078BA15F" w14:textId="0230428E" w:rsidR="007F4A42" w:rsidRPr="003020A7" w:rsidRDefault="007F4A42" w:rsidP="007F4A42">
            <w:pPr>
              <w:spacing w:line="240" w:lineRule="auto"/>
              <w:rPr>
                <w:highlight w:val="white"/>
              </w:rPr>
            </w:pPr>
            <w:r w:rsidRPr="003020A7">
              <w:rPr>
                <w:highlight w:val="white"/>
              </w:rPr>
              <w:t>Akshay Seedath</w:t>
            </w:r>
          </w:p>
          <w:p w14:paraId="2FDCB84B" w14:textId="36165C5F" w:rsidR="007F4A42" w:rsidRPr="003020A7" w:rsidRDefault="007F4A42" w:rsidP="007F4A42">
            <w:pPr>
              <w:spacing w:line="240" w:lineRule="auto"/>
              <w:rPr>
                <w:highlight w:val="white"/>
              </w:rPr>
            </w:pPr>
            <w:r w:rsidRPr="003020A7">
              <w:rPr>
                <w:highlight w:val="white"/>
              </w:rPr>
              <w:t>Tahj Ramudith</w:t>
            </w:r>
          </w:p>
        </w:tc>
        <w:tc>
          <w:tcPr>
            <w:tcW w:w="4735" w:type="dxa"/>
            <w:shd w:val="clear" w:color="auto" w:fill="auto"/>
            <w:tcMar>
              <w:top w:w="100" w:type="dxa"/>
              <w:left w:w="100" w:type="dxa"/>
              <w:bottom w:w="100" w:type="dxa"/>
              <w:right w:w="100" w:type="dxa"/>
            </w:tcMar>
          </w:tcPr>
          <w:p w14:paraId="3212A049" w14:textId="77777777" w:rsidR="00952DE2" w:rsidRPr="003020A7" w:rsidRDefault="33CDA808" w:rsidP="00FF451C">
            <w:pPr>
              <w:pStyle w:val="ListParagraph"/>
              <w:numPr>
                <w:ilvl w:val="0"/>
                <w:numId w:val="15"/>
              </w:numPr>
              <w:spacing w:line="240" w:lineRule="auto"/>
              <w:rPr>
                <w:highlight w:val="white"/>
              </w:rPr>
            </w:pPr>
            <w:r w:rsidRPr="181306F0">
              <w:rPr>
                <w:highlight w:val="white"/>
              </w:rPr>
              <w:t>Moved Use-case diagram to section 1.2</w:t>
            </w:r>
          </w:p>
          <w:p w14:paraId="5457EB8C" w14:textId="6C102D5F" w:rsidR="001F0B71" w:rsidRPr="003020A7" w:rsidRDefault="608EC4D3" w:rsidP="00FF451C">
            <w:pPr>
              <w:pStyle w:val="ListParagraph"/>
              <w:numPr>
                <w:ilvl w:val="0"/>
                <w:numId w:val="15"/>
              </w:numPr>
              <w:spacing w:line="240" w:lineRule="auto"/>
              <w:rPr>
                <w:highlight w:val="white"/>
              </w:rPr>
            </w:pPr>
            <w:r w:rsidRPr="181306F0">
              <w:rPr>
                <w:highlight w:val="white"/>
              </w:rPr>
              <w:t>C</w:t>
            </w:r>
            <w:r w:rsidR="500D9CBD" w:rsidRPr="181306F0">
              <w:rPr>
                <w:highlight w:val="white"/>
              </w:rPr>
              <w:t>reated the context diagram and top</w:t>
            </w:r>
            <w:r w:rsidR="4697AED5" w:rsidRPr="181306F0">
              <w:rPr>
                <w:highlight w:val="white"/>
              </w:rPr>
              <w:t>-</w:t>
            </w:r>
            <w:r w:rsidR="500D9CBD" w:rsidRPr="181306F0">
              <w:rPr>
                <w:highlight w:val="white"/>
              </w:rPr>
              <w:t>level dataflow diagram.</w:t>
            </w:r>
          </w:p>
          <w:p w14:paraId="41AB5D2D" w14:textId="77777777" w:rsidR="00CB4547" w:rsidRDefault="6BE20E0B" w:rsidP="00FF451C">
            <w:pPr>
              <w:pStyle w:val="ListParagraph"/>
              <w:numPr>
                <w:ilvl w:val="0"/>
                <w:numId w:val="15"/>
              </w:numPr>
              <w:spacing w:line="240" w:lineRule="auto"/>
              <w:rPr>
                <w:highlight w:val="white"/>
              </w:rPr>
            </w:pPr>
            <w:r w:rsidRPr="181306F0">
              <w:rPr>
                <w:highlight w:val="white"/>
              </w:rPr>
              <w:t xml:space="preserve">Added content for </w:t>
            </w:r>
            <w:r w:rsidR="26B0E282" w:rsidRPr="181306F0">
              <w:rPr>
                <w:highlight w:val="white"/>
              </w:rPr>
              <w:t>external</w:t>
            </w:r>
            <w:r w:rsidRPr="181306F0">
              <w:rPr>
                <w:highlight w:val="white"/>
              </w:rPr>
              <w:t xml:space="preserve"> </w:t>
            </w:r>
            <w:r w:rsidR="26B0E282" w:rsidRPr="181306F0">
              <w:rPr>
                <w:highlight w:val="white"/>
              </w:rPr>
              <w:t>interface requirements</w:t>
            </w:r>
          </w:p>
          <w:p w14:paraId="4196E951" w14:textId="662264B5" w:rsidR="007F4A42" w:rsidRPr="003020A7" w:rsidRDefault="63191DD7" w:rsidP="00FF451C">
            <w:pPr>
              <w:pStyle w:val="ListParagraph"/>
              <w:numPr>
                <w:ilvl w:val="0"/>
                <w:numId w:val="15"/>
              </w:numPr>
              <w:spacing w:line="240" w:lineRule="auto"/>
              <w:rPr>
                <w:highlight w:val="white"/>
              </w:rPr>
            </w:pPr>
            <w:r w:rsidRPr="181306F0">
              <w:rPr>
                <w:highlight w:val="white"/>
              </w:rPr>
              <w:t>Refined requirements for handling of submissions and admin functionality.</w:t>
            </w:r>
          </w:p>
        </w:tc>
      </w:tr>
      <w:tr w:rsidR="00DD5414" w:rsidRPr="003020A7" w14:paraId="3BCE9D33" w14:textId="77777777" w:rsidTr="00DD5414">
        <w:trPr>
          <w:trHeight w:val="302"/>
        </w:trPr>
        <w:tc>
          <w:tcPr>
            <w:tcW w:w="1573" w:type="dxa"/>
            <w:shd w:val="clear" w:color="auto" w:fill="auto"/>
            <w:tcMar>
              <w:top w:w="100" w:type="dxa"/>
              <w:left w:w="100" w:type="dxa"/>
              <w:bottom w:w="100" w:type="dxa"/>
              <w:right w:w="100" w:type="dxa"/>
            </w:tcMar>
          </w:tcPr>
          <w:p w14:paraId="55557170" w14:textId="4E6B645F" w:rsidR="00DD5414" w:rsidRPr="003020A7" w:rsidRDefault="00C818C7" w:rsidP="7B85C90D">
            <w:pPr>
              <w:spacing w:line="240" w:lineRule="auto"/>
              <w:rPr>
                <w:highlight w:val="white"/>
              </w:rPr>
            </w:pPr>
            <w:r>
              <w:rPr>
                <w:highlight w:val="white"/>
              </w:rPr>
              <w:t>12 Nov 2021</w:t>
            </w:r>
          </w:p>
        </w:tc>
        <w:tc>
          <w:tcPr>
            <w:tcW w:w="1246" w:type="dxa"/>
            <w:shd w:val="clear" w:color="auto" w:fill="auto"/>
            <w:tcMar>
              <w:top w:w="100" w:type="dxa"/>
              <w:left w:w="100" w:type="dxa"/>
              <w:bottom w:w="100" w:type="dxa"/>
              <w:right w:w="100" w:type="dxa"/>
            </w:tcMar>
          </w:tcPr>
          <w:p w14:paraId="49EDB3F2" w14:textId="109CCC61" w:rsidR="00DD5414" w:rsidRPr="003020A7" w:rsidRDefault="00C818C7" w:rsidP="7B85C90D">
            <w:pPr>
              <w:spacing w:line="240" w:lineRule="auto"/>
              <w:rPr>
                <w:highlight w:val="white"/>
              </w:rPr>
            </w:pPr>
            <w:r>
              <w:rPr>
                <w:highlight w:val="white"/>
              </w:rPr>
              <w:t>1.1</w:t>
            </w:r>
          </w:p>
        </w:tc>
        <w:tc>
          <w:tcPr>
            <w:tcW w:w="2165" w:type="dxa"/>
            <w:shd w:val="clear" w:color="auto" w:fill="auto"/>
            <w:tcMar>
              <w:top w:w="100" w:type="dxa"/>
              <w:left w:w="100" w:type="dxa"/>
              <w:bottom w:w="100" w:type="dxa"/>
              <w:right w:w="100" w:type="dxa"/>
            </w:tcMar>
          </w:tcPr>
          <w:p w14:paraId="3F1D3816" w14:textId="15E1B213" w:rsidR="00DD5414" w:rsidRPr="003020A7" w:rsidRDefault="00C818C7" w:rsidP="7B85C90D">
            <w:pPr>
              <w:spacing w:line="240" w:lineRule="auto"/>
              <w:rPr>
                <w:highlight w:val="white"/>
              </w:rPr>
            </w:pPr>
            <w:r>
              <w:rPr>
                <w:highlight w:val="white"/>
              </w:rPr>
              <w:t>Adrian Gookool</w:t>
            </w:r>
          </w:p>
        </w:tc>
        <w:tc>
          <w:tcPr>
            <w:tcW w:w="4735" w:type="dxa"/>
            <w:shd w:val="clear" w:color="auto" w:fill="auto"/>
            <w:tcMar>
              <w:top w:w="100" w:type="dxa"/>
              <w:left w:w="100" w:type="dxa"/>
              <w:bottom w:w="100" w:type="dxa"/>
              <w:right w:w="100" w:type="dxa"/>
            </w:tcMar>
          </w:tcPr>
          <w:p w14:paraId="5EFD706B" w14:textId="1C036C6D" w:rsidR="00DD5414" w:rsidRPr="181306F0" w:rsidRDefault="00C818C7" w:rsidP="00FF451C">
            <w:pPr>
              <w:pStyle w:val="ListParagraph"/>
              <w:numPr>
                <w:ilvl w:val="0"/>
                <w:numId w:val="15"/>
              </w:numPr>
              <w:spacing w:line="240" w:lineRule="auto"/>
              <w:rPr>
                <w:highlight w:val="white"/>
              </w:rPr>
            </w:pPr>
            <w:r>
              <w:rPr>
                <w:highlight w:val="white"/>
              </w:rPr>
              <w:t>Removed</w:t>
            </w:r>
            <w:r w:rsidR="00764EC9">
              <w:rPr>
                <w:highlight w:val="white"/>
              </w:rPr>
              <w:t xml:space="preserve"> and </w:t>
            </w:r>
            <w:r w:rsidR="00687125">
              <w:rPr>
                <w:highlight w:val="white"/>
              </w:rPr>
              <w:t>modified</w:t>
            </w:r>
            <w:r>
              <w:rPr>
                <w:highlight w:val="white"/>
              </w:rPr>
              <w:t xml:space="preserve"> </w:t>
            </w:r>
            <w:r w:rsidR="00E27BAF">
              <w:rPr>
                <w:highlight w:val="white"/>
              </w:rPr>
              <w:t>r</w:t>
            </w:r>
            <w:r>
              <w:rPr>
                <w:highlight w:val="white"/>
              </w:rPr>
              <w:t>equirement</w:t>
            </w:r>
            <w:r w:rsidR="00687125">
              <w:rPr>
                <w:highlight w:val="white"/>
              </w:rPr>
              <w:t>s</w:t>
            </w:r>
            <w:r>
              <w:rPr>
                <w:highlight w:val="white"/>
              </w:rPr>
              <w:t xml:space="preserve"> for Scope Reduction</w:t>
            </w:r>
            <w:r w:rsidR="00687125">
              <w:rPr>
                <w:highlight w:val="white"/>
              </w:rPr>
              <w:t xml:space="preserve"> of staff re</w:t>
            </w:r>
            <w:r w:rsidR="00E27BAF">
              <w:rPr>
                <w:highlight w:val="white"/>
              </w:rPr>
              <w:t>quirements</w:t>
            </w:r>
          </w:p>
        </w:tc>
      </w:tr>
    </w:tbl>
    <w:p w14:paraId="00000055" w14:textId="77777777" w:rsidR="00654205" w:rsidRPr="003020A7" w:rsidRDefault="00654205">
      <w:pPr>
        <w:rPr>
          <w:highlight w:val="white"/>
        </w:rPr>
      </w:pPr>
    </w:p>
    <w:p w14:paraId="00000057" w14:textId="4B189171" w:rsidR="00654205" w:rsidRPr="003020A7" w:rsidRDefault="00654205">
      <w:pPr>
        <w:rPr>
          <w:highlight w:val="white"/>
        </w:rPr>
      </w:pPr>
    </w:p>
    <w:p w14:paraId="00000058" w14:textId="77777777" w:rsidR="00654205" w:rsidRPr="003020A7" w:rsidRDefault="00307AF9">
      <w:pPr>
        <w:pStyle w:val="Heading1"/>
        <w:rPr>
          <w:rFonts w:cs="Times New Roman"/>
          <w:sz w:val="24"/>
          <w:szCs w:val="24"/>
          <w:highlight w:val="white"/>
        </w:rPr>
      </w:pPr>
      <w:bookmarkStart w:id="3" w:name="_2kxn10jt6fw0" w:colFirst="0" w:colLast="0"/>
      <w:bookmarkEnd w:id="3"/>
      <w:r w:rsidRPr="003020A7">
        <w:rPr>
          <w:rFonts w:cs="Times New Roman"/>
          <w:sz w:val="24"/>
          <w:szCs w:val="24"/>
        </w:rPr>
        <w:t>1. Introduction</w:t>
      </w:r>
    </w:p>
    <w:p w14:paraId="00000059" w14:textId="6A96A841" w:rsidR="00654205" w:rsidRPr="003020A7" w:rsidRDefault="00307AF9">
      <w:pPr>
        <w:pStyle w:val="Heading2"/>
        <w:rPr>
          <w:rFonts w:cs="Times New Roman"/>
          <w:szCs w:val="24"/>
          <w:highlight w:val="white"/>
        </w:rPr>
      </w:pPr>
      <w:bookmarkStart w:id="4" w:name="_s1wv9w3wr9uj" w:colFirst="0" w:colLast="0"/>
      <w:bookmarkEnd w:id="4"/>
      <w:r w:rsidRPr="00E7404B">
        <w:rPr>
          <w:rFonts w:cs="Times New Roman"/>
        </w:rPr>
        <w:t>Purpose</w:t>
      </w:r>
    </w:p>
    <w:p w14:paraId="6D618287" w14:textId="76FBD6DB" w:rsidR="00126CF6" w:rsidRPr="003020A7" w:rsidRDefault="008D6354">
      <w:pPr>
        <w:rPr>
          <w:highlight w:val="white"/>
        </w:rPr>
      </w:pPr>
      <w:r w:rsidRPr="003020A7">
        <w:rPr>
          <w:highlight w:val="white"/>
        </w:rPr>
        <w:t xml:space="preserve">As of 2020, the world was forced into a pandemic situation due to the rise of COVID-19. As quarantine </w:t>
      </w:r>
      <w:r w:rsidR="003D762E" w:rsidRPr="003020A7">
        <w:rPr>
          <w:highlight w:val="white"/>
        </w:rPr>
        <w:t>protocols</w:t>
      </w:r>
      <w:r w:rsidRPr="003020A7">
        <w:rPr>
          <w:highlight w:val="white"/>
        </w:rPr>
        <w:t xml:space="preserve"> such as travel and business restrictions are lifted, many persons need to submit a PCR test to engage in these restricted activities. Within Trinidad and Tobago, public health centers operate on a “walk in” basis. </w:t>
      </w:r>
      <w:r w:rsidR="00FC1B72" w:rsidRPr="003020A7">
        <w:rPr>
          <w:highlight w:val="white"/>
        </w:rPr>
        <w:t xml:space="preserve">This type of operation can </w:t>
      </w:r>
      <w:r w:rsidR="000C0395" w:rsidRPr="003020A7">
        <w:rPr>
          <w:highlight w:val="white"/>
        </w:rPr>
        <w:t>cause</w:t>
      </w:r>
      <w:r w:rsidR="00FC1B72" w:rsidRPr="003020A7">
        <w:rPr>
          <w:highlight w:val="white"/>
        </w:rPr>
        <w:t xml:space="preserve"> breaches in COVID-19</w:t>
      </w:r>
      <w:r w:rsidRPr="003020A7">
        <w:rPr>
          <w:highlight w:val="white"/>
        </w:rPr>
        <w:t xml:space="preserve"> </w:t>
      </w:r>
      <w:r w:rsidR="006869C8" w:rsidRPr="003020A7">
        <w:rPr>
          <w:highlight w:val="white"/>
        </w:rPr>
        <w:t>health regulations</w:t>
      </w:r>
      <w:r w:rsidR="000C0395" w:rsidRPr="003020A7">
        <w:rPr>
          <w:highlight w:val="white"/>
        </w:rPr>
        <w:t xml:space="preserve"> due to the influx of persons entering the health facility</w:t>
      </w:r>
      <w:r w:rsidR="00126CF6" w:rsidRPr="003020A7">
        <w:rPr>
          <w:highlight w:val="white"/>
        </w:rPr>
        <w:t xml:space="preserve"> at a particular time</w:t>
      </w:r>
      <w:r w:rsidR="000C0395" w:rsidRPr="003020A7">
        <w:rPr>
          <w:highlight w:val="white"/>
        </w:rPr>
        <w:t>.</w:t>
      </w:r>
    </w:p>
    <w:p w14:paraId="0000005A" w14:textId="736120B2" w:rsidR="00654205" w:rsidRPr="003020A7" w:rsidRDefault="00280087">
      <w:pPr>
        <w:rPr>
          <w:highlight w:val="white"/>
        </w:rPr>
      </w:pPr>
      <w:r w:rsidRPr="003020A7">
        <w:t>A scheduling type appointment-based web application can aid in managing the number of persons entering the facility for a PCR test. The proposed application not only implements fast and simple scheduling of PCR appointments but also limits the number of persons entering the facility which helps the facility adhere to National health regulations and protocols</w:t>
      </w:r>
      <w:r w:rsidR="00887E66" w:rsidRPr="003020A7">
        <w:t>.</w:t>
      </w:r>
    </w:p>
    <w:p w14:paraId="0000005B" w14:textId="77777777" w:rsidR="00654205" w:rsidRPr="003020A7" w:rsidRDefault="00654205">
      <w:pPr>
        <w:rPr>
          <w:highlight w:val="white"/>
        </w:rPr>
      </w:pPr>
    </w:p>
    <w:p w14:paraId="0000005C" w14:textId="3F3500AE" w:rsidR="00654205" w:rsidRDefault="00307AF9">
      <w:pPr>
        <w:pStyle w:val="Heading2"/>
        <w:rPr>
          <w:rFonts w:cs="Times New Roman"/>
        </w:rPr>
      </w:pPr>
      <w:bookmarkStart w:id="5" w:name="_6vfze03oqu7r" w:colFirst="0" w:colLast="0"/>
      <w:bookmarkEnd w:id="5"/>
      <w:r w:rsidRPr="00E7404B">
        <w:rPr>
          <w:rFonts w:cs="Times New Roman"/>
        </w:rPr>
        <w:lastRenderedPageBreak/>
        <w:t>Product Scope</w:t>
      </w:r>
    </w:p>
    <w:p w14:paraId="1C1CC514" w14:textId="77777777" w:rsidR="007739C1" w:rsidRPr="003020A7" w:rsidRDefault="00BB4DBC" w:rsidP="007739C1">
      <w:pPr>
        <w:keepNext/>
        <w:jc w:val="center"/>
      </w:pPr>
      <w:r w:rsidRPr="003020A7">
        <w:rPr>
          <w:noProof/>
        </w:rPr>
        <w:drawing>
          <wp:inline distT="0" distB="0" distL="0" distR="0" wp14:anchorId="636AA115" wp14:editId="38EE6A02">
            <wp:extent cx="5088835" cy="3546961"/>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105750" cy="3558751"/>
                    </a:xfrm>
                    <a:prstGeom prst="rect">
                      <a:avLst/>
                    </a:prstGeom>
                  </pic:spPr>
                </pic:pic>
              </a:graphicData>
            </a:graphic>
          </wp:inline>
        </w:drawing>
      </w:r>
    </w:p>
    <w:p w14:paraId="760BFCED" w14:textId="71127B5C" w:rsidR="0012691F" w:rsidRPr="003020A7" w:rsidRDefault="007739C1" w:rsidP="007739C1">
      <w:pPr>
        <w:pStyle w:val="Caption"/>
        <w:jc w:val="center"/>
        <w:rPr>
          <w:sz w:val="24"/>
          <w:szCs w:val="24"/>
        </w:rPr>
      </w:pPr>
      <w:r w:rsidRPr="003020A7">
        <w:rPr>
          <w:sz w:val="24"/>
          <w:szCs w:val="24"/>
        </w:rPr>
        <w:t xml:space="preserve">Figure </w:t>
      </w:r>
      <w:r w:rsidRPr="003020A7">
        <w:rPr>
          <w:sz w:val="24"/>
          <w:szCs w:val="24"/>
        </w:rPr>
        <w:fldChar w:fldCharType="begin"/>
      </w:r>
      <w:r w:rsidRPr="003020A7">
        <w:rPr>
          <w:sz w:val="24"/>
          <w:szCs w:val="24"/>
        </w:rPr>
        <w:instrText xml:space="preserve"> SEQ Figure \* ARABIC </w:instrText>
      </w:r>
      <w:r w:rsidRPr="003020A7">
        <w:rPr>
          <w:sz w:val="24"/>
          <w:szCs w:val="24"/>
        </w:rPr>
        <w:fldChar w:fldCharType="separate"/>
      </w:r>
      <w:r w:rsidR="002A1AF8" w:rsidRPr="003020A7">
        <w:rPr>
          <w:noProof/>
          <w:sz w:val="24"/>
          <w:szCs w:val="24"/>
        </w:rPr>
        <w:t>1</w:t>
      </w:r>
      <w:r w:rsidRPr="003020A7">
        <w:rPr>
          <w:sz w:val="24"/>
          <w:szCs w:val="24"/>
        </w:rPr>
        <w:fldChar w:fldCharType="end"/>
      </w:r>
      <w:r w:rsidRPr="003020A7">
        <w:rPr>
          <w:sz w:val="24"/>
          <w:szCs w:val="24"/>
        </w:rPr>
        <w:t>: Use-Case Diagram</w:t>
      </w:r>
    </w:p>
    <w:p w14:paraId="61F94059" w14:textId="77777777" w:rsidR="002A1AF8" w:rsidRPr="003020A7" w:rsidRDefault="00832E88" w:rsidP="002A1AF8">
      <w:pPr>
        <w:keepNext/>
        <w:jc w:val="center"/>
      </w:pPr>
      <w:r w:rsidRPr="003020A7">
        <w:rPr>
          <w:noProof/>
        </w:rPr>
        <w:lastRenderedPageBreak/>
        <w:drawing>
          <wp:inline distT="0" distB="0" distL="0" distR="0" wp14:anchorId="59F093E4" wp14:editId="1477AE00">
            <wp:extent cx="4834393" cy="3998705"/>
            <wp:effectExtent l="0" t="0" r="4445"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ample Diagram.jpg"/>
                    <pic:cNvPicPr/>
                  </pic:nvPicPr>
                  <pic:blipFill>
                    <a:blip r:embed="rId10">
                      <a:extLst>
                        <a:ext uri="{28A0092B-C50C-407E-A947-70E740481C1C}">
                          <a14:useLocalDpi xmlns:a14="http://schemas.microsoft.com/office/drawing/2010/main" val="0"/>
                        </a:ext>
                      </a:extLst>
                    </a:blip>
                    <a:stretch>
                      <a:fillRect/>
                    </a:stretch>
                  </pic:blipFill>
                  <pic:spPr>
                    <a:xfrm>
                      <a:off x="0" y="0"/>
                      <a:ext cx="4860844" cy="4020583"/>
                    </a:xfrm>
                    <a:prstGeom prst="rect">
                      <a:avLst/>
                    </a:prstGeom>
                  </pic:spPr>
                </pic:pic>
              </a:graphicData>
            </a:graphic>
          </wp:inline>
        </w:drawing>
      </w:r>
    </w:p>
    <w:p w14:paraId="61697F07" w14:textId="6B0D1483" w:rsidR="00832E88" w:rsidRPr="003020A7" w:rsidRDefault="002A1AF8" w:rsidP="002A1AF8">
      <w:pPr>
        <w:pStyle w:val="Caption"/>
        <w:jc w:val="center"/>
        <w:rPr>
          <w:sz w:val="24"/>
          <w:szCs w:val="24"/>
        </w:rPr>
      </w:pPr>
      <w:r w:rsidRPr="003020A7">
        <w:rPr>
          <w:sz w:val="24"/>
          <w:szCs w:val="24"/>
        </w:rPr>
        <w:t xml:space="preserve">Figure </w:t>
      </w:r>
      <w:r w:rsidRPr="003020A7">
        <w:rPr>
          <w:sz w:val="24"/>
          <w:szCs w:val="24"/>
        </w:rPr>
        <w:fldChar w:fldCharType="begin"/>
      </w:r>
      <w:r w:rsidRPr="003020A7">
        <w:rPr>
          <w:sz w:val="24"/>
          <w:szCs w:val="24"/>
        </w:rPr>
        <w:instrText xml:space="preserve"> SEQ Figure \* ARABIC </w:instrText>
      </w:r>
      <w:r w:rsidRPr="003020A7">
        <w:rPr>
          <w:sz w:val="24"/>
          <w:szCs w:val="24"/>
        </w:rPr>
        <w:fldChar w:fldCharType="separate"/>
      </w:r>
      <w:r w:rsidRPr="003020A7">
        <w:rPr>
          <w:noProof/>
          <w:sz w:val="24"/>
          <w:szCs w:val="24"/>
        </w:rPr>
        <w:t>2</w:t>
      </w:r>
      <w:r w:rsidRPr="003020A7">
        <w:rPr>
          <w:sz w:val="24"/>
          <w:szCs w:val="24"/>
        </w:rPr>
        <w:fldChar w:fldCharType="end"/>
      </w:r>
      <w:r w:rsidRPr="003020A7">
        <w:rPr>
          <w:sz w:val="24"/>
          <w:szCs w:val="24"/>
        </w:rPr>
        <w:t>: Context Diagram of System</w:t>
      </w:r>
    </w:p>
    <w:p w14:paraId="6F66BD33" w14:textId="52F40CA6" w:rsidR="00112193" w:rsidRPr="003020A7" w:rsidRDefault="001D330C">
      <w:pPr>
        <w:rPr>
          <w:highlight w:val="white"/>
        </w:rPr>
      </w:pPr>
      <w:r w:rsidRPr="003020A7">
        <w:rPr>
          <w:highlight w:val="white"/>
        </w:rPr>
        <w:t>The software</w:t>
      </w:r>
      <w:r w:rsidR="00670239" w:rsidRPr="003020A7">
        <w:rPr>
          <w:highlight w:val="white"/>
        </w:rPr>
        <w:t xml:space="preserve"> system is a we</w:t>
      </w:r>
      <w:r w:rsidR="00112193" w:rsidRPr="003020A7">
        <w:rPr>
          <w:highlight w:val="white"/>
        </w:rPr>
        <w:t xml:space="preserve">b application </w:t>
      </w:r>
      <w:r w:rsidR="006F56C5" w:rsidRPr="003020A7">
        <w:rPr>
          <w:highlight w:val="white"/>
        </w:rPr>
        <w:t xml:space="preserve">for online registration and </w:t>
      </w:r>
      <w:r w:rsidR="004E5433" w:rsidRPr="003020A7">
        <w:rPr>
          <w:highlight w:val="white"/>
        </w:rPr>
        <w:t>scheduling</w:t>
      </w:r>
      <w:r w:rsidR="006F56C5" w:rsidRPr="003020A7">
        <w:rPr>
          <w:highlight w:val="white"/>
        </w:rPr>
        <w:t xml:space="preserve"> of a </w:t>
      </w:r>
      <w:r w:rsidR="005C113A" w:rsidRPr="003020A7">
        <w:rPr>
          <w:highlight w:val="white"/>
        </w:rPr>
        <w:t>COVID-19 PCR test at a public health center</w:t>
      </w:r>
      <w:r w:rsidR="004E5433" w:rsidRPr="003020A7">
        <w:rPr>
          <w:highlight w:val="white"/>
        </w:rPr>
        <w:t>.</w:t>
      </w:r>
      <w:r w:rsidR="00830146" w:rsidRPr="003020A7">
        <w:rPr>
          <w:highlight w:val="white"/>
        </w:rPr>
        <w:t xml:space="preserve"> Figures one and two outlines they key </w:t>
      </w:r>
      <w:r w:rsidR="001264AF" w:rsidRPr="003020A7">
        <w:rPr>
          <w:highlight w:val="white"/>
        </w:rPr>
        <w:t>components</w:t>
      </w:r>
      <w:r w:rsidR="00830146" w:rsidRPr="003020A7">
        <w:rPr>
          <w:highlight w:val="white"/>
        </w:rPr>
        <w:t xml:space="preserve"> and users of the system</w:t>
      </w:r>
      <w:r w:rsidR="001264AF" w:rsidRPr="003020A7">
        <w:rPr>
          <w:highlight w:val="white"/>
        </w:rPr>
        <w:t>.</w:t>
      </w:r>
      <w:r w:rsidR="005C113A" w:rsidRPr="003020A7">
        <w:rPr>
          <w:highlight w:val="white"/>
        </w:rPr>
        <w:t xml:space="preserve"> </w:t>
      </w:r>
      <w:r w:rsidR="00070722" w:rsidRPr="003020A7">
        <w:rPr>
          <w:highlight w:val="white"/>
        </w:rPr>
        <w:t xml:space="preserve">This software application changes the operation of the </w:t>
      </w:r>
      <w:r w:rsidR="00677F18" w:rsidRPr="003020A7">
        <w:rPr>
          <w:highlight w:val="white"/>
        </w:rPr>
        <w:t xml:space="preserve">health facility to better adhere to </w:t>
      </w:r>
      <w:r w:rsidR="00ED7592" w:rsidRPr="003020A7">
        <w:rPr>
          <w:highlight w:val="white"/>
        </w:rPr>
        <w:t>health regulations such as</w:t>
      </w:r>
      <w:r w:rsidR="00DD2565" w:rsidRPr="003020A7">
        <w:rPr>
          <w:highlight w:val="white"/>
        </w:rPr>
        <w:t xml:space="preserve"> social distancing </w:t>
      </w:r>
      <w:r w:rsidR="00D107D2" w:rsidRPr="003020A7">
        <w:rPr>
          <w:highlight w:val="white"/>
        </w:rPr>
        <w:t>and</w:t>
      </w:r>
      <w:r w:rsidR="00EA3E9C" w:rsidRPr="003020A7">
        <w:rPr>
          <w:highlight w:val="white"/>
        </w:rPr>
        <w:t xml:space="preserve"> building</w:t>
      </w:r>
      <w:r w:rsidR="00D107D2" w:rsidRPr="003020A7">
        <w:rPr>
          <w:highlight w:val="white"/>
        </w:rPr>
        <w:t xml:space="preserve"> </w:t>
      </w:r>
      <w:r w:rsidR="00AD0B0C" w:rsidRPr="003020A7">
        <w:rPr>
          <w:highlight w:val="white"/>
        </w:rPr>
        <w:t>person</w:t>
      </w:r>
      <w:r w:rsidR="00EA3E9C" w:rsidRPr="003020A7">
        <w:rPr>
          <w:highlight w:val="white"/>
        </w:rPr>
        <w:t>nel</w:t>
      </w:r>
      <w:r w:rsidR="00AD0B0C" w:rsidRPr="003020A7">
        <w:rPr>
          <w:highlight w:val="white"/>
        </w:rPr>
        <w:t xml:space="preserve"> l</w:t>
      </w:r>
      <w:r w:rsidR="007A701C" w:rsidRPr="003020A7">
        <w:rPr>
          <w:highlight w:val="white"/>
        </w:rPr>
        <w:t>imits</w:t>
      </w:r>
      <w:r w:rsidR="00ED7592" w:rsidRPr="003020A7">
        <w:rPr>
          <w:highlight w:val="white"/>
        </w:rPr>
        <w:t>.</w:t>
      </w:r>
      <w:r w:rsidR="007A701C" w:rsidRPr="003020A7">
        <w:rPr>
          <w:highlight w:val="white"/>
        </w:rPr>
        <w:t xml:space="preserve"> </w:t>
      </w:r>
      <w:r w:rsidR="00B84A66" w:rsidRPr="003020A7">
        <w:rPr>
          <w:highlight w:val="white"/>
        </w:rPr>
        <w:t xml:space="preserve">It also reduces the number of visits a person makes </w:t>
      </w:r>
      <w:r w:rsidR="007938E1" w:rsidRPr="003020A7">
        <w:rPr>
          <w:highlight w:val="white"/>
        </w:rPr>
        <w:t xml:space="preserve">to the facility </w:t>
      </w:r>
      <w:r w:rsidR="003A1EAF" w:rsidRPr="003020A7">
        <w:rPr>
          <w:highlight w:val="white"/>
        </w:rPr>
        <w:t xml:space="preserve">as well as optimize its </w:t>
      </w:r>
      <w:r w:rsidR="00047809" w:rsidRPr="003020A7">
        <w:rPr>
          <w:highlight w:val="white"/>
        </w:rPr>
        <w:t xml:space="preserve">operation. </w:t>
      </w:r>
      <w:r w:rsidR="008F06AB" w:rsidRPr="003020A7">
        <w:rPr>
          <w:highlight w:val="white"/>
        </w:rPr>
        <w:t xml:space="preserve">This system is </w:t>
      </w:r>
      <w:r w:rsidR="00C3302E" w:rsidRPr="003020A7">
        <w:rPr>
          <w:highlight w:val="white"/>
        </w:rPr>
        <w:t>beneficial</w:t>
      </w:r>
      <w:r w:rsidR="008F06AB" w:rsidRPr="003020A7">
        <w:rPr>
          <w:highlight w:val="white"/>
        </w:rPr>
        <w:t xml:space="preserve"> to </w:t>
      </w:r>
      <w:r w:rsidR="00C3302E" w:rsidRPr="003020A7">
        <w:rPr>
          <w:highlight w:val="white"/>
        </w:rPr>
        <w:t xml:space="preserve">a governing body of </w:t>
      </w:r>
      <w:r w:rsidR="00CF7E6D" w:rsidRPr="003020A7">
        <w:rPr>
          <w:highlight w:val="white"/>
        </w:rPr>
        <w:t xml:space="preserve">a </w:t>
      </w:r>
      <w:r w:rsidR="00C3302E" w:rsidRPr="003020A7">
        <w:rPr>
          <w:highlight w:val="white"/>
        </w:rPr>
        <w:t xml:space="preserve">country since </w:t>
      </w:r>
      <w:r w:rsidR="00452B40" w:rsidRPr="003020A7">
        <w:rPr>
          <w:highlight w:val="white"/>
        </w:rPr>
        <w:t xml:space="preserve">the </w:t>
      </w:r>
      <w:r w:rsidR="009B23FB" w:rsidRPr="003020A7">
        <w:rPr>
          <w:highlight w:val="white"/>
        </w:rPr>
        <w:t xml:space="preserve">PCR test </w:t>
      </w:r>
      <w:r w:rsidR="00452B40" w:rsidRPr="003020A7">
        <w:rPr>
          <w:highlight w:val="white"/>
        </w:rPr>
        <w:t>process</w:t>
      </w:r>
      <w:r w:rsidR="00EA3E9C" w:rsidRPr="003020A7">
        <w:rPr>
          <w:highlight w:val="white"/>
        </w:rPr>
        <w:t xml:space="preserve"> and data</w:t>
      </w:r>
      <w:r w:rsidR="009B23FB" w:rsidRPr="003020A7">
        <w:rPr>
          <w:highlight w:val="white"/>
        </w:rPr>
        <w:t xml:space="preserve"> </w:t>
      </w:r>
      <w:r w:rsidR="00EA3E9C" w:rsidRPr="003020A7">
        <w:rPr>
          <w:highlight w:val="white"/>
        </w:rPr>
        <w:t>are</w:t>
      </w:r>
      <w:r w:rsidR="009B23FB" w:rsidRPr="003020A7">
        <w:rPr>
          <w:highlight w:val="white"/>
        </w:rPr>
        <w:t xml:space="preserve"> digitally optimized.</w:t>
      </w:r>
      <w:r w:rsidR="00EA3E9C" w:rsidRPr="003020A7">
        <w:rPr>
          <w:highlight w:val="white"/>
        </w:rPr>
        <w:t xml:space="preserve"> This also provides governments with data they can use to perform statistical analyses that can help determine the future state of the country’s economy.</w:t>
      </w:r>
      <w:r w:rsidR="009B23FB" w:rsidRPr="003020A7">
        <w:rPr>
          <w:highlight w:val="white"/>
        </w:rPr>
        <w:t xml:space="preserve"> </w:t>
      </w:r>
    </w:p>
    <w:p w14:paraId="1000AD11" w14:textId="4ED8D380" w:rsidR="00462EE1" w:rsidRDefault="00307AF9" w:rsidP="00462EE1">
      <w:pPr>
        <w:pStyle w:val="Heading2"/>
        <w:rPr>
          <w:rFonts w:cs="Times New Roman"/>
        </w:rPr>
      </w:pPr>
      <w:bookmarkStart w:id="6" w:name="_60pjzqectygi" w:colFirst="0" w:colLast="0"/>
      <w:bookmarkEnd w:id="6"/>
      <w:r w:rsidRPr="00E7404B">
        <w:rPr>
          <w:rFonts w:cs="Times New Roman"/>
        </w:rPr>
        <w:lastRenderedPageBreak/>
        <w:t>References</w:t>
      </w:r>
    </w:p>
    <w:sdt>
      <w:sdtPr>
        <w:id w:val="-573587230"/>
        <w:bibliography/>
      </w:sdtPr>
      <w:sdtEndPr/>
      <w:sdtContent>
        <w:p w14:paraId="7A85FA54" w14:textId="77777777" w:rsidR="00F819D3" w:rsidRPr="003020A7" w:rsidRDefault="00F819D3" w:rsidP="00F819D3">
          <w:pPr>
            <w:pStyle w:val="Bibliography"/>
            <w:ind w:left="720" w:hanging="720"/>
            <w:rPr>
              <w:noProof/>
            </w:rPr>
          </w:pPr>
          <w:r w:rsidRPr="003020A7">
            <w:fldChar w:fldCharType="begin"/>
          </w:r>
          <w:r w:rsidRPr="003020A7">
            <w:instrText xml:space="preserve"> BIBLIOGRAPHY </w:instrText>
          </w:r>
          <w:r w:rsidRPr="003020A7">
            <w:fldChar w:fldCharType="separate"/>
          </w:r>
          <w:r w:rsidRPr="003020A7">
            <w:rPr>
              <w:noProof/>
            </w:rPr>
            <w:t xml:space="preserve">Government of the Republic of Trinidad and Tobago. 2021. </w:t>
          </w:r>
          <w:r w:rsidRPr="003020A7">
            <w:rPr>
              <w:i/>
              <w:iCs/>
              <w:noProof/>
            </w:rPr>
            <w:t>Test for Take-Off! Book and pay for COVID-19 tests with Caribbean Airlines.</w:t>
          </w:r>
          <w:r w:rsidRPr="003020A7">
            <w:rPr>
              <w:noProof/>
            </w:rPr>
            <w:t xml:space="preserve"> March 26. http://www.news.gov.tt/content/test-take-book-and-pay-covid-19-tests-caribbean-airlines#.YVX7AZrMJjU.</w:t>
          </w:r>
        </w:p>
        <w:p w14:paraId="754F7804" w14:textId="77777777" w:rsidR="00054055" w:rsidRPr="003020A7" w:rsidRDefault="00054055" w:rsidP="00054055"/>
        <w:p w14:paraId="79B335BE" w14:textId="77777777" w:rsidR="00054055" w:rsidRPr="003020A7" w:rsidRDefault="00054055" w:rsidP="00054055">
          <w:pPr>
            <w:pStyle w:val="Bibliography"/>
            <w:ind w:left="720" w:hanging="720"/>
            <w:rPr>
              <w:noProof/>
            </w:rPr>
          </w:pPr>
          <w:r w:rsidRPr="003020A7">
            <w:rPr>
              <w:noProof/>
            </w:rPr>
            <w:t xml:space="preserve">M. Hamel-Smith &amp; Co. 2021. "COVID-19 VACCINES IN THE WORKPLACE: A SECOND JAB." </w:t>
          </w:r>
          <w:r w:rsidRPr="003020A7">
            <w:rPr>
              <w:i/>
              <w:iCs/>
              <w:noProof/>
            </w:rPr>
            <w:t>trinidadlaw.</w:t>
          </w:r>
          <w:r w:rsidRPr="003020A7">
            <w:rPr>
              <w:noProof/>
            </w:rPr>
            <w:t xml:space="preserve"> August 1. Accessed September 30, 2021. http://trinidadlaw.com/covid-19-vaccines-in-the-workplace-a-second-jab/.</w:t>
          </w:r>
        </w:p>
        <w:p w14:paraId="74F2FEAA" w14:textId="77777777" w:rsidR="004E72A1" w:rsidRPr="003020A7" w:rsidRDefault="00F819D3" w:rsidP="00F819D3">
          <w:pPr>
            <w:rPr>
              <w:b/>
              <w:bCs/>
              <w:noProof/>
            </w:rPr>
          </w:pPr>
          <w:r w:rsidRPr="003020A7">
            <w:rPr>
              <w:b/>
              <w:bCs/>
              <w:noProof/>
            </w:rPr>
            <w:fldChar w:fldCharType="end"/>
          </w:r>
        </w:p>
        <w:p w14:paraId="66D044F0" w14:textId="77777777" w:rsidR="004E72A1" w:rsidRPr="003020A7" w:rsidRDefault="004E72A1" w:rsidP="00F819D3">
          <w:pPr>
            <w:rPr>
              <w:b/>
              <w:bCs/>
              <w:noProof/>
            </w:rPr>
          </w:pPr>
        </w:p>
        <w:p w14:paraId="77DE91C8" w14:textId="77777777" w:rsidR="004E72A1" w:rsidRPr="003020A7" w:rsidRDefault="004E72A1" w:rsidP="00F819D3">
          <w:pPr>
            <w:rPr>
              <w:b/>
              <w:bCs/>
              <w:noProof/>
            </w:rPr>
          </w:pPr>
        </w:p>
        <w:p w14:paraId="78301D0C" w14:textId="77777777" w:rsidR="004E72A1" w:rsidRPr="003020A7" w:rsidRDefault="004E72A1" w:rsidP="00F819D3">
          <w:pPr>
            <w:rPr>
              <w:b/>
              <w:bCs/>
              <w:noProof/>
            </w:rPr>
          </w:pPr>
        </w:p>
        <w:p w14:paraId="28256532" w14:textId="77777777" w:rsidR="004E72A1" w:rsidRPr="003020A7" w:rsidRDefault="004E72A1" w:rsidP="00F819D3">
          <w:pPr>
            <w:rPr>
              <w:b/>
              <w:bCs/>
              <w:noProof/>
            </w:rPr>
          </w:pPr>
        </w:p>
        <w:p w14:paraId="70EFEE3C" w14:textId="77777777" w:rsidR="004E72A1" w:rsidRPr="003020A7" w:rsidRDefault="004E72A1" w:rsidP="00F819D3">
          <w:pPr>
            <w:rPr>
              <w:b/>
              <w:bCs/>
              <w:noProof/>
            </w:rPr>
          </w:pPr>
        </w:p>
        <w:p w14:paraId="12AB85A8" w14:textId="77777777" w:rsidR="004E72A1" w:rsidRPr="003020A7" w:rsidRDefault="004E72A1" w:rsidP="00F819D3">
          <w:pPr>
            <w:rPr>
              <w:b/>
              <w:bCs/>
              <w:noProof/>
            </w:rPr>
          </w:pPr>
        </w:p>
        <w:p w14:paraId="1B164460" w14:textId="77777777" w:rsidR="004E72A1" w:rsidRPr="003020A7" w:rsidRDefault="004E72A1" w:rsidP="00F819D3">
          <w:pPr>
            <w:rPr>
              <w:b/>
              <w:bCs/>
              <w:noProof/>
            </w:rPr>
          </w:pPr>
        </w:p>
        <w:p w14:paraId="6DDB62B6" w14:textId="77777777" w:rsidR="004E72A1" w:rsidRPr="003020A7" w:rsidRDefault="004E72A1" w:rsidP="00F819D3">
          <w:pPr>
            <w:rPr>
              <w:b/>
              <w:bCs/>
              <w:noProof/>
            </w:rPr>
          </w:pPr>
        </w:p>
        <w:p w14:paraId="4A1D1716" w14:textId="77777777" w:rsidR="004E72A1" w:rsidRPr="003020A7" w:rsidRDefault="004E72A1" w:rsidP="00F819D3">
          <w:pPr>
            <w:rPr>
              <w:b/>
              <w:bCs/>
              <w:noProof/>
            </w:rPr>
          </w:pPr>
        </w:p>
        <w:p w14:paraId="00E15311" w14:textId="1466E2F2" w:rsidR="00F819D3" w:rsidRPr="003020A7" w:rsidRDefault="0062686D" w:rsidP="00F819D3"/>
      </w:sdtContent>
    </w:sdt>
    <w:p w14:paraId="00000063" w14:textId="48A26C6E" w:rsidR="00654205" w:rsidRPr="003020A7" w:rsidRDefault="00307AF9">
      <w:pPr>
        <w:pStyle w:val="Heading1"/>
        <w:rPr>
          <w:rFonts w:cs="Times New Roman"/>
          <w:sz w:val="24"/>
          <w:szCs w:val="24"/>
          <w:highlight w:val="white"/>
        </w:rPr>
      </w:pPr>
      <w:bookmarkStart w:id="7" w:name="_ublt3lslieay" w:colFirst="0" w:colLast="0"/>
      <w:bookmarkEnd w:id="7"/>
      <w:r w:rsidRPr="003020A7">
        <w:rPr>
          <w:rFonts w:cs="Times New Roman"/>
          <w:sz w:val="24"/>
          <w:szCs w:val="24"/>
        </w:rPr>
        <w:lastRenderedPageBreak/>
        <w:t>Overall Description</w:t>
      </w:r>
    </w:p>
    <w:p w14:paraId="00000064" w14:textId="0B8759BB" w:rsidR="00654205" w:rsidRPr="00E7404B" w:rsidRDefault="00307AF9">
      <w:pPr>
        <w:pStyle w:val="Heading2"/>
        <w:rPr>
          <w:rFonts w:cs="Times New Roman"/>
        </w:rPr>
      </w:pPr>
      <w:bookmarkStart w:id="8" w:name="_silqq01w1tll" w:colFirst="0" w:colLast="0"/>
      <w:bookmarkEnd w:id="8"/>
      <w:r w:rsidRPr="00E7404B">
        <w:rPr>
          <w:rFonts w:cs="Times New Roman"/>
        </w:rPr>
        <w:t>Product Perspective</w:t>
      </w:r>
    </w:p>
    <w:p w14:paraId="00000065" w14:textId="363C6263" w:rsidR="00654205" w:rsidRPr="003020A7" w:rsidRDefault="00C438BF">
      <w:pPr>
        <w:rPr>
          <w:highlight w:val="white"/>
        </w:rPr>
      </w:pPr>
      <w:r w:rsidRPr="003020A7">
        <w:rPr>
          <w:highlight w:val="white"/>
        </w:rPr>
        <w:t>The software system utilizes a web server that hosts the web-application and relevant database for its operation.</w:t>
      </w:r>
      <w:r w:rsidR="008F3842" w:rsidRPr="003020A7">
        <w:rPr>
          <w:highlight w:val="white"/>
        </w:rPr>
        <w:t xml:space="preserve"> The system will be used by the following user classes:</w:t>
      </w:r>
    </w:p>
    <w:tbl>
      <w:tblPr>
        <w:tblStyle w:val="TableGrid"/>
        <w:tblW w:w="0" w:type="auto"/>
        <w:tblLook w:val="04A0" w:firstRow="1" w:lastRow="0" w:firstColumn="1" w:lastColumn="0" w:noHBand="0" w:noVBand="1"/>
      </w:tblPr>
      <w:tblGrid>
        <w:gridCol w:w="4675"/>
        <w:gridCol w:w="4675"/>
      </w:tblGrid>
      <w:tr w:rsidR="008F3842" w:rsidRPr="003020A7" w14:paraId="22178611" w14:textId="77777777" w:rsidTr="6EE6196A">
        <w:tc>
          <w:tcPr>
            <w:tcW w:w="4675" w:type="dxa"/>
          </w:tcPr>
          <w:p w14:paraId="650610E1" w14:textId="7AEF4E88" w:rsidR="008F3842" w:rsidRPr="003020A7" w:rsidRDefault="008F3842">
            <w:pPr>
              <w:rPr>
                <w:highlight w:val="white"/>
              </w:rPr>
            </w:pPr>
            <w:r w:rsidRPr="003020A7">
              <w:rPr>
                <w:highlight w:val="white"/>
              </w:rPr>
              <w:t xml:space="preserve">User Class </w:t>
            </w:r>
          </w:p>
        </w:tc>
        <w:tc>
          <w:tcPr>
            <w:tcW w:w="4675" w:type="dxa"/>
          </w:tcPr>
          <w:p w14:paraId="34C26E8A" w14:textId="0831DA07" w:rsidR="008F3842" w:rsidRPr="003020A7" w:rsidRDefault="008F3842">
            <w:pPr>
              <w:rPr>
                <w:highlight w:val="white"/>
              </w:rPr>
            </w:pPr>
            <w:r w:rsidRPr="003020A7">
              <w:rPr>
                <w:highlight w:val="white"/>
              </w:rPr>
              <w:t>Description</w:t>
            </w:r>
          </w:p>
        </w:tc>
      </w:tr>
      <w:tr w:rsidR="008F3842" w:rsidRPr="003020A7" w14:paraId="3F7A0F70" w14:textId="77777777" w:rsidTr="6EE6196A">
        <w:tc>
          <w:tcPr>
            <w:tcW w:w="4675" w:type="dxa"/>
          </w:tcPr>
          <w:p w14:paraId="7B7EFD29" w14:textId="0424C5FC" w:rsidR="008F3842" w:rsidRPr="003020A7" w:rsidRDefault="008F3842">
            <w:pPr>
              <w:rPr>
                <w:highlight w:val="white"/>
              </w:rPr>
            </w:pPr>
            <w:r w:rsidRPr="003020A7">
              <w:rPr>
                <w:highlight w:val="white"/>
              </w:rPr>
              <w:t>General user</w:t>
            </w:r>
          </w:p>
        </w:tc>
        <w:tc>
          <w:tcPr>
            <w:tcW w:w="4675" w:type="dxa"/>
          </w:tcPr>
          <w:p w14:paraId="51C2F692" w14:textId="4FB8DC59" w:rsidR="008F3842" w:rsidRPr="003020A7" w:rsidRDefault="008F3842">
            <w:pPr>
              <w:rPr>
                <w:highlight w:val="white"/>
              </w:rPr>
            </w:pPr>
            <w:r w:rsidRPr="003020A7">
              <w:rPr>
                <w:highlight w:val="white"/>
              </w:rPr>
              <w:t>Refers to a regular user of an online application. These users are the ones requesting an appointment</w:t>
            </w:r>
            <w:r w:rsidR="771B465F" w:rsidRPr="003020A7">
              <w:rPr>
                <w:highlight w:val="white"/>
              </w:rPr>
              <w:t>.</w:t>
            </w:r>
          </w:p>
        </w:tc>
      </w:tr>
      <w:tr w:rsidR="008F3842" w:rsidRPr="003020A7" w14:paraId="143186B1" w14:textId="77777777" w:rsidTr="6EE6196A">
        <w:tc>
          <w:tcPr>
            <w:tcW w:w="4675" w:type="dxa"/>
          </w:tcPr>
          <w:p w14:paraId="747B250B" w14:textId="2B3E9779" w:rsidR="008F3842" w:rsidRPr="003020A7" w:rsidRDefault="008F3842">
            <w:pPr>
              <w:rPr>
                <w:highlight w:val="white"/>
              </w:rPr>
            </w:pPr>
            <w:r w:rsidRPr="003020A7">
              <w:rPr>
                <w:highlight w:val="white"/>
              </w:rPr>
              <w:t>Admin User</w:t>
            </w:r>
          </w:p>
        </w:tc>
        <w:tc>
          <w:tcPr>
            <w:tcW w:w="4675" w:type="dxa"/>
          </w:tcPr>
          <w:p w14:paraId="33490AD6" w14:textId="5106A183" w:rsidR="008F3842" w:rsidRPr="003020A7" w:rsidRDefault="008F3842">
            <w:pPr>
              <w:rPr>
                <w:highlight w:val="white"/>
              </w:rPr>
            </w:pPr>
            <w:r w:rsidRPr="003020A7">
              <w:rPr>
                <w:highlight w:val="white"/>
              </w:rPr>
              <w:t>Refers t</w:t>
            </w:r>
            <w:r w:rsidR="7137A756" w:rsidRPr="003020A7">
              <w:rPr>
                <w:highlight w:val="white"/>
              </w:rPr>
              <w:t>o managerial positions of the facility. Examples are</w:t>
            </w:r>
            <w:r w:rsidR="4BF8EA37" w:rsidRPr="003020A7">
              <w:rPr>
                <w:highlight w:val="white"/>
              </w:rPr>
              <w:t xml:space="preserve"> hospital network administrators,</w:t>
            </w:r>
            <w:r w:rsidR="7137A756" w:rsidRPr="003020A7">
              <w:rPr>
                <w:highlight w:val="white"/>
              </w:rPr>
              <w:t xml:space="preserve"> facility directors and health ministers</w:t>
            </w:r>
            <w:r w:rsidR="40929D7C" w:rsidRPr="003020A7">
              <w:rPr>
                <w:highlight w:val="white"/>
              </w:rPr>
              <w:t>.</w:t>
            </w:r>
          </w:p>
        </w:tc>
      </w:tr>
    </w:tbl>
    <w:p w14:paraId="2A194D28" w14:textId="2024893D" w:rsidR="00376ED5" w:rsidRPr="003020A7" w:rsidRDefault="00376ED5">
      <w:pPr>
        <w:rPr>
          <w:highlight w:val="white"/>
        </w:rPr>
      </w:pPr>
    </w:p>
    <w:p w14:paraId="00000069" w14:textId="27E5725F" w:rsidR="00654205" w:rsidRPr="003020A7" w:rsidRDefault="003E7E7B">
      <w:pPr>
        <w:rPr>
          <w:highlight w:val="white"/>
        </w:rPr>
      </w:pPr>
      <w:r w:rsidRPr="003020A7">
        <w:rPr>
          <w:highlight w:val="white"/>
        </w:rPr>
        <w:t xml:space="preserve">Each user class will have specific functions </w:t>
      </w:r>
      <w:r w:rsidR="00BE6442" w:rsidRPr="003020A7">
        <w:rPr>
          <w:highlight w:val="white"/>
        </w:rPr>
        <w:t xml:space="preserve">to </w:t>
      </w:r>
      <w:r w:rsidR="00F76ADC" w:rsidRPr="003020A7">
        <w:rPr>
          <w:highlight w:val="white"/>
        </w:rPr>
        <w:t xml:space="preserve">mimic the </w:t>
      </w:r>
      <w:r w:rsidR="001A2D75" w:rsidRPr="003020A7">
        <w:rPr>
          <w:highlight w:val="white"/>
        </w:rPr>
        <w:t>PCR test application process to a health facility.</w:t>
      </w:r>
      <w:r w:rsidR="00E8013F" w:rsidRPr="003020A7">
        <w:rPr>
          <w:highlight w:val="white"/>
        </w:rPr>
        <w:t xml:space="preserve"> A description of these functions </w:t>
      </w:r>
      <w:r w:rsidR="000005FE" w:rsidRPr="003020A7">
        <w:rPr>
          <w:highlight w:val="white"/>
        </w:rPr>
        <w:t>is</w:t>
      </w:r>
      <w:r w:rsidR="00E8013F" w:rsidRPr="003020A7">
        <w:rPr>
          <w:highlight w:val="white"/>
        </w:rPr>
        <w:t xml:space="preserve"> defined in Section 2.2 of this document. </w:t>
      </w:r>
      <w:r w:rsidR="00BE6442" w:rsidRPr="003020A7">
        <w:rPr>
          <w:highlight w:val="white"/>
        </w:rPr>
        <w:t xml:space="preserve"> </w:t>
      </w:r>
    </w:p>
    <w:p w14:paraId="0000006A" w14:textId="33103773" w:rsidR="00654205" w:rsidRDefault="00307AF9">
      <w:pPr>
        <w:pStyle w:val="Heading2"/>
        <w:rPr>
          <w:rFonts w:cs="Times New Roman"/>
        </w:rPr>
      </w:pPr>
      <w:bookmarkStart w:id="9" w:name="_9ryeg2oxbk8y" w:colFirst="0" w:colLast="0"/>
      <w:bookmarkEnd w:id="9"/>
      <w:r w:rsidRPr="00E7404B">
        <w:rPr>
          <w:rFonts w:cs="Times New Roman"/>
        </w:rPr>
        <w:t>Product Functions</w:t>
      </w:r>
    </w:p>
    <w:p w14:paraId="0000006E" w14:textId="5E5CEC9A" w:rsidR="00654205" w:rsidRPr="003020A7" w:rsidRDefault="00C22ACA">
      <w:pPr>
        <w:rPr>
          <w:highlight w:val="white"/>
        </w:rPr>
      </w:pPr>
      <w:r w:rsidRPr="003020A7">
        <w:rPr>
          <w:highlight w:val="white"/>
        </w:rPr>
        <w:t>The system mainly s</w:t>
      </w:r>
      <w:r w:rsidR="007A7743" w:rsidRPr="003020A7">
        <w:rPr>
          <w:highlight w:val="white"/>
        </w:rPr>
        <w:t xml:space="preserve">upports </w:t>
      </w:r>
      <w:r w:rsidR="00A03ABE" w:rsidRPr="003020A7">
        <w:rPr>
          <w:highlight w:val="white"/>
        </w:rPr>
        <w:t>these functions for the following</w:t>
      </w:r>
      <w:r w:rsidR="00654B24" w:rsidRPr="003020A7">
        <w:rPr>
          <w:highlight w:val="white"/>
        </w:rPr>
        <w:t xml:space="preserve"> user classes</w:t>
      </w:r>
      <w:r w:rsidR="00A03ABE" w:rsidRPr="003020A7">
        <w:rPr>
          <w:highlight w:val="white"/>
        </w:rPr>
        <w:t>:</w:t>
      </w:r>
    </w:p>
    <w:tbl>
      <w:tblPr>
        <w:tblStyle w:val="TableGrid"/>
        <w:tblW w:w="0" w:type="auto"/>
        <w:tblLook w:val="04A0" w:firstRow="1" w:lastRow="0" w:firstColumn="1" w:lastColumn="0" w:noHBand="0" w:noVBand="1"/>
      </w:tblPr>
      <w:tblGrid>
        <w:gridCol w:w="4675"/>
        <w:gridCol w:w="4675"/>
      </w:tblGrid>
      <w:tr w:rsidR="0019715F" w:rsidRPr="003020A7" w14:paraId="382F6376" w14:textId="77777777" w:rsidTr="181306F0">
        <w:tc>
          <w:tcPr>
            <w:tcW w:w="4675" w:type="dxa"/>
          </w:tcPr>
          <w:p w14:paraId="49E18DA3" w14:textId="3EDC8047" w:rsidR="0019715F" w:rsidRPr="003020A7" w:rsidRDefault="0019715F" w:rsidP="00637FD2">
            <w:pPr>
              <w:spacing w:line="360" w:lineRule="auto"/>
              <w:rPr>
                <w:highlight w:val="white"/>
              </w:rPr>
            </w:pPr>
            <w:r w:rsidRPr="003020A7">
              <w:rPr>
                <w:highlight w:val="white"/>
              </w:rPr>
              <w:t>User Class</w:t>
            </w:r>
          </w:p>
        </w:tc>
        <w:tc>
          <w:tcPr>
            <w:tcW w:w="4675" w:type="dxa"/>
          </w:tcPr>
          <w:p w14:paraId="6D0371BD" w14:textId="1218DFDE" w:rsidR="0019715F" w:rsidRPr="003020A7" w:rsidRDefault="0019715F" w:rsidP="00637FD2">
            <w:pPr>
              <w:spacing w:line="360" w:lineRule="auto"/>
              <w:rPr>
                <w:highlight w:val="white"/>
              </w:rPr>
            </w:pPr>
            <w:r w:rsidRPr="003020A7">
              <w:rPr>
                <w:highlight w:val="white"/>
              </w:rPr>
              <w:t>Function Description</w:t>
            </w:r>
          </w:p>
        </w:tc>
      </w:tr>
      <w:tr w:rsidR="0019715F" w:rsidRPr="003020A7" w14:paraId="1F4EA53F" w14:textId="77777777" w:rsidTr="181306F0">
        <w:tc>
          <w:tcPr>
            <w:tcW w:w="4675" w:type="dxa"/>
          </w:tcPr>
          <w:p w14:paraId="3FA8B4F3" w14:textId="76E3BED6" w:rsidR="0019715F" w:rsidRPr="003020A7" w:rsidRDefault="00F55104" w:rsidP="00637FD2">
            <w:pPr>
              <w:spacing w:line="360" w:lineRule="auto"/>
              <w:rPr>
                <w:highlight w:val="white"/>
              </w:rPr>
            </w:pPr>
            <w:r w:rsidRPr="003020A7">
              <w:rPr>
                <w:highlight w:val="white"/>
              </w:rPr>
              <w:t>Admin User</w:t>
            </w:r>
          </w:p>
        </w:tc>
        <w:tc>
          <w:tcPr>
            <w:tcW w:w="4675" w:type="dxa"/>
          </w:tcPr>
          <w:p w14:paraId="28F5DE65" w14:textId="77777777" w:rsidR="0019715F" w:rsidRPr="003020A7" w:rsidRDefault="00486879" w:rsidP="00637FD2">
            <w:pPr>
              <w:spacing w:line="360" w:lineRule="auto"/>
              <w:rPr>
                <w:highlight w:val="white"/>
              </w:rPr>
            </w:pPr>
            <w:r w:rsidRPr="003020A7">
              <w:rPr>
                <w:highlight w:val="white"/>
              </w:rPr>
              <w:t>These types of users will have total control of the system.</w:t>
            </w:r>
            <w:r w:rsidR="00854DCA" w:rsidRPr="003020A7">
              <w:rPr>
                <w:highlight w:val="white"/>
              </w:rPr>
              <w:t xml:space="preserve"> </w:t>
            </w:r>
            <w:r w:rsidR="00F77272" w:rsidRPr="003020A7">
              <w:rPr>
                <w:highlight w:val="white"/>
              </w:rPr>
              <w:t>These users should:</w:t>
            </w:r>
          </w:p>
          <w:p w14:paraId="345B8A28" w14:textId="3465EDB3" w:rsidR="00F77272" w:rsidRPr="003020A7" w:rsidRDefault="0D255C37" w:rsidP="00637FD2">
            <w:pPr>
              <w:numPr>
                <w:ilvl w:val="0"/>
                <w:numId w:val="1"/>
              </w:numPr>
              <w:spacing w:line="360" w:lineRule="auto"/>
              <w:rPr>
                <w:highlight w:val="white"/>
              </w:rPr>
            </w:pPr>
            <w:r w:rsidRPr="181306F0">
              <w:rPr>
                <w:highlight w:val="white"/>
              </w:rPr>
              <w:t>V</w:t>
            </w:r>
            <w:r w:rsidR="3A913058" w:rsidRPr="181306F0">
              <w:rPr>
                <w:highlight w:val="white"/>
              </w:rPr>
              <w:t>iew</w:t>
            </w:r>
            <w:r w:rsidR="0243A0AE" w:rsidRPr="181306F0">
              <w:rPr>
                <w:highlight w:val="white"/>
              </w:rPr>
              <w:t>,</w:t>
            </w:r>
            <w:r w:rsidR="3A913058" w:rsidRPr="181306F0">
              <w:rPr>
                <w:highlight w:val="white"/>
              </w:rPr>
              <w:t xml:space="preserve"> edit</w:t>
            </w:r>
            <w:r w:rsidR="0243A0AE" w:rsidRPr="181306F0">
              <w:rPr>
                <w:highlight w:val="white"/>
              </w:rPr>
              <w:t xml:space="preserve"> and delete</w:t>
            </w:r>
            <w:r w:rsidR="3A913058" w:rsidRPr="181306F0">
              <w:rPr>
                <w:highlight w:val="white"/>
              </w:rPr>
              <w:t xml:space="preserve"> all data pertaining to the system </w:t>
            </w:r>
          </w:p>
          <w:p w14:paraId="4632A0C6" w14:textId="04A52A70" w:rsidR="00541AB4" w:rsidRPr="003020A7" w:rsidRDefault="0D255C37" w:rsidP="00637FD2">
            <w:pPr>
              <w:numPr>
                <w:ilvl w:val="0"/>
                <w:numId w:val="1"/>
              </w:numPr>
              <w:spacing w:line="360" w:lineRule="auto"/>
              <w:rPr>
                <w:highlight w:val="white"/>
              </w:rPr>
            </w:pPr>
            <w:r w:rsidRPr="181306F0">
              <w:rPr>
                <w:highlight w:val="white"/>
              </w:rPr>
              <w:t xml:space="preserve">Can </w:t>
            </w:r>
            <w:r w:rsidR="0243A0AE" w:rsidRPr="181306F0">
              <w:rPr>
                <w:highlight w:val="white"/>
              </w:rPr>
              <w:t xml:space="preserve">create, </w:t>
            </w:r>
            <w:r w:rsidR="00A430A7" w:rsidRPr="181306F0">
              <w:rPr>
                <w:highlight w:val="white"/>
              </w:rPr>
              <w:t>delete,</w:t>
            </w:r>
            <w:r w:rsidR="6FECC97A" w:rsidRPr="181306F0">
              <w:rPr>
                <w:highlight w:val="white"/>
              </w:rPr>
              <w:t xml:space="preserve"> and change the properties and functionality</w:t>
            </w:r>
            <w:r w:rsidR="5721494B" w:rsidRPr="181306F0">
              <w:rPr>
                <w:highlight w:val="white"/>
              </w:rPr>
              <w:t xml:space="preserve"> of the data in the other two user classes</w:t>
            </w:r>
          </w:p>
        </w:tc>
      </w:tr>
      <w:tr w:rsidR="00F55104" w:rsidRPr="003020A7" w14:paraId="1C5DAAF7" w14:textId="77777777" w:rsidTr="181306F0">
        <w:tc>
          <w:tcPr>
            <w:tcW w:w="4675" w:type="dxa"/>
          </w:tcPr>
          <w:p w14:paraId="44C68A0A" w14:textId="5B79E57D" w:rsidR="00F55104" w:rsidRPr="003020A7" w:rsidRDefault="00F55104" w:rsidP="00637FD2">
            <w:pPr>
              <w:spacing w:line="360" w:lineRule="auto"/>
              <w:rPr>
                <w:highlight w:val="white"/>
              </w:rPr>
            </w:pPr>
            <w:r w:rsidRPr="003020A7">
              <w:rPr>
                <w:highlight w:val="white"/>
              </w:rPr>
              <w:lastRenderedPageBreak/>
              <w:t>General User</w:t>
            </w:r>
          </w:p>
        </w:tc>
        <w:tc>
          <w:tcPr>
            <w:tcW w:w="4675" w:type="dxa"/>
          </w:tcPr>
          <w:p w14:paraId="53DF2490" w14:textId="38FB9DE7" w:rsidR="00F55104" w:rsidRPr="003020A7" w:rsidRDefault="006A235E" w:rsidP="00637FD2">
            <w:pPr>
              <w:spacing w:line="360" w:lineRule="auto"/>
              <w:rPr>
                <w:highlight w:val="white"/>
              </w:rPr>
            </w:pPr>
            <w:r w:rsidRPr="003020A7">
              <w:rPr>
                <w:highlight w:val="white"/>
              </w:rPr>
              <w:t xml:space="preserve">These </w:t>
            </w:r>
            <w:r w:rsidR="00761ED9" w:rsidRPr="003020A7">
              <w:rPr>
                <w:highlight w:val="white"/>
              </w:rPr>
              <w:t xml:space="preserve">types of users are </w:t>
            </w:r>
            <w:r w:rsidR="00E92A36" w:rsidRPr="003020A7">
              <w:rPr>
                <w:highlight w:val="white"/>
              </w:rPr>
              <w:t>regular</w:t>
            </w:r>
            <w:r w:rsidR="00761ED9" w:rsidRPr="003020A7">
              <w:rPr>
                <w:highlight w:val="white"/>
              </w:rPr>
              <w:t xml:space="preserve"> citizens of a country.</w:t>
            </w:r>
            <w:r w:rsidR="00E92A36" w:rsidRPr="003020A7">
              <w:rPr>
                <w:highlight w:val="white"/>
              </w:rPr>
              <w:t xml:space="preserve"> These </w:t>
            </w:r>
            <w:r w:rsidRPr="003020A7">
              <w:rPr>
                <w:highlight w:val="white"/>
              </w:rPr>
              <w:t>users should:</w:t>
            </w:r>
          </w:p>
          <w:p w14:paraId="20613CDE" w14:textId="3856BD43" w:rsidR="006A235E" w:rsidRPr="003020A7" w:rsidRDefault="101ED77C" w:rsidP="00637FD2">
            <w:pPr>
              <w:numPr>
                <w:ilvl w:val="0"/>
                <w:numId w:val="3"/>
              </w:numPr>
              <w:spacing w:line="360" w:lineRule="auto"/>
              <w:rPr>
                <w:highlight w:val="white"/>
              </w:rPr>
            </w:pPr>
            <w:r w:rsidRPr="181306F0">
              <w:rPr>
                <w:highlight w:val="white"/>
              </w:rPr>
              <w:t>Sign u</w:t>
            </w:r>
            <w:r w:rsidR="2648455D" w:rsidRPr="181306F0">
              <w:rPr>
                <w:highlight w:val="white"/>
              </w:rPr>
              <w:t xml:space="preserve">p for an account </w:t>
            </w:r>
            <w:r w:rsidR="29C01613" w:rsidRPr="181306F0">
              <w:rPr>
                <w:highlight w:val="white"/>
              </w:rPr>
              <w:t xml:space="preserve">if not registered on </w:t>
            </w:r>
            <w:r w:rsidR="52DFCC43" w:rsidRPr="181306F0">
              <w:rPr>
                <w:highlight w:val="white"/>
              </w:rPr>
              <w:t>the system</w:t>
            </w:r>
            <w:r w:rsidR="18FB4C0D" w:rsidRPr="181306F0">
              <w:rPr>
                <w:highlight w:val="white"/>
              </w:rPr>
              <w:t>.</w:t>
            </w:r>
          </w:p>
          <w:p w14:paraId="598B6AB9" w14:textId="22E8AF1F" w:rsidR="004160BB" w:rsidRPr="003020A7" w:rsidRDefault="29C01613" w:rsidP="00637FD2">
            <w:pPr>
              <w:numPr>
                <w:ilvl w:val="0"/>
                <w:numId w:val="3"/>
              </w:numPr>
              <w:spacing w:line="360" w:lineRule="auto"/>
              <w:rPr>
                <w:highlight w:val="white"/>
              </w:rPr>
            </w:pPr>
            <w:r w:rsidRPr="181306F0">
              <w:rPr>
                <w:highlight w:val="white"/>
              </w:rPr>
              <w:t>Login into the system if</w:t>
            </w:r>
            <w:r w:rsidR="7E08D31E" w:rsidRPr="181306F0">
              <w:rPr>
                <w:highlight w:val="white"/>
              </w:rPr>
              <w:t xml:space="preserve"> account is valid </w:t>
            </w:r>
            <w:r w:rsidR="472EA0B6" w:rsidRPr="181306F0">
              <w:rPr>
                <w:highlight w:val="white"/>
              </w:rPr>
              <w:t>user of the system</w:t>
            </w:r>
            <w:r w:rsidR="18FB4C0D" w:rsidRPr="181306F0">
              <w:rPr>
                <w:highlight w:val="white"/>
              </w:rPr>
              <w:t>.</w:t>
            </w:r>
          </w:p>
          <w:p w14:paraId="3C27A56A" w14:textId="57A55CC5" w:rsidR="00143002" w:rsidRPr="003020A7" w:rsidRDefault="259B2643" w:rsidP="00637FD2">
            <w:pPr>
              <w:numPr>
                <w:ilvl w:val="0"/>
                <w:numId w:val="3"/>
              </w:numPr>
              <w:spacing w:line="360" w:lineRule="auto"/>
              <w:rPr>
                <w:highlight w:val="white"/>
              </w:rPr>
            </w:pPr>
            <w:r w:rsidRPr="181306F0">
              <w:rPr>
                <w:highlight w:val="white"/>
              </w:rPr>
              <w:t xml:space="preserve">Schedule an appointment date for </w:t>
            </w:r>
            <w:r w:rsidR="3B43107E" w:rsidRPr="181306F0">
              <w:rPr>
                <w:highlight w:val="white"/>
              </w:rPr>
              <w:t>PCR test at a particular health facility</w:t>
            </w:r>
          </w:p>
          <w:p w14:paraId="2FF910E5" w14:textId="5D524D50" w:rsidR="00027D2E" w:rsidRPr="003020A7" w:rsidRDefault="3E93C8C8" w:rsidP="00637FD2">
            <w:pPr>
              <w:numPr>
                <w:ilvl w:val="0"/>
                <w:numId w:val="3"/>
              </w:numPr>
              <w:spacing w:line="360" w:lineRule="auto"/>
              <w:rPr>
                <w:highlight w:val="white"/>
              </w:rPr>
            </w:pPr>
            <w:r w:rsidRPr="181306F0">
              <w:rPr>
                <w:highlight w:val="white"/>
              </w:rPr>
              <w:t xml:space="preserve">Fill out </w:t>
            </w:r>
            <w:r w:rsidR="18FB4C0D" w:rsidRPr="181306F0">
              <w:rPr>
                <w:highlight w:val="white"/>
              </w:rPr>
              <w:t>a</w:t>
            </w:r>
            <w:r w:rsidRPr="181306F0">
              <w:rPr>
                <w:highlight w:val="white"/>
              </w:rPr>
              <w:t xml:space="preserve"> web-based form </w:t>
            </w:r>
            <w:r w:rsidR="05C44F75" w:rsidRPr="181306F0">
              <w:rPr>
                <w:highlight w:val="white"/>
              </w:rPr>
              <w:t xml:space="preserve">that </w:t>
            </w:r>
            <w:r w:rsidR="0EA4C4F1" w:rsidRPr="181306F0">
              <w:rPr>
                <w:highlight w:val="white"/>
              </w:rPr>
              <w:t xml:space="preserve">mimics the hardcopy </w:t>
            </w:r>
            <w:r w:rsidR="18FB4C0D" w:rsidRPr="181306F0">
              <w:rPr>
                <w:highlight w:val="white"/>
              </w:rPr>
              <w:t>PCR test application form.</w:t>
            </w:r>
          </w:p>
          <w:p w14:paraId="0FAA8930" w14:textId="4706791B" w:rsidR="00B93616" w:rsidRPr="003020A7" w:rsidRDefault="5418E8C5" w:rsidP="00637FD2">
            <w:pPr>
              <w:numPr>
                <w:ilvl w:val="0"/>
                <w:numId w:val="3"/>
              </w:numPr>
              <w:spacing w:line="360" w:lineRule="auto"/>
              <w:rPr>
                <w:highlight w:val="white"/>
              </w:rPr>
            </w:pPr>
            <w:r w:rsidRPr="181306F0">
              <w:rPr>
                <w:highlight w:val="white"/>
              </w:rPr>
              <w:t>Be notified</w:t>
            </w:r>
            <w:r w:rsidR="18FB4C0D" w:rsidRPr="181306F0">
              <w:rPr>
                <w:highlight w:val="white"/>
              </w:rPr>
              <w:t xml:space="preserve"> </w:t>
            </w:r>
            <w:r w:rsidR="5419D92C" w:rsidRPr="181306F0">
              <w:rPr>
                <w:highlight w:val="white"/>
              </w:rPr>
              <w:t xml:space="preserve">of </w:t>
            </w:r>
            <w:r w:rsidR="6C1A6BC2" w:rsidRPr="181306F0">
              <w:rPr>
                <w:highlight w:val="white"/>
              </w:rPr>
              <w:t>upcoming appointments.</w:t>
            </w:r>
          </w:p>
        </w:tc>
      </w:tr>
    </w:tbl>
    <w:p w14:paraId="757E490E" w14:textId="77777777" w:rsidR="007739C1" w:rsidRPr="003020A7" w:rsidRDefault="007739C1">
      <w:pPr>
        <w:rPr>
          <w:highlight w:val="white"/>
        </w:rPr>
      </w:pPr>
    </w:p>
    <w:p w14:paraId="1232F9EF" w14:textId="602B8948" w:rsidR="00F023CE" w:rsidRPr="003020A7" w:rsidRDefault="00F023CE">
      <w:pPr>
        <w:rPr>
          <w:highlight w:val="white"/>
        </w:rPr>
      </w:pPr>
      <w:r w:rsidRPr="003020A7">
        <w:rPr>
          <w:highlight w:val="white"/>
        </w:rPr>
        <w:t xml:space="preserve">An overview of these key functions </w:t>
      </w:r>
      <w:r w:rsidR="00E653D8" w:rsidRPr="003020A7">
        <w:rPr>
          <w:highlight w:val="white"/>
        </w:rPr>
        <w:t>is</w:t>
      </w:r>
      <w:r w:rsidRPr="003020A7">
        <w:rPr>
          <w:highlight w:val="white"/>
        </w:rPr>
        <w:t xml:space="preserve"> presented in </w:t>
      </w:r>
      <w:r w:rsidR="1A4AFEC8" w:rsidRPr="003020A7">
        <w:rPr>
          <w:highlight w:val="white"/>
        </w:rPr>
        <w:t>the Top</w:t>
      </w:r>
      <w:r w:rsidR="00C778B0" w:rsidRPr="003020A7">
        <w:rPr>
          <w:highlight w:val="white"/>
        </w:rPr>
        <w:t>-level dataflow Diagram shown below.</w:t>
      </w:r>
    </w:p>
    <w:p w14:paraId="3F5891DE" w14:textId="77777777" w:rsidR="007739C1" w:rsidRPr="003020A7" w:rsidRDefault="00383158" w:rsidP="007739C1">
      <w:pPr>
        <w:keepNext/>
        <w:jc w:val="center"/>
      </w:pPr>
      <w:r w:rsidRPr="003020A7">
        <w:rPr>
          <w:noProof/>
        </w:rPr>
        <w:lastRenderedPageBreak/>
        <w:drawing>
          <wp:inline distT="0" distB="0" distL="0" distR="0" wp14:anchorId="1C320BB4" wp14:editId="40F42D1D">
            <wp:extent cx="5943600" cy="5201285"/>
            <wp:effectExtent l="0" t="0" r="0"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5201285"/>
                    </a:xfrm>
                    <a:prstGeom prst="rect">
                      <a:avLst/>
                    </a:prstGeom>
                  </pic:spPr>
                </pic:pic>
              </a:graphicData>
            </a:graphic>
          </wp:inline>
        </w:drawing>
      </w:r>
    </w:p>
    <w:p w14:paraId="271F5D27" w14:textId="09522732" w:rsidR="0055690B" w:rsidRPr="003020A7" w:rsidRDefault="007739C1" w:rsidP="007739C1">
      <w:pPr>
        <w:pStyle w:val="Caption"/>
        <w:jc w:val="center"/>
        <w:rPr>
          <w:sz w:val="24"/>
          <w:szCs w:val="24"/>
        </w:rPr>
      </w:pPr>
      <w:r w:rsidRPr="003020A7">
        <w:rPr>
          <w:sz w:val="24"/>
          <w:szCs w:val="24"/>
        </w:rPr>
        <w:t xml:space="preserve">Figure </w:t>
      </w:r>
      <w:r w:rsidRPr="003020A7">
        <w:rPr>
          <w:sz w:val="24"/>
          <w:szCs w:val="24"/>
        </w:rPr>
        <w:fldChar w:fldCharType="begin"/>
      </w:r>
      <w:r w:rsidRPr="003020A7">
        <w:rPr>
          <w:sz w:val="24"/>
          <w:szCs w:val="24"/>
        </w:rPr>
        <w:instrText xml:space="preserve"> SEQ Figure \* ARABIC </w:instrText>
      </w:r>
      <w:r w:rsidRPr="003020A7">
        <w:rPr>
          <w:sz w:val="24"/>
          <w:szCs w:val="24"/>
        </w:rPr>
        <w:fldChar w:fldCharType="separate"/>
      </w:r>
      <w:r w:rsidR="002A1AF8" w:rsidRPr="003020A7">
        <w:rPr>
          <w:noProof/>
          <w:sz w:val="24"/>
          <w:szCs w:val="24"/>
        </w:rPr>
        <w:t>3</w:t>
      </w:r>
      <w:r w:rsidRPr="003020A7">
        <w:rPr>
          <w:sz w:val="24"/>
          <w:szCs w:val="24"/>
        </w:rPr>
        <w:fldChar w:fldCharType="end"/>
      </w:r>
      <w:r w:rsidRPr="003020A7">
        <w:rPr>
          <w:sz w:val="24"/>
          <w:szCs w:val="24"/>
        </w:rPr>
        <w:t>: Top-level Dataflow Diagram</w:t>
      </w:r>
    </w:p>
    <w:p w14:paraId="0000006F" w14:textId="586D1DEA" w:rsidR="00654205" w:rsidRPr="003020A7" w:rsidRDefault="00654205" w:rsidP="007739C1">
      <w:pPr>
        <w:rPr>
          <w:highlight w:val="white"/>
        </w:rPr>
      </w:pPr>
    </w:p>
    <w:p w14:paraId="295AF458" w14:textId="77777777" w:rsidR="00637FD2" w:rsidRPr="003020A7" w:rsidRDefault="00637FD2" w:rsidP="007739C1">
      <w:pPr>
        <w:rPr>
          <w:highlight w:val="white"/>
        </w:rPr>
      </w:pPr>
    </w:p>
    <w:p w14:paraId="7AFAB613" w14:textId="77777777" w:rsidR="00637FD2" w:rsidRPr="003020A7" w:rsidRDefault="00637FD2" w:rsidP="007739C1">
      <w:pPr>
        <w:rPr>
          <w:highlight w:val="white"/>
        </w:rPr>
      </w:pPr>
    </w:p>
    <w:p w14:paraId="3C144EFC" w14:textId="77777777" w:rsidR="00637FD2" w:rsidRPr="003020A7" w:rsidRDefault="00637FD2" w:rsidP="007739C1">
      <w:pPr>
        <w:rPr>
          <w:highlight w:val="white"/>
        </w:rPr>
      </w:pPr>
    </w:p>
    <w:p w14:paraId="5C9B9FE4" w14:textId="77777777" w:rsidR="00637FD2" w:rsidRPr="003020A7" w:rsidRDefault="00637FD2" w:rsidP="007739C1">
      <w:pPr>
        <w:rPr>
          <w:highlight w:val="white"/>
        </w:rPr>
      </w:pPr>
    </w:p>
    <w:p w14:paraId="0034ACBB" w14:textId="1381E8EC" w:rsidR="7325A217" w:rsidRPr="003020A7" w:rsidRDefault="00307AF9" w:rsidP="4AEF7693">
      <w:pPr>
        <w:pStyle w:val="Heading1"/>
        <w:rPr>
          <w:rFonts w:cs="Times New Roman"/>
          <w:sz w:val="24"/>
          <w:szCs w:val="24"/>
        </w:rPr>
      </w:pPr>
      <w:bookmarkStart w:id="10" w:name="_hhgfamuykkq6"/>
      <w:bookmarkEnd w:id="10"/>
      <w:r w:rsidRPr="003020A7">
        <w:rPr>
          <w:rFonts w:cs="Times New Roman"/>
          <w:sz w:val="24"/>
          <w:szCs w:val="24"/>
        </w:rPr>
        <w:lastRenderedPageBreak/>
        <w:t>External Interface Requirements</w:t>
      </w:r>
    </w:p>
    <w:p w14:paraId="5E661EB8" w14:textId="769F7810" w:rsidR="4AEF7693" w:rsidRDefault="00FA1D0D" w:rsidP="00637FD2">
      <w:pPr>
        <w:pStyle w:val="Heading2"/>
        <w:rPr>
          <w:rFonts w:cs="Times New Roman"/>
        </w:rPr>
      </w:pPr>
      <w:r w:rsidRPr="00FA1D0D">
        <w:rPr>
          <w:rFonts w:cs="Times New Roman"/>
        </w:rPr>
        <w:t>User Interfaces</w:t>
      </w:r>
    </w:p>
    <w:p w14:paraId="091822E6" w14:textId="1C289BCD" w:rsidR="00F93AEA" w:rsidRPr="003020A7" w:rsidRDefault="00D253AF" w:rsidP="00F93AEA">
      <w:pPr>
        <w:rPr>
          <w:lang w:val="en-GB"/>
        </w:rPr>
      </w:pPr>
      <w:r w:rsidRPr="003020A7">
        <w:t>The system will interface through a Graphical User Interface (GUI)</w:t>
      </w:r>
      <w:r w:rsidR="0025088F" w:rsidRPr="003020A7">
        <w:t xml:space="preserve"> within a web browser application. This interface is utilized by all three user classes for interaction between the user and the software.</w:t>
      </w:r>
      <w:r w:rsidR="0027455A" w:rsidRPr="003020A7">
        <w:t xml:space="preserve"> Th</w:t>
      </w:r>
      <w:r w:rsidR="0042030B" w:rsidRPr="003020A7">
        <w:t xml:space="preserve">e </w:t>
      </w:r>
      <w:r w:rsidR="00CB1603" w:rsidRPr="003020A7">
        <w:t xml:space="preserve">GUI will be designed using </w:t>
      </w:r>
      <w:r w:rsidR="00F00F6A" w:rsidRPr="003020A7">
        <w:t>Hypertext Markup Language (HTML)</w:t>
      </w:r>
      <w:r w:rsidR="00305BE0" w:rsidRPr="003020A7">
        <w:t xml:space="preserve"> and Cascading Style Sheets (CSS)</w:t>
      </w:r>
      <w:r w:rsidR="0035401D" w:rsidRPr="003020A7">
        <w:t>.</w:t>
      </w:r>
      <w:r w:rsidR="00893424" w:rsidRPr="003020A7">
        <w:t xml:space="preserve"> The system will display content depending</w:t>
      </w:r>
      <w:r w:rsidR="001C2CE1" w:rsidRPr="003020A7">
        <w:t xml:space="preserve"> on the user class currently logged in, i.e., admin</w:t>
      </w:r>
      <w:r w:rsidR="002D0243" w:rsidRPr="003020A7">
        <w:t xml:space="preserve"> and staff users will be able to view all submitted forms, whereas general users will be able to </w:t>
      </w:r>
      <w:r w:rsidR="009A6F43" w:rsidRPr="003020A7">
        <w:t>submit a form and view their responses to that form.</w:t>
      </w:r>
    </w:p>
    <w:p w14:paraId="28D3526E" w14:textId="0901AF67" w:rsidR="00FA1D0D" w:rsidRPr="00FA1D0D" w:rsidRDefault="00FA1D0D" w:rsidP="00FA1D0D">
      <w:pPr>
        <w:pStyle w:val="Heading2"/>
        <w:rPr>
          <w:rFonts w:cs="Times New Roman"/>
          <w:highlight w:val="white"/>
        </w:rPr>
      </w:pPr>
      <w:r w:rsidRPr="00FA1D0D">
        <w:rPr>
          <w:rFonts w:cs="Times New Roman"/>
          <w:highlight w:val="white"/>
        </w:rPr>
        <w:t>Hardware Interfaces</w:t>
      </w:r>
    </w:p>
    <w:p w14:paraId="01CDF151" w14:textId="08E41796" w:rsidR="00FA1D0D" w:rsidRPr="003020A7" w:rsidRDefault="00C97859" w:rsidP="00FA1D0D">
      <w:pPr>
        <w:rPr>
          <w:highlight w:val="white"/>
        </w:rPr>
      </w:pPr>
      <w:r w:rsidRPr="003020A7">
        <w:rPr>
          <w:highlight w:val="white"/>
        </w:rPr>
        <w:t xml:space="preserve">An internet connection </w:t>
      </w:r>
      <w:r w:rsidR="007440C1" w:rsidRPr="003020A7">
        <w:rPr>
          <w:highlight w:val="white"/>
        </w:rPr>
        <w:t>will be required to allow the software interfac</w:t>
      </w:r>
      <w:r w:rsidR="008F5592" w:rsidRPr="003020A7">
        <w:rPr>
          <w:highlight w:val="white"/>
        </w:rPr>
        <w:t>e to access the application through the worldwide web.</w:t>
      </w:r>
    </w:p>
    <w:p w14:paraId="68841BFC" w14:textId="583A7040" w:rsidR="00FA1D0D" w:rsidRPr="00FA1D0D" w:rsidRDefault="00FA1D0D" w:rsidP="00FA1D0D">
      <w:pPr>
        <w:pStyle w:val="Heading2"/>
        <w:rPr>
          <w:rFonts w:cs="Times New Roman"/>
          <w:highlight w:val="white"/>
        </w:rPr>
      </w:pPr>
      <w:r w:rsidRPr="00FA1D0D">
        <w:rPr>
          <w:rFonts w:cs="Times New Roman"/>
          <w:highlight w:val="white"/>
        </w:rPr>
        <w:t>Software Interfaces</w:t>
      </w:r>
    </w:p>
    <w:p w14:paraId="427536AE" w14:textId="75E06195" w:rsidR="00FA1D0D" w:rsidRPr="003020A7" w:rsidRDefault="008F5592" w:rsidP="00FA1D0D">
      <w:pPr>
        <w:rPr>
          <w:highlight w:val="white"/>
        </w:rPr>
      </w:pPr>
      <w:r w:rsidRPr="003020A7">
        <w:rPr>
          <w:highlight w:val="white"/>
        </w:rPr>
        <w:t>A</w:t>
      </w:r>
      <w:r w:rsidR="006A4249" w:rsidRPr="003020A7">
        <w:rPr>
          <w:highlight w:val="white"/>
        </w:rPr>
        <w:t>ny web browser capable of remotely accessing the website will be required (e.g., Google Chrome, Microsoft Edge,</w:t>
      </w:r>
      <w:r w:rsidR="00AE59E5" w:rsidRPr="003020A7">
        <w:rPr>
          <w:highlight w:val="white"/>
        </w:rPr>
        <w:t xml:space="preserve"> Mozilla Firefox, Apple Safari, Opera</w:t>
      </w:r>
      <w:r w:rsidR="00731549" w:rsidRPr="003020A7">
        <w:rPr>
          <w:highlight w:val="white"/>
        </w:rPr>
        <w:t>, etc.)</w:t>
      </w:r>
    </w:p>
    <w:p w14:paraId="428AE945" w14:textId="06A8D408" w:rsidR="00FA1D0D" w:rsidRPr="00FA1D0D" w:rsidRDefault="00FA1D0D" w:rsidP="00FA1D0D">
      <w:pPr>
        <w:pStyle w:val="Heading2"/>
        <w:rPr>
          <w:rFonts w:cs="Times New Roman"/>
          <w:highlight w:val="white"/>
        </w:rPr>
      </w:pPr>
      <w:r w:rsidRPr="00FA1D0D">
        <w:rPr>
          <w:rFonts w:cs="Times New Roman"/>
          <w:highlight w:val="white"/>
        </w:rPr>
        <w:t>Communications Interfaces</w:t>
      </w:r>
    </w:p>
    <w:p w14:paraId="2B99F3B0" w14:textId="41CFBDAA" w:rsidR="00E7404B" w:rsidRPr="003020A7" w:rsidRDefault="00CC27E7" w:rsidP="005B7918">
      <w:pPr>
        <w:rPr>
          <w:highlight w:val="white"/>
        </w:rPr>
      </w:pPr>
      <w:r w:rsidRPr="003020A7">
        <w:rPr>
          <w:highlight w:val="white"/>
        </w:rPr>
        <w:t xml:space="preserve">The system will </w:t>
      </w:r>
      <w:r w:rsidR="008A12EB" w:rsidRPr="003020A7">
        <w:rPr>
          <w:highlight w:val="white"/>
        </w:rPr>
        <w:t xml:space="preserve">utilize the </w:t>
      </w:r>
      <w:r w:rsidR="00883CD8" w:rsidRPr="003020A7">
        <w:rPr>
          <w:highlight w:val="white"/>
        </w:rPr>
        <w:t xml:space="preserve">e-mails </w:t>
      </w:r>
      <w:r w:rsidR="00834263" w:rsidRPr="003020A7">
        <w:rPr>
          <w:highlight w:val="white"/>
        </w:rPr>
        <w:t xml:space="preserve">using the Simple Mail Transfer Protocol (SMTP) or text </w:t>
      </w:r>
      <w:r w:rsidR="00FC08E9" w:rsidRPr="003020A7">
        <w:rPr>
          <w:highlight w:val="white"/>
        </w:rPr>
        <w:t xml:space="preserve">messages using the </w:t>
      </w:r>
      <w:r w:rsidR="00B11A68" w:rsidRPr="003020A7">
        <w:rPr>
          <w:highlight w:val="white"/>
        </w:rPr>
        <w:t xml:space="preserve">Short Messages Services (SMS) Protocol. </w:t>
      </w:r>
      <w:r w:rsidR="001A18C4" w:rsidRPr="003020A7">
        <w:rPr>
          <w:highlight w:val="white"/>
        </w:rPr>
        <w:t>These will</w:t>
      </w:r>
      <w:r w:rsidR="0040318D" w:rsidRPr="003020A7">
        <w:rPr>
          <w:highlight w:val="white"/>
        </w:rPr>
        <w:t xml:space="preserve"> serve to notify the general user of </w:t>
      </w:r>
      <w:r w:rsidR="00E007B6" w:rsidRPr="003020A7">
        <w:rPr>
          <w:highlight w:val="white"/>
        </w:rPr>
        <w:t>any changes regarding their appointments, and results of those appointments, and will notify the admin and sta</w:t>
      </w:r>
      <w:r w:rsidR="00B23888" w:rsidRPr="003020A7">
        <w:rPr>
          <w:highlight w:val="white"/>
        </w:rPr>
        <w:t>ff users of any new appointments submitted.</w:t>
      </w:r>
    </w:p>
    <w:p w14:paraId="78F108F3" w14:textId="51F14764" w:rsidR="00E7404B" w:rsidRPr="003020A7" w:rsidRDefault="00E7404B">
      <w:pPr>
        <w:rPr>
          <w:highlight w:val="white"/>
        </w:rPr>
      </w:pPr>
    </w:p>
    <w:p w14:paraId="11B4AE09" w14:textId="5B853E9F" w:rsidR="00E7404B" w:rsidRPr="003020A7" w:rsidRDefault="00E7404B">
      <w:pPr>
        <w:rPr>
          <w:highlight w:val="white"/>
        </w:rPr>
      </w:pPr>
    </w:p>
    <w:p w14:paraId="00000074" w14:textId="19ACE295" w:rsidR="00654205" w:rsidRPr="003020A7" w:rsidRDefault="00307AF9">
      <w:pPr>
        <w:pStyle w:val="Heading1"/>
        <w:rPr>
          <w:rFonts w:cs="Times New Roman"/>
          <w:sz w:val="24"/>
          <w:szCs w:val="24"/>
        </w:rPr>
      </w:pPr>
      <w:bookmarkStart w:id="11" w:name="_vlcsvz37ti05" w:colFirst="0" w:colLast="0"/>
      <w:bookmarkEnd w:id="11"/>
      <w:r w:rsidRPr="003020A7">
        <w:rPr>
          <w:rFonts w:cs="Times New Roman"/>
          <w:sz w:val="24"/>
          <w:szCs w:val="24"/>
        </w:rPr>
        <w:lastRenderedPageBreak/>
        <w:t>Specific Requirements</w:t>
      </w:r>
    </w:p>
    <w:p w14:paraId="00000077" w14:textId="5DC79CE2" w:rsidR="00654205" w:rsidRPr="003020A7" w:rsidRDefault="60BDD6A7" w:rsidP="00B11A68">
      <w:pPr>
        <w:rPr>
          <w:highlight w:val="white"/>
        </w:rPr>
      </w:pPr>
      <w:r w:rsidRPr="003020A7">
        <w:rPr>
          <w:highlight w:val="white"/>
        </w:rPr>
        <w:t>Requirements are given priority flags in the order of highest to lowest</w:t>
      </w:r>
      <w:r w:rsidR="1C6E5AD3" w:rsidRPr="003020A7">
        <w:rPr>
          <w:highlight w:val="white"/>
        </w:rPr>
        <w:t xml:space="preserve"> from</w:t>
      </w:r>
      <w:r w:rsidRPr="003020A7">
        <w:rPr>
          <w:highlight w:val="white"/>
        </w:rPr>
        <w:t>: Necessary, Highly Desirable</w:t>
      </w:r>
      <w:r w:rsidR="16B29C14" w:rsidRPr="003020A7">
        <w:rPr>
          <w:highlight w:val="white"/>
        </w:rPr>
        <w:t xml:space="preserve"> then</w:t>
      </w:r>
      <w:r w:rsidR="51706948" w:rsidRPr="003020A7">
        <w:rPr>
          <w:highlight w:val="white"/>
        </w:rPr>
        <w:t xml:space="preserve"> Desirable</w:t>
      </w:r>
      <w:r w:rsidRPr="003020A7">
        <w:rPr>
          <w:highlight w:val="white"/>
        </w:rPr>
        <w:t>.</w:t>
      </w:r>
      <w:r w:rsidR="27AB6E44" w:rsidRPr="003020A7">
        <w:rPr>
          <w:highlight w:val="white"/>
        </w:rPr>
        <w:t xml:space="preserve"> Priority labelled ‘Removed’ means the requirement was removed from the current implementation of the project because </w:t>
      </w:r>
      <w:r w:rsidR="277E53F4" w:rsidRPr="003020A7">
        <w:rPr>
          <w:highlight w:val="white"/>
        </w:rPr>
        <w:t>it was unverifiable due</w:t>
      </w:r>
      <w:r w:rsidR="094373B4" w:rsidRPr="003020A7">
        <w:rPr>
          <w:highlight w:val="white"/>
        </w:rPr>
        <w:t xml:space="preserve"> to</w:t>
      </w:r>
      <w:r w:rsidR="5C0F9AFE" w:rsidRPr="003020A7">
        <w:rPr>
          <w:highlight w:val="white"/>
        </w:rPr>
        <w:t xml:space="preserve"> current</w:t>
      </w:r>
      <w:r w:rsidR="277E53F4" w:rsidRPr="003020A7">
        <w:rPr>
          <w:highlight w:val="white"/>
        </w:rPr>
        <w:t xml:space="preserve"> constraints or cannot be implemented</w:t>
      </w:r>
      <w:r w:rsidR="3BB474ED" w:rsidRPr="003020A7">
        <w:rPr>
          <w:highlight w:val="white"/>
        </w:rPr>
        <w:t xml:space="preserve"> in the initial version of the product.</w:t>
      </w:r>
    </w:p>
    <w:p w14:paraId="51BEFAE2" w14:textId="15D9E744" w:rsidR="00CD624C" w:rsidRPr="00CD624C" w:rsidRDefault="0059237F" w:rsidP="00CD624C">
      <w:pPr>
        <w:pStyle w:val="Heading2"/>
      </w:pPr>
      <w:r>
        <w:t>Requirements</w:t>
      </w:r>
    </w:p>
    <w:p w14:paraId="000000BE" w14:textId="779628CC" w:rsidR="00654205" w:rsidRPr="003020A7" w:rsidRDefault="00207961" w:rsidP="00207961">
      <w:pPr>
        <w:pStyle w:val="Heading3"/>
        <w:rPr>
          <w:highlight w:val="white"/>
        </w:rPr>
      </w:pPr>
      <w:r w:rsidRPr="003020A7">
        <w:rPr>
          <w:highlight w:val="white"/>
        </w:rPr>
        <w:t xml:space="preserve"> </w:t>
      </w:r>
      <w:r w:rsidRPr="003020A7">
        <w:rPr>
          <w:highlight w:val="white"/>
        </w:rPr>
        <w:tab/>
      </w:r>
      <w:r w:rsidR="3AA18B45" w:rsidRPr="003020A7">
        <w:rPr>
          <w:highlight w:val="white"/>
        </w:rPr>
        <w:t>Functional Requirements</w:t>
      </w:r>
    </w:p>
    <w:tbl>
      <w:tblPr>
        <w:tblW w:w="936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Look w:val="0600" w:firstRow="0" w:lastRow="0" w:firstColumn="0" w:lastColumn="0" w:noHBand="1" w:noVBand="1"/>
      </w:tblPr>
      <w:tblGrid>
        <w:gridCol w:w="1380"/>
        <w:gridCol w:w="6675"/>
        <w:gridCol w:w="1305"/>
      </w:tblGrid>
      <w:tr w:rsidR="00654205" w:rsidRPr="003020A7" w14:paraId="049A52F4" w14:textId="77777777" w:rsidTr="4C2F3250">
        <w:tc>
          <w:tcPr>
            <w:tcW w:w="1380" w:type="dxa"/>
            <w:shd w:val="clear" w:color="auto" w:fill="auto"/>
            <w:tcMar>
              <w:top w:w="100" w:type="dxa"/>
              <w:left w:w="100" w:type="dxa"/>
              <w:bottom w:w="100" w:type="dxa"/>
              <w:right w:w="100" w:type="dxa"/>
            </w:tcMar>
          </w:tcPr>
          <w:p w14:paraId="000000BF" w14:textId="77777777" w:rsidR="00654205" w:rsidRPr="003020A7" w:rsidRDefault="00307AF9">
            <w:pPr>
              <w:widowControl w:val="0"/>
              <w:spacing w:line="240" w:lineRule="auto"/>
              <w:rPr>
                <w:highlight w:val="white"/>
              </w:rPr>
            </w:pPr>
            <w:r w:rsidRPr="003020A7">
              <w:rPr>
                <w:highlight w:val="white"/>
              </w:rPr>
              <w:t>Label</w:t>
            </w:r>
          </w:p>
        </w:tc>
        <w:tc>
          <w:tcPr>
            <w:tcW w:w="6675" w:type="dxa"/>
            <w:shd w:val="clear" w:color="auto" w:fill="auto"/>
            <w:tcMar>
              <w:top w:w="100" w:type="dxa"/>
              <w:left w:w="100" w:type="dxa"/>
              <w:bottom w:w="100" w:type="dxa"/>
              <w:right w:w="100" w:type="dxa"/>
            </w:tcMar>
          </w:tcPr>
          <w:p w14:paraId="000000C0" w14:textId="77777777" w:rsidR="00654205" w:rsidRPr="003020A7" w:rsidRDefault="00307AF9">
            <w:pPr>
              <w:widowControl w:val="0"/>
              <w:spacing w:line="240" w:lineRule="auto"/>
              <w:rPr>
                <w:highlight w:val="white"/>
              </w:rPr>
            </w:pPr>
            <w:r w:rsidRPr="003020A7">
              <w:rPr>
                <w:highlight w:val="white"/>
              </w:rPr>
              <w:t>Requirement</w:t>
            </w:r>
          </w:p>
        </w:tc>
        <w:tc>
          <w:tcPr>
            <w:tcW w:w="1305" w:type="dxa"/>
            <w:shd w:val="clear" w:color="auto" w:fill="auto"/>
            <w:tcMar>
              <w:top w:w="100" w:type="dxa"/>
              <w:left w:w="100" w:type="dxa"/>
              <w:bottom w:w="100" w:type="dxa"/>
              <w:right w:w="100" w:type="dxa"/>
            </w:tcMar>
          </w:tcPr>
          <w:p w14:paraId="000000C1" w14:textId="77777777" w:rsidR="00654205" w:rsidRPr="003020A7" w:rsidRDefault="00307AF9">
            <w:pPr>
              <w:widowControl w:val="0"/>
              <w:spacing w:line="240" w:lineRule="auto"/>
              <w:rPr>
                <w:highlight w:val="white"/>
              </w:rPr>
            </w:pPr>
            <w:r w:rsidRPr="003020A7">
              <w:rPr>
                <w:highlight w:val="white"/>
              </w:rPr>
              <w:t>Priority</w:t>
            </w:r>
          </w:p>
        </w:tc>
      </w:tr>
      <w:tr w:rsidR="00654205" w:rsidRPr="003020A7" w14:paraId="6E866876" w14:textId="77777777" w:rsidTr="4C2F3250">
        <w:tc>
          <w:tcPr>
            <w:tcW w:w="1380" w:type="dxa"/>
            <w:shd w:val="clear" w:color="auto" w:fill="auto"/>
            <w:tcMar>
              <w:top w:w="100" w:type="dxa"/>
              <w:left w:w="100" w:type="dxa"/>
              <w:bottom w:w="100" w:type="dxa"/>
              <w:right w:w="100" w:type="dxa"/>
            </w:tcMar>
          </w:tcPr>
          <w:p w14:paraId="497444C1" w14:textId="037D76F6" w:rsidR="7B85C90D" w:rsidRPr="003020A7" w:rsidRDefault="7B85C90D" w:rsidP="00B11A68">
            <w:pPr>
              <w:rPr>
                <w:highlight w:val="white"/>
              </w:rPr>
            </w:pPr>
            <w:r w:rsidRPr="003020A7">
              <w:rPr>
                <w:highlight w:val="white"/>
              </w:rPr>
              <w:t>Sys.classes</w:t>
            </w:r>
          </w:p>
        </w:tc>
        <w:tc>
          <w:tcPr>
            <w:tcW w:w="6675" w:type="dxa"/>
            <w:shd w:val="clear" w:color="auto" w:fill="auto"/>
            <w:tcMar>
              <w:top w:w="100" w:type="dxa"/>
              <w:left w:w="100" w:type="dxa"/>
              <w:bottom w:w="100" w:type="dxa"/>
              <w:right w:w="100" w:type="dxa"/>
            </w:tcMar>
          </w:tcPr>
          <w:p w14:paraId="6A2AC4A7" w14:textId="02EEAED4" w:rsidR="7B85C90D" w:rsidRPr="003020A7" w:rsidRDefault="6CA51C75" w:rsidP="00B11A68">
            <w:r w:rsidRPr="003020A7">
              <w:t>The system will have t</w:t>
            </w:r>
            <w:r w:rsidR="00E27BAF">
              <w:t>wo</w:t>
            </w:r>
            <w:r w:rsidRPr="003020A7">
              <w:t xml:space="preserve"> user classes: ‘admin user’ and ‘</w:t>
            </w:r>
            <w:commentRangeStart w:id="12"/>
            <w:r w:rsidRPr="003020A7">
              <w:t>general</w:t>
            </w:r>
            <w:commentRangeEnd w:id="12"/>
            <w:r w:rsidR="7B85C90D" w:rsidRPr="003020A7">
              <w:rPr>
                <w:rStyle w:val="CommentReference"/>
                <w:sz w:val="24"/>
                <w:szCs w:val="24"/>
              </w:rPr>
              <w:commentReference w:id="12"/>
            </w:r>
            <w:r w:rsidRPr="003020A7">
              <w:t xml:space="preserve"> user’</w:t>
            </w:r>
          </w:p>
        </w:tc>
        <w:tc>
          <w:tcPr>
            <w:tcW w:w="1305" w:type="dxa"/>
            <w:shd w:val="clear" w:color="auto" w:fill="auto"/>
            <w:tcMar>
              <w:top w:w="100" w:type="dxa"/>
              <w:left w:w="100" w:type="dxa"/>
              <w:bottom w:w="100" w:type="dxa"/>
              <w:right w:w="100" w:type="dxa"/>
            </w:tcMar>
          </w:tcPr>
          <w:p w14:paraId="7AFF1CE7" w14:textId="388ED684" w:rsidR="7B85C90D" w:rsidRPr="003020A7" w:rsidRDefault="7B85C90D" w:rsidP="00B11A68">
            <w:pPr>
              <w:rPr>
                <w:highlight w:val="white"/>
              </w:rPr>
            </w:pPr>
            <w:r w:rsidRPr="003020A7">
              <w:rPr>
                <w:highlight w:val="white"/>
              </w:rPr>
              <w:t>Necessary</w:t>
            </w:r>
          </w:p>
        </w:tc>
      </w:tr>
      <w:tr w:rsidR="009E2A1E" w:rsidRPr="003020A7" w14:paraId="25EAF76A" w14:textId="77777777" w:rsidTr="4C2F3250">
        <w:tc>
          <w:tcPr>
            <w:tcW w:w="1380" w:type="dxa"/>
            <w:shd w:val="clear" w:color="auto" w:fill="auto"/>
            <w:tcMar>
              <w:top w:w="100" w:type="dxa"/>
              <w:left w:w="100" w:type="dxa"/>
              <w:bottom w:w="100" w:type="dxa"/>
              <w:right w:w="100" w:type="dxa"/>
            </w:tcMar>
          </w:tcPr>
          <w:p w14:paraId="40C69B66" w14:textId="0007564D" w:rsidR="7B85C90D" w:rsidRPr="003020A7" w:rsidRDefault="7B85C90D" w:rsidP="00B11A68">
            <w:pPr>
              <w:rPr>
                <w:highlight w:val="white"/>
              </w:rPr>
            </w:pPr>
            <w:r w:rsidRPr="003020A7">
              <w:rPr>
                <w:highlight w:val="white"/>
              </w:rPr>
              <w:t>Sys.forms</w:t>
            </w:r>
          </w:p>
        </w:tc>
        <w:tc>
          <w:tcPr>
            <w:tcW w:w="6675" w:type="dxa"/>
            <w:shd w:val="clear" w:color="auto" w:fill="auto"/>
            <w:tcMar>
              <w:top w:w="100" w:type="dxa"/>
              <w:left w:w="100" w:type="dxa"/>
              <w:bottom w:w="100" w:type="dxa"/>
              <w:right w:w="100" w:type="dxa"/>
            </w:tcMar>
          </w:tcPr>
          <w:p w14:paraId="1C925015" w14:textId="5204AA24" w:rsidR="7B85C90D" w:rsidRPr="003020A7" w:rsidRDefault="6CA51C75" w:rsidP="00B11A68">
            <w:r w:rsidRPr="003020A7">
              <w:t>All submitted PCR test forms will be added to a database</w:t>
            </w:r>
          </w:p>
        </w:tc>
        <w:tc>
          <w:tcPr>
            <w:tcW w:w="1305" w:type="dxa"/>
            <w:shd w:val="clear" w:color="auto" w:fill="auto"/>
            <w:tcMar>
              <w:top w:w="100" w:type="dxa"/>
              <w:left w:w="100" w:type="dxa"/>
              <w:bottom w:w="100" w:type="dxa"/>
              <w:right w:w="100" w:type="dxa"/>
            </w:tcMar>
          </w:tcPr>
          <w:p w14:paraId="0F384418" w14:textId="3FE34731" w:rsidR="7B85C90D" w:rsidRPr="003020A7" w:rsidRDefault="7B85C90D" w:rsidP="00B11A68">
            <w:pPr>
              <w:rPr>
                <w:highlight w:val="white"/>
              </w:rPr>
            </w:pPr>
            <w:r w:rsidRPr="003020A7">
              <w:rPr>
                <w:highlight w:val="white"/>
              </w:rPr>
              <w:t>Necessary</w:t>
            </w:r>
          </w:p>
        </w:tc>
      </w:tr>
      <w:tr w:rsidR="00426D83" w:rsidRPr="003020A7" w14:paraId="2B0C19D6" w14:textId="77777777" w:rsidTr="4C2F3250">
        <w:tc>
          <w:tcPr>
            <w:tcW w:w="1380" w:type="dxa"/>
            <w:shd w:val="clear" w:color="auto" w:fill="auto"/>
            <w:tcMar>
              <w:top w:w="100" w:type="dxa"/>
              <w:left w:w="100" w:type="dxa"/>
              <w:bottom w:w="100" w:type="dxa"/>
              <w:right w:w="100" w:type="dxa"/>
            </w:tcMar>
          </w:tcPr>
          <w:p w14:paraId="2DC530CC" w14:textId="5639CD7D" w:rsidR="7B85C90D" w:rsidRPr="003020A7" w:rsidRDefault="7B85C90D" w:rsidP="00B11A68">
            <w:pPr>
              <w:rPr>
                <w:highlight w:val="white"/>
              </w:rPr>
            </w:pPr>
            <w:r w:rsidRPr="003020A7">
              <w:rPr>
                <w:highlight w:val="white"/>
              </w:rPr>
              <w:t>Sys.queue</w:t>
            </w:r>
          </w:p>
        </w:tc>
        <w:tc>
          <w:tcPr>
            <w:tcW w:w="6675" w:type="dxa"/>
            <w:shd w:val="clear" w:color="auto" w:fill="auto"/>
            <w:tcMar>
              <w:top w:w="100" w:type="dxa"/>
              <w:left w:w="100" w:type="dxa"/>
              <w:bottom w:w="100" w:type="dxa"/>
              <w:right w:w="100" w:type="dxa"/>
            </w:tcMar>
          </w:tcPr>
          <w:p w14:paraId="6EB34C9D" w14:textId="4F080033" w:rsidR="7B85C90D" w:rsidRPr="003020A7" w:rsidRDefault="6CA51C75" w:rsidP="00B11A68">
            <w:r w:rsidRPr="003020A7">
              <w:t>System will add newly submitted forms to the end of a queue</w:t>
            </w:r>
          </w:p>
        </w:tc>
        <w:tc>
          <w:tcPr>
            <w:tcW w:w="1305" w:type="dxa"/>
            <w:shd w:val="clear" w:color="auto" w:fill="auto"/>
            <w:tcMar>
              <w:top w:w="100" w:type="dxa"/>
              <w:left w:w="100" w:type="dxa"/>
              <w:bottom w:w="100" w:type="dxa"/>
              <w:right w:w="100" w:type="dxa"/>
            </w:tcMar>
          </w:tcPr>
          <w:p w14:paraId="2CD77366" w14:textId="0DFB1E51" w:rsidR="7B85C90D" w:rsidRPr="003020A7" w:rsidRDefault="7B85C90D" w:rsidP="00B11A68">
            <w:pPr>
              <w:rPr>
                <w:highlight w:val="white"/>
              </w:rPr>
            </w:pPr>
            <w:r w:rsidRPr="003020A7">
              <w:rPr>
                <w:highlight w:val="white"/>
              </w:rPr>
              <w:t>Highly Desirable</w:t>
            </w:r>
          </w:p>
        </w:tc>
      </w:tr>
      <w:tr w:rsidR="00654205" w:rsidRPr="003020A7" w14:paraId="73BF0EDE" w14:textId="77777777" w:rsidTr="4C2F3250">
        <w:tc>
          <w:tcPr>
            <w:tcW w:w="1380" w:type="dxa"/>
            <w:shd w:val="clear" w:color="auto" w:fill="auto"/>
            <w:tcMar>
              <w:top w:w="100" w:type="dxa"/>
              <w:left w:w="100" w:type="dxa"/>
              <w:bottom w:w="100" w:type="dxa"/>
              <w:right w:w="100" w:type="dxa"/>
            </w:tcMar>
          </w:tcPr>
          <w:p w14:paraId="5BA7ABB3" w14:textId="464D4352" w:rsidR="7B85C90D" w:rsidRPr="003020A7" w:rsidRDefault="7B85C90D" w:rsidP="00B11A68">
            <w:pPr>
              <w:rPr>
                <w:highlight w:val="white"/>
              </w:rPr>
            </w:pPr>
            <w:r w:rsidRPr="003020A7">
              <w:rPr>
                <w:highlight w:val="white"/>
              </w:rPr>
              <w:t>Sys.app</w:t>
            </w:r>
          </w:p>
        </w:tc>
        <w:tc>
          <w:tcPr>
            <w:tcW w:w="6675" w:type="dxa"/>
            <w:shd w:val="clear" w:color="auto" w:fill="auto"/>
            <w:tcMar>
              <w:top w:w="100" w:type="dxa"/>
              <w:left w:w="100" w:type="dxa"/>
              <w:bottom w:w="100" w:type="dxa"/>
              <w:right w:w="100" w:type="dxa"/>
            </w:tcMar>
          </w:tcPr>
          <w:p w14:paraId="6F2A0240" w14:textId="32DF3644" w:rsidR="7B85C90D" w:rsidRPr="003020A7" w:rsidRDefault="6CA51C75" w:rsidP="00B11A68">
            <w:r w:rsidRPr="003020A7">
              <w:t>The system will have a log of all appointments for admin viewing</w:t>
            </w:r>
          </w:p>
        </w:tc>
        <w:tc>
          <w:tcPr>
            <w:tcW w:w="1305" w:type="dxa"/>
            <w:shd w:val="clear" w:color="auto" w:fill="auto"/>
            <w:tcMar>
              <w:top w:w="100" w:type="dxa"/>
              <w:left w:w="100" w:type="dxa"/>
              <w:bottom w:w="100" w:type="dxa"/>
              <w:right w:w="100" w:type="dxa"/>
            </w:tcMar>
          </w:tcPr>
          <w:p w14:paraId="2FA97BC1" w14:textId="1D3EFF00" w:rsidR="7B85C90D" w:rsidRPr="003020A7" w:rsidRDefault="7B85C90D" w:rsidP="00B11A68">
            <w:pPr>
              <w:rPr>
                <w:highlight w:val="white"/>
              </w:rPr>
            </w:pPr>
            <w:r w:rsidRPr="003020A7">
              <w:rPr>
                <w:highlight w:val="white"/>
              </w:rPr>
              <w:t>Necessary</w:t>
            </w:r>
          </w:p>
        </w:tc>
      </w:tr>
      <w:tr w:rsidR="007259CA" w:rsidRPr="003020A7" w14:paraId="561E790E" w14:textId="77777777" w:rsidTr="4C2F3250">
        <w:tc>
          <w:tcPr>
            <w:tcW w:w="1380" w:type="dxa"/>
            <w:shd w:val="clear" w:color="auto" w:fill="auto"/>
            <w:tcMar>
              <w:top w:w="100" w:type="dxa"/>
              <w:left w:w="100" w:type="dxa"/>
              <w:bottom w:w="100" w:type="dxa"/>
              <w:right w:w="100" w:type="dxa"/>
            </w:tcMar>
          </w:tcPr>
          <w:p w14:paraId="13245D5C" w14:textId="7FFD05BF" w:rsidR="007259CA" w:rsidRPr="003020A7" w:rsidRDefault="007259CA" w:rsidP="00B11A68">
            <w:pPr>
              <w:rPr>
                <w:highlight w:val="white"/>
              </w:rPr>
            </w:pPr>
            <w:r w:rsidRPr="003020A7">
              <w:rPr>
                <w:highlight w:val="white"/>
              </w:rPr>
              <w:t>Sys.</w:t>
            </w:r>
            <w:r w:rsidR="00252CB5" w:rsidRPr="003020A7">
              <w:rPr>
                <w:highlight w:val="white"/>
              </w:rPr>
              <w:t>instruct</w:t>
            </w:r>
          </w:p>
        </w:tc>
        <w:tc>
          <w:tcPr>
            <w:tcW w:w="6675" w:type="dxa"/>
            <w:shd w:val="clear" w:color="auto" w:fill="auto"/>
            <w:tcMar>
              <w:top w:w="100" w:type="dxa"/>
              <w:left w:w="100" w:type="dxa"/>
              <w:bottom w:w="100" w:type="dxa"/>
              <w:right w:w="100" w:type="dxa"/>
            </w:tcMar>
          </w:tcPr>
          <w:p w14:paraId="751E58C7" w14:textId="2A5A05EC" w:rsidR="007259CA" w:rsidRPr="003020A7" w:rsidRDefault="069EBBBB" w:rsidP="00B11A68">
            <w:r w:rsidRPr="003020A7">
              <w:t>The system will have a</w:t>
            </w:r>
            <w:r w:rsidR="227EDABF" w:rsidRPr="003020A7">
              <w:t xml:space="preserve"> dynamically changing</w:t>
            </w:r>
            <w:r w:rsidRPr="003020A7">
              <w:t xml:space="preserve"> </w:t>
            </w:r>
            <w:r w:rsidR="00614E4A" w:rsidRPr="003020A7">
              <w:t>webpage</w:t>
            </w:r>
            <w:r w:rsidRPr="003020A7">
              <w:t xml:space="preserve"> dedicated to ins</w:t>
            </w:r>
            <w:r w:rsidR="227EDABF" w:rsidRPr="003020A7">
              <w:t>tructions of usage for a specific user class</w:t>
            </w:r>
            <w:r w:rsidR="002C17C9">
              <w:t>.</w:t>
            </w:r>
          </w:p>
        </w:tc>
        <w:tc>
          <w:tcPr>
            <w:tcW w:w="1305" w:type="dxa"/>
            <w:shd w:val="clear" w:color="auto" w:fill="auto"/>
            <w:tcMar>
              <w:top w:w="100" w:type="dxa"/>
              <w:left w:w="100" w:type="dxa"/>
              <w:bottom w:w="100" w:type="dxa"/>
              <w:right w:w="100" w:type="dxa"/>
            </w:tcMar>
          </w:tcPr>
          <w:p w14:paraId="2840B9A3" w14:textId="6B595958" w:rsidR="007259CA" w:rsidRPr="003020A7" w:rsidRDefault="00265E03" w:rsidP="00B11A68">
            <w:pPr>
              <w:rPr>
                <w:highlight w:val="white"/>
              </w:rPr>
            </w:pPr>
            <w:r>
              <w:rPr>
                <w:highlight w:val="white"/>
              </w:rPr>
              <w:t xml:space="preserve">Highly </w:t>
            </w:r>
            <w:r w:rsidR="007259CA" w:rsidRPr="003020A7">
              <w:rPr>
                <w:highlight w:val="white"/>
              </w:rPr>
              <w:t>Desirable</w:t>
            </w:r>
          </w:p>
        </w:tc>
      </w:tr>
      <w:tr w:rsidR="009E2A1E" w:rsidRPr="003020A7" w14:paraId="1011C58F" w14:textId="77777777" w:rsidTr="4C2F3250">
        <w:tc>
          <w:tcPr>
            <w:tcW w:w="1380" w:type="dxa"/>
            <w:shd w:val="clear" w:color="auto" w:fill="auto"/>
            <w:tcMar>
              <w:top w:w="100" w:type="dxa"/>
              <w:left w:w="100" w:type="dxa"/>
              <w:bottom w:w="100" w:type="dxa"/>
              <w:right w:w="100" w:type="dxa"/>
            </w:tcMar>
          </w:tcPr>
          <w:p w14:paraId="7EF8A1C4" w14:textId="2CB83392" w:rsidR="7B85C90D" w:rsidRPr="003020A7" w:rsidRDefault="7B85C90D" w:rsidP="00B11A68">
            <w:pPr>
              <w:rPr>
                <w:highlight w:val="white"/>
              </w:rPr>
            </w:pPr>
            <w:r w:rsidRPr="003020A7">
              <w:rPr>
                <w:highlight w:val="white"/>
              </w:rPr>
              <w:t>Gu.account</w:t>
            </w:r>
          </w:p>
        </w:tc>
        <w:tc>
          <w:tcPr>
            <w:tcW w:w="6675" w:type="dxa"/>
            <w:shd w:val="clear" w:color="auto" w:fill="auto"/>
            <w:tcMar>
              <w:top w:w="100" w:type="dxa"/>
              <w:left w:w="100" w:type="dxa"/>
              <w:bottom w:w="100" w:type="dxa"/>
              <w:right w:w="100" w:type="dxa"/>
            </w:tcMar>
          </w:tcPr>
          <w:p w14:paraId="282125E8" w14:textId="4E17CBA6" w:rsidR="7B85C90D" w:rsidRPr="003020A7" w:rsidRDefault="6CA51C75" w:rsidP="00B11A68">
            <w:r w:rsidRPr="003020A7">
              <w:t>General users will be able to make an account or log in to a pre-existing one</w:t>
            </w:r>
          </w:p>
        </w:tc>
        <w:tc>
          <w:tcPr>
            <w:tcW w:w="1305" w:type="dxa"/>
            <w:shd w:val="clear" w:color="auto" w:fill="auto"/>
            <w:tcMar>
              <w:top w:w="100" w:type="dxa"/>
              <w:left w:w="100" w:type="dxa"/>
              <w:bottom w:w="100" w:type="dxa"/>
              <w:right w:w="100" w:type="dxa"/>
            </w:tcMar>
          </w:tcPr>
          <w:p w14:paraId="0943D1F3" w14:textId="4CE5D279" w:rsidR="7B85C90D" w:rsidRPr="003020A7" w:rsidRDefault="7B85C90D" w:rsidP="00B11A68">
            <w:pPr>
              <w:rPr>
                <w:highlight w:val="white"/>
              </w:rPr>
            </w:pPr>
            <w:r w:rsidRPr="003020A7">
              <w:rPr>
                <w:highlight w:val="white"/>
              </w:rPr>
              <w:t>Necessary</w:t>
            </w:r>
          </w:p>
        </w:tc>
      </w:tr>
      <w:tr w:rsidR="006C4902" w:rsidRPr="003020A7" w14:paraId="1D9C156B" w14:textId="77777777" w:rsidTr="4C2F3250">
        <w:tc>
          <w:tcPr>
            <w:tcW w:w="1380" w:type="dxa"/>
            <w:shd w:val="clear" w:color="auto" w:fill="auto"/>
            <w:tcMar>
              <w:top w:w="100" w:type="dxa"/>
              <w:left w:w="100" w:type="dxa"/>
              <w:bottom w:w="100" w:type="dxa"/>
              <w:right w:w="100" w:type="dxa"/>
            </w:tcMar>
          </w:tcPr>
          <w:p w14:paraId="73284199" w14:textId="2DBF1230" w:rsidR="7B85C90D" w:rsidRPr="003020A7" w:rsidRDefault="7B85C90D" w:rsidP="00B11A68">
            <w:pPr>
              <w:rPr>
                <w:highlight w:val="white"/>
              </w:rPr>
            </w:pPr>
            <w:r w:rsidRPr="003020A7">
              <w:rPr>
                <w:highlight w:val="white"/>
              </w:rPr>
              <w:lastRenderedPageBreak/>
              <w:t>Gu.submit</w:t>
            </w:r>
          </w:p>
        </w:tc>
        <w:tc>
          <w:tcPr>
            <w:tcW w:w="6675" w:type="dxa"/>
            <w:shd w:val="clear" w:color="auto" w:fill="auto"/>
            <w:tcMar>
              <w:top w:w="100" w:type="dxa"/>
              <w:left w:w="100" w:type="dxa"/>
              <w:bottom w:w="100" w:type="dxa"/>
              <w:right w:w="100" w:type="dxa"/>
            </w:tcMar>
          </w:tcPr>
          <w:p w14:paraId="5E0131E6" w14:textId="2CD52D48" w:rsidR="7B85C90D" w:rsidRPr="003020A7" w:rsidRDefault="6CA51C75" w:rsidP="00B11A68">
            <w:r w:rsidRPr="003020A7">
              <w:t>General users will be able to complete and submit PCR test forms prior to booking</w:t>
            </w:r>
          </w:p>
        </w:tc>
        <w:tc>
          <w:tcPr>
            <w:tcW w:w="1305" w:type="dxa"/>
            <w:shd w:val="clear" w:color="auto" w:fill="auto"/>
            <w:tcMar>
              <w:top w:w="100" w:type="dxa"/>
              <w:left w:w="100" w:type="dxa"/>
              <w:bottom w:w="100" w:type="dxa"/>
              <w:right w:w="100" w:type="dxa"/>
            </w:tcMar>
          </w:tcPr>
          <w:p w14:paraId="1A3CDD09" w14:textId="6796769D" w:rsidR="7B85C90D" w:rsidRPr="003020A7" w:rsidRDefault="7B85C90D" w:rsidP="00B11A68">
            <w:pPr>
              <w:rPr>
                <w:highlight w:val="white"/>
              </w:rPr>
            </w:pPr>
            <w:r w:rsidRPr="003020A7">
              <w:rPr>
                <w:highlight w:val="white"/>
              </w:rPr>
              <w:t>Necessary</w:t>
            </w:r>
          </w:p>
        </w:tc>
      </w:tr>
      <w:tr w:rsidR="7B85C90D" w:rsidRPr="003020A7" w14:paraId="2D38DB0C" w14:textId="77777777" w:rsidTr="4C2F3250">
        <w:tc>
          <w:tcPr>
            <w:tcW w:w="1380" w:type="dxa"/>
            <w:shd w:val="clear" w:color="auto" w:fill="auto"/>
            <w:tcMar>
              <w:top w:w="100" w:type="dxa"/>
              <w:left w:w="100" w:type="dxa"/>
              <w:bottom w:w="100" w:type="dxa"/>
              <w:right w:w="100" w:type="dxa"/>
            </w:tcMar>
          </w:tcPr>
          <w:p w14:paraId="76237CD3" w14:textId="2621335B" w:rsidR="2E250D53" w:rsidRPr="003020A7" w:rsidRDefault="2E250D53" w:rsidP="00B11A68">
            <w:pPr>
              <w:rPr>
                <w:highlight w:val="white"/>
              </w:rPr>
            </w:pPr>
            <w:r w:rsidRPr="003020A7">
              <w:rPr>
                <w:highlight w:val="white"/>
              </w:rPr>
              <w:t>Gu.app</w:t>
            </w:r>
          </w:p>
        </w:tc>
        <w:tc>
          <w:tcPr>
            <w:tcW w:w="6675" w:type="dxa"/>
            <w:shd w:val="clear" w:color="auto" w:fill="auto"/>
            <w:tcMar>
              <w:top w:w="100" w:type="dxa"/>
              <w:left w:w="100" w:type="dxa"/>
              <w:bottom w:w="100" w:type="dxa"/>
              <w:right w:w="100" w:type="dxa"/>
            </w:tcMar>
          </w:tcPr>
          <w:p w14:paraId="77E57320" w14:textId="30FD44BF" w:rsidR="2E250D53" w:rsidRPr="003020A7" w:rsidRDefault="5822F5F5" w:rsidP="00B11A68">
            <w:r w:rsidRPr="003020A7">
              <w:t>General users will be able to view available dates for appointment dates</w:t>
            </w:r>
          </w:p>
        </w:tc>
        <w:tc>
          <w:tcPr>
            <w:tcW w:w="1305" w:type="dxa"/>
            <w:shd w:val="clear" w:color="auto" w:fill="auto"/>
            <w:tcMar>
              <w:top w:w="100" w:type="dxa"/>
              <w:left w:w="100" w:type="dxa"/>
              <w:bottom w:w="100" w:type="dxa"/>
              <w:right w:w="100" w:type="dxa"/>
            </w:tcMar>
          </w:tcPr>
          <w:p w14:paraId="1C26C48B" w14:textId="1287E124" w:rsidR="2E250D53" w:rsidRPr="003020A7" w:rsidRDefault="2E250D53" w:rsidP="00B11A68">
            <w:pPr>
              <w:rPr>
                <w:highlight w:val="white"/>
              </w:rPr>
            </w:pPr>
            <w:r w:rsidRPr="003020A7">
              <w:rPr>
                <w:highlight w:val="white"/>
              </w:rPr>
              <w:t>Desirable</w:t>
            </w:r>
          </w:p>
        </w:tc>
      </w:tr>
      <w:tr w:rsidR="00654205" w:rsidRPr="003020A7" w14:paraId="47FA4822" w14:textId="77777777" w:rsidTr="4C2F3250">
        <w:tc>
          <w:tcPr>
            <w:tcW w:w="1380" w:type="dxa"/>
            <w:shd w:val="clear" w:color="auto" w:fill="auto"/>
            <w:tcMar>
              <w:top w:w="100" w:type="dxa"/>
              <w:left w:w="100" w:type="dxa"/>
              <w:bottom w:w="100" w:type="dxa"/>
              <w:right w:w="100" w:type="dxa"/>
            </w:tcMar>
          </w:tcPr>
          <w:p w14:paraId="685E03B5" w14:textId="6AF3D49C" w:rsidR="7B85C90D" w:rsidRPr="003020A7" w:rsidRDefault="7B85C90D" w:rsidP="00B11A68">
            <w:pPr>
              <w:rPr>
                <w:highlight w:val="white"/>
              </w:rPr>
            </w:pPr>
            <w:r w:rsidRPr="003020A7">
              <w:rPr>
                <w:highlight w:val="white"/>
              </w:rPr>
              <w:t>Gu.booking</w:t>
            </w:r>
          </w:p>
        </w:tc>
        <w:tc>
          <w:tcPr>
            <w:tcW w:w="6675" w:type="dxa"/>
            <w:shd w:val="clear" w:color="auto" w:fill="auto"/>
            <w:tcMar>
              <w:top w:w="100" w:type="dxa"/>
              <w:left w:w="100" w:type="dxa"/>
              <w:bottom w:w="100" w:type="dxa"/>
              <w:right w:w="100" w:type="dxa"/>
            </w:tcMar>
          </w:tcPr>
          <w:p w14:paraId="4E5B8F33" w14:textId="0A4C071A" w:rsidR="7B85C90D" w:rsidRPr="003020A7" w:rsidRDefault="6CA51C75" w:rsidP="00B11A68">
            <w:r w:rsidRPr="003020A7">
              <w:t xml:space="preserve">General users will be able to </w:t>
            </w:r>
            <w:commentRangeStart w:id="13"/>
            <w:r w:rsidRPr="003020A7">
              <w:t>request</w:t>
            </w:r>
            <w:commentRangeEnd w:id="13"/>
            <w:r w:rsidR="7B85C90D" w:rsidRPr="003020A7">
              <w:commentReference w:id="13"/>
            </w:r>
            <w:r w:rsidRPr="003020A7">
              <w:t xml:space="preserve"> appointments for PCR tests</w:t>
            </w:r>
          </w:p>
        </w:tc>
        <w:tc>
          <w:tcPr>
            <w:tcW w:w="1305" w:type="dxa"/>
            <w:shd w:val="clear" w:color="auto" w:fill="auto"/>
            <w:tcMar>
              <w:top w:w="100" w:type="dxa"/>
              <w:left w:w="100" w:type="dxa"/>
              <w:bottom w:w="100" w:type="dxa"/>
              <w:right w:w="100" w:type="dxa"/>
            </w:tcMar>
          </w:tcPr>
          <w:p w14:paraId="7ECD289F" w14:textId="626B8BD0" w:rsidR="7B85C90D" w:rsidRPr="003020A7" w:rsidRDefault="7B85C90D" w:rsidP="00B11A68">
            <w:pPr>
              <w:rPr>
                <w:highlight w:val="white"/>
              </w:rPr>
            </w:pPr>
            <w:r w:rsidRPr="003020A7">
              <w:rPr>
                <w:highlight w:val="white"/>
              </w:rPr>
              <w:t>Necessary</w:t>
            </w:r>
          </w:p>
        </w:tc>
      </w:tr>
      <w:tr w:rsidR="7B85C90D" w:rsidRPr="003020A7" w14:paraId="0F2B436F" w14:textId="77777777" w:rsidTr="4C2F3250">
        <w:tc>
          <w:tcPr>
            <w:tcW w:w="1380" w:type="dxa"/>
            <w:shd w:val="clear" w:color="auto" w:fill="auto"/>
            <w:tcMar>
              <w:top w:w="100" w:type="dxa"/>
              <w:left w:w="100" w:type="dxa"/>
              <w:bottom w:w="100" w:type="dxa"/>
              <w:right w:w="100" w:type="dxa"/>
            </w:tcMar>
          </w:tcPr>
          <w:p w14:paraId="0B87981E" w14:textId="57AB07B7" w:rsidR="7B85C90D" w:rsidRPr="003020A7" w:rsidRDefault="7B85C90D" w:rsidP="00B11A68">
            <w:pPr>
              <w:rPr>
                <w:highlight w:val="white"/>
              </w:rPr>
            </w:pPr>
            <w:r w:rsidRPr="003020A7">
              <w:rPr>
                <w:highlight w:val="white"/>
              </w:rPr>
              <w:t>Gu.log</w:t>
            </w:r>
          </w:p>
        </w:tc>
        <w:tc>
          <w:tcPr>
            <w:tcW w:w="6675" w:type="dxa"/>
            <w:shd w:val="clear" w:color="auto" w:fill="auto"/>
            <w:tcMar>
              <w:top w:w="100" w:type="dxa"/>
              <w:left w:w="100" w:type="dxa"/>
              <w:bottom w:w="100" w:type="dxa"/>
              <w:right w:w="100" w:type="dxa"/>
            </w:tcMar>
          </w:tcPr>
          <w:p w14:paraId="0C26EAD6" w14:textId="1DDECEC1" w:rsidR="7B85C90D" w:rsidRPr="003020A7" w:rsidRDefault="6CA51C75" w:rsidP="00B11A68">
            <w:r w:rsidRPr="003020A7">
              <w:t xml:space="preserve">General users will have access to a log that contains all </w:t>
            </w:r>
            <w:r w:rsidR="2EDBA8D5" w:rsidRPr="003020A7">
              <w:t xml:space="preserve">their </w:t>
            </w:r>
            <w:r w:rsidRPr="003020A7">
              <w:t>appointments, upcoming and previous</w:t>
            </w:r>
          </w:p>
        </w:tc>
        <w:tc>
          <w:tcPr>
            <w:tcW w:w="1305" w:type="dxa"/>
            <w:shd w:val="clear" w:color="auto" w:fill="auto"/>
            <w:tcMar>
              <w:top w:w="100" w:type="dxa"/>
              <w:left w:w="100" w:type="dxa"/>
              <w:bottom w:w="100" w:type="dxa"/>
              <w:right w:w="100" w:type="dxa"/>
            </w:tcMar>
          </w:tcPr>
          <w:p w14:paraId="5F8EF0F1" w14:textId="61824871" w:rsidR="7B85C90D" w:rsidRPr="003020A7" w:rsidRDefault="7B85C90D" w:rsidP="00B11A68">
            <w:pPr>
              <w:rPr>
                <w:highlight w:val="white"/>
              </w:rPr>
            </w:pPr>
            <w:r w:rsidRPr="003020A7">
              <w:rPr>
                <w:highlight w:val="white"/>
              </w:rPr>
              <w:t>Highly Desirable</w:t>
            </w:r>
          </w:p>
        </w:tc>
      </w:tr>
      <w:tr w:rsidR="7B85C90D" w:rsidRPr="003020A7" w14:paraId="5C9DD4B5" w14:textId="77777777" w:rsidTr="4C2F3250">
        <w:tc>
          <w:tcPr>
            <w:tcW w:w="1380" w:type="dxa"/>
            <w:shd w:val="clear" w:color="auto" w:fill="auto"/>
            <w:tcMar>
              <w:top w:w="100" w:type="dxa"/>
              <w:left w:w="100" w:type="dxa"/>
              <w:bottom w:w="100" w:type="dxa"/>
              <w:right w:w="100" w:type="dxa"/>
            </w:tcMar>
          </w:tcPr>
          <w:p w14:paraId="194C545C" w14:textId="302F298C" w:rsidR="7B85C90D" w:rsidRPr="003020A7" w:rsidRDefault="7B85C90D" w:rsidP="00B11A68">
            <w:pPr>
              <w:rPr>
                <w:highlight w:val="white"/>
              </w:rPr>
            </w:pPr>
            <w:r w:rsidRPr="003020A7">
              <w:rPr>
                <w:highlight w:val="white"/>
              </w:rPr>
              <w:t>Gu.reminder</w:t>
            </w:r>
          </w:p>
        </w:tc>
        <w:tc>
          <w:tcPr>
            <w:tcW w:w="6675" w:type="dxa"/>
            <w:shd w:val="clear" w:color="auto" w:fill="auto"/>
            <w:tcMar>
              <w:top w:w="100" w:type="dxa"/>
              <w:left w:w="100" w:type="dxa"/>
              <w:bottom w:w="100" w:type="dxa"/>
              <w:right w:w="100" w:type="dxa"/>
            </w:tcMar>
          </w:tcPr>
          <w:p w14:paraId="6962EFAC" w14:textId="58519285" w:rsidR="7B85C90D" w:rsidRPr="003020A7" w:rsidRDefault="07AA685A" w:rsidP="00B11A68">
            <w:r w:rsidRPr="003020A7">
              <w:t xml:space="preserve">General users will be sent </w:t>
            </w:r>
            <w:r w:rsidR="0B0D1A97" w:rsidRPr="003020A7">
              <w:t>notifications of</w:t>
            </w:r>
            <w:r w:rsidRPr="003020A7">
              <w:t xml:space="preserve"> their upcoming appointments via email</w:t>
            </w:r>
          </w:p>
        </w:tc>
        <w:tc>
          <w:tcPr>
            <w:tcW w:w="1305" w:type="dxa"/>
            <w:shd w:val="clear" w:color="auto" w:fill="auto"/>
            <w:tcMar>
              <w:top w:w="100" w:type="dxa"/>
              <w:left w:w="100" w:type="dxa"/>
              <w:bottom w:w="100" w:type="dxa"/>
              <w:right w:w="100" w:type="dxa"/>
            </w:tcMar>
          </w:tcPr>
          <w:p w14:paraId="3A925A80" w14:textId="2ADB3353" w:rsidR="7B85C90D" w:rsidRPr="003020A7" w:rsidRDefault="7B85C90D" w:rsidP="00B11A68">
            <w:pPr>
              <w:rPr>
                <w:highlight w:val="white"/>
              </w:rPr>
            </w:pPr>
            <w:r w:rsidRPr="003020A7">
              <w:rPr>
                <w:highlight w:val="white"/>
              </w:rPr>
              <w:t>Desirable</w:t>
            </w:r>
          </w:p>
        </w:tc>
      </w:tr>
      <w:tr w:rsidR="4414446E" w:rsidRPr="003020A7" w14:paraId="42631678" w14:textId="77777777" w:rsidTr="4C2F3250">
        <w:tc>
          <w:tcPr>
            <w:tcW w:w="1380" w:type="dxa"/>
            <w:shd w:val="clear" w:color="auto" w:fill="auto"/>
            <w:tcMar>
              <w:top w:w="100" w:type="dxa"/>
              <w:left w:w="100" w:type="dxa"/>
              <w:bottom w:w="100" w:type="dxa"/>
              <w:right w:w="100" w:type="dxa"/>
            </w:tcMar>
          </w:tcPr>
          <w:p w14:paraId="2E90A037" w14:textId="1E611AF6" w:rsidR="7B85C90D" w:rsidRPr="003020A7" w:rsidRDefault="7B85C90D" w:rsidP="00B11A68">
            <w:pPr>
              <w:rPr>
                <w:highlight w:val="white"/>
              </w:rPr>
            </w:pPr>
            <w:r w:rsidRPr="003020A7">
              <w:rPr>
                <w:highlight w:val="white"/>
              </w:rPr>
              <w:t>Gu.results</w:t>
            </w:r>
          </w:p>
        </w:tc>
        <w:tc>
          <w:tcPr>
            <w:tcW w:w="6675" w:type="dxa"/>
            <w:shd w:val="clear" w:color="auto" w:fill="auto"/>
            <w:tcMar>
              <w:top w:w="100" w:type="dxa"/>
              <w:left w:w="100" w:type="dxa"/>
              <w:bottom w:w="100" w:type="dxa"/>
              <w:right w:w="100" w:type="dxa"/>
            </w:tcMar>
          </w:tcPr>
          <w:p w14:paraId="78AC300B" w14:textId="76680BA0" w:rsidR="7B85C90D" w:rsidRPr="003020A7" w:rsidRDefault="6CA51C75" w:rsidP="00B11A68">
            <w:r w:rsidRPr="003020A7">
              <w:t>General users will be sent email notification to indicate available results</w:t>
            </w:r>
          </w:p>
        </w:tc>
        <w:tc>
          <w:tcPr>
            <w:tcW w:w="1305" w:type="dxa"/>
            <w:shd w:val="clear" w:color="auto" w:fill="auto"/>
            <w:tcMar>
              <w:top w:w="100" w:type="dxa"/>
              <w:left w:w="100" w:type="dxa"/>
              <w:bottom w:w="100" w:type="dxa"/>
              <w:right w:w="100" w:type="dxa"/>
            </w:tcMar>
          </w:tcPr>
          <w:p w14:paraId="291A2919" w14:textId="46F04FE1" w:rsidR="7B85C90D" w:rsidRPr="003020A7" w:rsidRDefault="7B85C90D" w:rsidP="00B11A68">
            <w:pPr>
              <w:rPr>
                <w:highlight w:val="white"/>
              </w:rPr>
            </w:pPr>
            <w:r w:rsidRPr="003020A7">
              <w:rPr>
                <w:highlight w:val="white"/>
              </w:rPr>
              <w:t>Desirable</w:t>
            </w:r>
          </w:p>
        </w:tc>
      </w:tr>
      <w:tr w:rsidR="00654205" w:rsidRPr="003020A7" w14:paraId="3FB2CB8D" w14:textId="77777777" w:rsidTr="4C2F3250">
        <w:tc>
          <w:tcPr>
            <w:tcW w:w="1380" w:type="dxa"/>
            <w:shd w:val="clear" w:color="auto" w:fill="auto"/>
            <w:tcMar>
              <w:top w:w="100" w:type="dxa"/>
              <w:left w:w="100" w:type="dxa"/>
              <w:bottom w:w="100" w:type="dxa"/>
              <w:right w:w="100" w:type="dxa"/>
            </w:tcMar>
          </w:tcPr>
          <w:p w14:paraId="08F16DCE" w14:textId="435EB895" w:rsidR="7B85C90D" w:rsidRPr="003020A7" w:rsidRDefault="7B85C90D" w:rsidP="00B11A68">
            <w:pPr>
              <w:rPr>
                <w:highlight w:val="white"/>
              </w:rPr>
            </w:pPr>
            <w:r w:rsidRPr="003020A7">
              <w:rPr>
                <w:highlight w:val="white"/>
              </w:rPr>
              <w:t>Au.app</w:t>
            </w:r>
          </w:p>
        </w:tc>
        <w:tc>
          <w:tcPr>
            <w:tcW w:w="6675" w:type="dxa"/>
            <w:shd w:val="clear" w:color="auto" w:fill="auto"/>
            <w:tcMar>
              <w:top w:w="100" w:type="dxa"/>
              <w:left w:w="100" w:type="dxa"/>
              <w:bottom w:w="100" w:type="dxa"/>
              <w:right w:w="100" w:type="dxa"/>
            </w:tcMar>
          </w:tcPr>
          <w:p w14:paraId="03224C92" w14:textId="6CEA43E5" w:rsidR="7B85C90D" w:rsidRPr="003020A7" w:rsidRDefault="6CA51C75" w:rsidP="00B11A68">
            <w:r w:rsidRPr="003020A7">
              <w:t xml:space="preserve">Admin users will be able to change </w:t>
            </w:r>
            <w:r w:rsidR="62626498" w:rsidRPr="003020A7">
              <w:t>and cancel appointments</w:t>
            </w:r>
          </w:p>
        </w:tc>
        <w:tc>
          <w:tcPr>
            <w:tcW w:w="1305" w:type="dxa"/>
            <w:shd w:val="clear" w:color="auto" w:fill="auto"/>
            <w:tcMar>
              <w:top w:w="100" w:type="dxa"/>
              <w:left w:w="100" w:type="dxa"/>
              <w:bottom w:w="100" w:type="dxa"/>
              <w:right w:w="100" w:type="dxa"/>
            </w:tcMar>
          </w:tcPr>
          <w:p w14:paraId="41DCE0C5" w14:textId="21B15CC9" w:rsidR="7B85C90D" w:rsidRPr="003020A7" w:rsidRDefault="7B85C90D" w:rsidP="00B11A68">
            <w:pPr>
              <w:rPr>
                <w:highlight w:val="white"/>
              </w:rPr>
            </w:pPr>
            <w:r w:rsidRPr="003020A7">
              <w:rPr>
                <w:highlight w:val="white"/>
              </w:rPr>
              <w:t>Necessary</w:t>
            </w:r>
          </w:p>
        </w:tc>
      </w:tr>
      <w:tr w:rsidR="6E23DB13" w:rsidRPr="003020A7" w14:paraId="069BBA63" w14:textId="77777777" w:rsidTr="6E23DB13">
        <w:tc>
          <w:tcPr>
            <w:tcW w:w="1380" w:type="dxa"/>
            <w:shd w:val="clear" w:color="auto" w:fill="auto"/>
            <w:tcMar>
              <w:top w:w="100" w:type="dxa"/>
              <w:left w:w="100" w:type="dxa"/>
              <w:bottom w:w="100" w:type="dxa"/>
              <w:right w:w="100" w:type="dxa"/>
            </w:tcMar>
          </w:tcPr>
          <w:p w14:paraId="3AC4B5A1" w14:textId="4DDE84BD" w:rsidR="0333350B" w:rsidRPr="003020A7" w:rsidRDefault="0333350B" w:rsidP="6E23DB13">
            <w:pPr>
              <w:rPr>
                <w:highlight w:val="white"/>
              </w:rPr>
            </w:pPr>
            <w:r w:rsidRPr="003020A7">
              <w:rPr>
                <w:highlight w:val="white"/>
              </w:rPr>
              <w:t>Au.dates</w:t>
            </w:r>
          </w:p>
        </w:tc>
        <w:tc>
          <w:tcPr>
            <w:tcW w:w="6675" w:type="dxa"/>
            <w:shd w:val="clear" w:color="auto" w:fill="auto"/>
            <w:tcMar>
              <w:top w:w="100" w:type="dxa"/>
              <w:left w:w="100" w:type="dxa"/>
              <w:bottom w:w="100" w:type="dxa"/>
              <w:right w:w="100" w:type="dxa"/>
            </w:tcMar>
          </w:tcPr>
          <w:p w14:paraId="07F184B8" w14:textId="594197D4" w:rsidR="6448B047" w:rsidRPr="003020A7" w:rsidRDefault="6448B047" w:rsidP="6E23DB13">
            <w:r w:rsidRPr="003020A7">
              <w:t>Admin users will be able to make and change available dates.</w:t>
            </w:r>
          </w:p>
        </w:tc>
        <w:tc>
          <w:tcPr>
            <w:tcW w:w="1305" w:type="dxa"/>
            <w:shd w:val="clear" w:color="auto" w:fill="auto"/>
            <w:tcMar>
              <w:top w:w="100" w:type="dxa"/>
              <w:left w:w="100" w:type="dxa"/>
              <w:bottom w:w="100" w:type="dxa"/>
              <w:right w:w="100" w:type="dxa"/>
            </w:tcMar>
          </w:tcPr>
          <w:p w14:paraId="61F46D5A" w14:textId="39E4716D" w:rsidR="0333350B" w:rsidRPr="003020A7" w:rsidRDefault="0333350B" w:rsidP="6E23DB13">
            <w:pPr>
              <w:rPr>
                <w:highlight w:val="white"/>
              </w:rPr>
            </w:pPr>
            <w:r w:rsidRPr="003020A7">
              <w:rPr>
                <w:highlight w:val="white"/>
              </w:rPr>
              <w:t>Necessary</w:t>
            </w:r>
          </w:p>
        </w:tc>
      </w:tr>
      <w:tr w:rsidR="6E23DB13" w:rsidRPr="003020A7" w14:paraId="5FB14274" w14:textId="77777777" w:rsidTr="6E23DB13">
        <w:tc>
          <w:tcPr>
            <w:tcW w:w="1380" w:type="dxa"/>
            <w:shd w:val="clear" w:color="auto" w:fill="auto"/>
            <w:tcMar>
              <w:top w:w="100" w:type="dxa"/>
              <w:left w:w="100" w:type="dxa"/>
              <w:bottom w:w="100" w:type="dxa"/>
              <w:right w:w="100" w:type="dxa"/>
            </w:tcMar>
          </w:tcPr>
          <w:p w14:paraId="34D6E603" w14:textId="671D7703" w:rsidR="423FDD45" w:rsidRPr="003020A7" w:rsidRDefault="423FDD45" w:rsidP="6E23DB13">
            <w:pPr>
              <w:rPr>
                <w:highlight w:val="white"/>
              </w:rPr>
            </w:pPr>
            <w:r w:rsidRPr="003020A7">
              <w:rPr>
                <w:highlight w:val="white"/>
              </w:rPr>
              <w:t>Au.approve</w:t>
            </w:r>
          </w:p>
        </w:tc>
        <w:tc>
          <w:tcPr>
            <w:tcW w:w="6675" w:type="dxa"/>
            <w:shd w:val="clear" w:color="auto" w:fill="auto"/>
            <w:tcMar>
              <w:top w:w="100" w:type="dxa"/>
              <w:left w:w="100" w:type="dxa"/>
              <w:bottom w:w="100" w:type="dxa"/>
              <w:right w:w="100" w:type="dxa"/>
            </w:tcMar>
          </w:tcPr>
          <w:p w14:paraId="328E8C40" w14:textId="19A5FA7D" w:rsidR="6AC90F24" w:rsidRPr="003020A7" w:rsidRDefault="6AC90F24" w:rsidP="6E23DB13">
            <w:r w:rsidRPr="003020A7">
              <w:t>Admin users will have access to the queue and will be able to approve submissions and appointments</w:t>
            </w:r>
          </w:p>
        </w:tc>
        <w:tc>
          <w:tcPr>
            <w:tcW w:w="1305" w:type="dxa"/>
            <w:shd w:val="clear" w:color="auto" w:fill="auto"/>
            <w:tcMar>
              <w:top w:w="100" w:type="dxa"/>
              <w:left w:w="100" w:type="dxa"/>
              <w:bottom w:w="100" w:type="dxa"/>
              <w:right w:w="100" w:type="dxa"/>
            </w:tcMar>
          </w:tcPr>
          <w:p w14:paraId="444F0D61" w14:textId="2406C2DF" w:rsidR="423FDD45" w:rsidRPr="003020A7" w:rsidRDefault="423FDD45" w:rsidP="6E23DB13">
            <w:pPr>
              <w:rPr>
                <w:highlight w:val="white"/>
              </w:rPr>
            </w:pPr>
            <w:r w:rsidRPr="003020A7">
              <w:rPr>
                <w:highlight w:val="white"/>
              </w:rPr>
              <w:t>Necessary</w:t>
            </w:r>
          </w:p>
        </w:tc>
      </w:tr>
      <w:tr w:rsidR="00926A59" w:rsidRPr="003020A7" w14:paraId="7294197C" w14:textId="77777777" w:rsidTr="4C2F3250">
        <w:tc>
          <w:tcPr>
            <w:tcW w:w="1380" w:type="dxa"/>
            <w:shd w:val="clear" w:color="auto" w:fill="auto"/>
            <w:tcMar>
              <w:top w:w="100" w:type="dxa"/>
              <w:left w:w="100" w:type="dxa"/>
              <w:bottom w:w="100" w:type="dxa"/>
              <w:right w:w="100" w:type="dxa"/>
            </w:tcMar>
          </w:tcPr>
          <w:p w14:paraId="1B4140E1" w14:textId="237F7317" w:rsidR="00926A59" w:rsidRPr="003020A7" w:rsidRDefault="00926A59" w:rsidP="00B11A68">
            <w:pPr>
              <w:rPr>
                <w:highlight w:val="white"/>
              </w:rPr>
            </w:pPr>
            <w:commentRangeStart w:id="14"/>
            <w:r w:rsidRPr="003020A7">
              <w:rPr>
                <w:highlight w:val="white"/>
              </w:rPr>
              <w:t>Au.</w:t>
            </w:r>
            <w:r w:rsidR="00D76F2B" w:rsidRPr="003020A7">
              <w:rPr>
                <w:highlight w:val="white"/>
              </w:rPr>
              <w:t>admin</w:t>
            </w:r>
          </w:p>
        </w:tc>
        <w:tc>
          <w:tcPr>
            <w:tcW w:w="6675" w:type="dxa"/>
            <w:shd w:val="clear" w:color="auto" w:fill="auto"/>
            <w:tcMar>
              <w:top w:w="100" w:type="dxa"/>
              <w:left w:w="100" w:type="dxa"/>
              <w:bottom w:w="100" w:type="dxa"/>
              <w:right w:w="100" w:type="dxa"/>
            </w:tcMar>
          </w:tcPr>
          <w:p w14:paraId="3162BD6C" w14:textId="1832950E" w:rsidR="00926A59" w:rsidRPr="003020A7" w:rsidRDefault="00D76F2B" w:rsidP="00B11A68">
            <w:r w:rsidRPr="003020A7">
              <w:t>Admin users will be able to create</w:t>
            </w:r>
            <w:r w:rsidR="00507F71">
              <w:t xml:space="preserve"> the</w:t>
            </w:r>
            <w:r w:rsidRPr="003020A7">
              <w:t xml:space="preserve"> </w:t>
            </w:r>
            <w:r w:rsidR="00507F71">
              <w:t>general</w:t>
            </w:r>
            <w:r w:rsidRPr="003020A7">
              <w:t xml:space="preserve"> class</w:t>
            </w:r>
            <w:r w:rsidR="00941DB0" w:rsidRPr="003020A7">
              <w:t xml:space="preserve"> users</w:t>
            </w:r>
          </w:p>
        </w:tc>
        <w:tc>
          <w:tcPr>
            <w:tcW w:w="1305" w:type="dxa"/>
            <w:shd w:val="clear" w:color="auto" w:fill="auto"/>
            <w:tcMar>
              <w:top w:w="100" w:type="dxa"/>
              <w:left w:w="100" w:type="dxa"/>
              <w:bottom w:w="100" w:type="dxa"/>
              <w:right w:w="100" w:type="dxa"/>
            </w:tcMar>
          </w:tcPr>
          <w:p w14:paraId="3409AF3A" w14:textId="0FD1814A" w:rsidR="00926A59" w:rsidRPr="003020A7" w:rsidRDefault="00941DB0" w:rsidP="00B11A68">
            <w:pPr>
              <w:rPr>
                <w:highlight w:val="white"/>
              </w:rPr>
            </w:pPr>
            <w:r w:rsidRPr="003020A7">
              <w:rPr>
                <w:highlight w:val="white"/>
              </w:rPr>
              <w:t>Highly Desirable</w:t>
            </w:r>
            <w:commentRangeEnd w:id="14"/>
            <w:r w:rsidRPr="003020A7">
              <w:commentReference w:id="14"/>
            </w:r>
          </w:p>
        </w:tc>
      </w:tr>
      <w:tr w:rsidR="00654205" w:rsidRPr="003020A7" w14:paraId="687AE23C" w14:textId="77777777" w:rsidTr="4C2F3250">
        <w:trPr>
          <w:trHeight w:val="283"/>
        </w:trPr>
        <w:tc>
          <w:tcPr>
            <w:tcW w:w="1380" w:type="dxa"/>
            <w:shd w:val="clear" w:color="auto" w:fill="auto"/>
            <w:tcMar>
              <w:top w:w="100" w:type="dxa"/>
              <w:left w:w="100" w:type="dxa"/>
              <w:bottom w:w="100" w:type="dxa"/>
              <w:right w:w="100" w:type="dxa"/>
            </w:tcMar>
          </w:tcPr>
          <w:p w14:paraId="57B9D88A" w14:textId="60A033FD" w:rsidR="7B85C90D" w:rsidRPr="003020A7" w:rsidRDefault="7B85C90D" w:rsidP="00B11A68">
            <w:pPr>
              <w:rPr>
                <w:highlight w:val="white"/>
              </w:rPr>
            </w:pPr>
            <w:r w:rsidRPr="003020A7">
              <w:rPr>
                <w:highlight w:val="white"/>
              </w:rPr>
              <w:t>Su.forms</w:t>
            </w:r>
          </w:p>
        </w:tc>
        <w:tc>
          <w:tcPr>
            <w:tcW w:w="6675" w:type="dxa"/>
            <w:shd w:val="clear" w:color="auto" w:fill="auto"/>
            <w:tcMar>
              <w:top w:w="100" w:type="dxa"/>
              <w:left w:w="100" w:type="dxa"/>
              <w:bottom w:w="100" w:type="dxa"/>
              <w:right w:w="100" w:type="dxa"/>
            </w:tcMar>
          </w:tcPr>
          <w:p w14:paraId="1D400E12" w14:textId="6E18266C" w:rsidR="7B85C90D" w:rsidRPr="003020A7" w:rsidRDefault="007713AF" w:rsidP="00B11A68">
            <w:r>
              <w:t>Admin</w:t>
            </w:r>
            <w:r w:rsidR="6CA51C75" w:rsidRPr="003020A7">
              <w:t xml:space="preserve"> user will be able to retrieve submitted PCR test forms</w:t>
            </w:r>
          </w:p>
        </w:tc>
        <w:tc>
          <w:tcPr>
            <w:tcW w:w="1305" w:type="dxa"/>
            <w:shd w:val="clear" w:color="auto" w:fill="auto"/>
            <w:tcMar>
              <w:top w:w="100" w:type="dxa"/>
              <w:left w:w="100" w:type="dxa"/>
              <w:bottom w:w="100" w:type="dxa"/>
              <w:right w:w="100" w:type="dxa"/>
            </w:tcMar>
          </w:tcPr>
          <w:p w14:paraId="70D95D62" w14:textId="2E3D6647" w:rsidR="7B85C90D" w:rsidRPr="003020A7" w:rsidRDefault="7B85C90D" w:rsidP="00B11A68">
            <w:pPr>
              <w:rPr>
                <w:highlight w:val="white"/>
              </w:rPr>
            </w:pPr>
            <w:r w:rsidRPr="003020A7">
              <w:rPr>
                <w:highlight w:val="white"/>
              </w:rPr>
              <w:t>Necessary</w:t>
            </w:r>
          </w:p>
        </w:tc>
      </w:tr>
      <w:tr w:rsidR="6E23DB13" w:rsidRPr="003020A7" w14:paraId="615CD171" w14:textId="77777777" w:rsidTr="6E23DB13">
        <w:trPr>
          <w:trHeight w:val="283"/>
        </w:trPr>
        <w:tc>
          <w:tcPr>
            <w:tcW w:w="1380" w:type="dxa"/>
            <w:shd w:val="clear" w:color="auto" w:fill="auto"/>
            <w:tcMar>
              <w:top w:w="100" w:type="dxa"/>
              <w:left w:w="100" w:type="dxa"/>
              <w:bottom w:w="100" w:type="dxa"/>
              <w:right w:w="100" w:type="dxa"/>
            </w:tcMar>
          </w:tcPr>
          <w:p w14:paraId="20BB28C5" w14:textId="1DD845F2" w:rsidR="23075DF2" w:rsidRPr="003020A7" w:rsidRDefault="23075DF2" w:rsidP="6E23DB13">
            <w:pPr>
              <w:rPr>
                <w:highlight w:val="white"/>
              </w:rPr>
            </w:pPr>
            <w:r w:rsidRPr="003020A7">
              <w:rPr>
                <w:highlight w:val="white"/>
              </w:rPr>
              <w:lastRenderedPageBreak/>
              <w:t>Su.approve</w:t>
            </w:r>
          </w:p>
        </w:tc>
        <w:tc>
          <w:tcPr>
            <w:tcW w:w="6675" w:type="dxa"/>
            <w:shd w:val="clear" w:color="auto" w:fill="auto"/>
            <w:tcMar>
              <w:top w:w="100" w:type="dxa"/>
              <w:left w:w="100" w:type="dxa"/>
              <w:bottom w:w="100" w:type="dxa"/>
              <w:right w:w="100" w:type="dxa"/>
            </w:tcMar>
          </w:tcPr>
          <w:p w14:paraId="0F2EA4B0" w14:textId="1657BCA0" w:rsidR="2268FD8A" w:rsidRPr="003020A7" w:rsidRDefault="007713AF" w:rsidP="6E23DB13">
            <w:r>
              <w:t>Admin</w:t>
            </w:r>
            <w:r w:rsidR="2268FD8A" w:rsidRPr="003020A7">
              <w:t xml:space="preserve"> users will have access to the queue and will be able to approve submissions and appointments</w:t>
            </w:r>
          </w:p>
        </w:tc>
        <w:tc>
          <w:tcPr>
            <w:tcW w:w="1305" w:type="dxa"/>
            <w:shd w:val="clear" w:color="auto" w:fill="auto"/>
            <w:tcMar>
              <w:top w:w="100" w:type="dxa"/>
              <w:left w:w="100" w:type="dxa"/>
              <w:bottom w:w="100" w:type="dxa"/>
              <w:right w:w="100" w:type="dxa"/>
            </w:tcMar>
          </w:tcPr>
          <w:p w14:paraId="3DB87EAF" w14:textId="0FEAC367" w:rsidR="2268FD8A" w:rsidRPr="003020A7" w:rsidRDefault="2268FD8A" w:rsidP="6E23DB13">
            <w:pPr>
              <w:rPr>
                <w:highlight w:val="white"/>
              </w:rPr>
            </w:pPr>
            <w:r w:rsidRPr="003020A7">
              <w:rPr>
                <w:highlight w:val="white"/>
              </w:rPr>
              <w:t>Necessary</w:t>
            </w:r>
          </w:p>
        </w:tc>
      </w:tr>
    </w:tbl>
    <w:p w14:paraId="2B02DF17" w14:textId="216B2D83" w:rsidR="004B6AB6" w:rsidRPr="003020A7" w:rsidRDefault="004B6AB6">
      <w:pPr>
        <w:rPr>
          <w:highlight w:val="white"/>
        </w:rPr>
      </w:pPr>
    </w:p>
    <w:p w14:paraId="000000DA" w14:textId="7C0F7706" w:rsidR="00654205" w:rsidRPr="003020A7" w:rsidRDefault="15032EE4" w:rsidP="001264AF">
      <w:pPr>
        <w:pStyle w:val="Heading3"/>
        <w:rPr>
          <w:highlight w:val="white"/>
        </w:rPr>
      </w:pPr>
      <w:r w:rsidRPr="003020A7">
        <w:rPr>
          <w:highlight w:val="white"/>
        </w:rPr>
        <w:t>N</w:t>
      </w:r>
      <w:r w:rsidR="3AA18B45" w:rsidRPr="003020A7">
        <w:rPr>
          <w:highlight w:val="white"/>
        </w:rPr>
        <w:t>on-functional requirements</w:t>
      </w:r>
    </w:p>
    <w:tbl>
      <w:tblPr>
        <w:tblW w:w="9734"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Layout w:type="fixed"/>
        <w:tblCellMar>
          <w:top w:w="100" w:type="dxa"/>
          <w:left w:w="100" w:type="dxa"/>
          <w:bottom w:w="100" w:type="dxa"/>
          <w:right w:w="100" w:type="dxa"/>
        </w:tblCellMar>
        <w:tblLook w:val="0600" w:firstRow="0" w:lastRow="0" w:firstColumn="0" w:lastColumn="0" w:noHBand="1" w:noVBand="1"/>
      </w:tblPr>
      <w:tblGrid>
        <w:gridCol w:w="1404"/>
        <w:gridCol w:w="6973"/>
        <w:gridCol w:w="1357"/>
      </w:tblGrid>
      <w:tr w:rsidR="00654205" w:rsidRPr="003020A7" w14:paraId="6FFE2326" w14:textId="77777777" w:rsidTr="009E0DA9">
        <w:trPr>
          <w:trHeight w:val="272"/>
        </w:trPr>
        <w:tc>
          <w:tcPr>
            <w:tcW w:w="1404" w:type="dxa"/>
            <w:shd w:val="clear" w:color="auto" w:fill="auto"/>
            <w:tcMar>
              <w:top w:w="100" w:type="dxa"/>
              <w:left w:w="100" w:type="dxa"/>
              <w:bottom w:w="100" w:type="dxa"/>
              <w:right w:w="100" w:type="dxa"/>
            </w:tcMar>
          </w:tcPr>
          <w:p w14:paraId="000000DB" w14:textId="77777777" w:rsidR="00654205" w:rsidRPr="003020A7" w:rsidRDefault="00307AF9">
            <w:pPr>
              <w:widowControl w:val="0"/>
              <w:spacing w:line="240" w:lineRule="auto"/>
              <w:rPr>
                <w:highlight w:val="white"/>
              </w:rPr>
            </w:pPr>
            <w:r w:rsidRPr="003020A7">
              <w:rPr>
                <w:highlight w:val="white"/>
              </w:rPr>
              <w:t>Label</w:t>
            </w:r>
          </w:p>
        </w:tc>
        <w:tc>
          <w:tcPr>
            <w:tcW w:w="6973" w:type="dxa"/>
            <w:shd w:val="clear" w:color="auto" w:fill="auto"/>
            <w:tcMar>
              <w:top w:w="100" w:type="dxa"/>
              <w:left w:w="100" w:type="dxa"/>
              <w:bottom w:w="100" w:type="dxa"/>
              <w:right w:w="100" w:type="dxa"/>
            </w:tcMar>
          </w:tcPr>
          <w:p w14:paraId="000000DC" w14:textId="77777777" w:rsidR="00654205" w:rsidRPr="003020A7" w:rsidRDefault="00307AF9">
            <w:pPr>
              <w:widowControl w:val="0"/>
              <w:spacing w:line="240" w:lineRule="auto"/>
              <w:rPr>
                <w:highlight w:val="white"/>
              </w:rPr>
            </w:pPr>
            <w:r w:rsidRPr="003020A7">
              <w:rPr>
                <w:highlight w:val="white"/>
              </w:rPr>
              <w:t>Requirement</w:t>
            </w:r>
          </w:p>
        </w:tc>
        <w:tc>
          <w:tcPr>
            <w:tcW w:w="1357" w:type="dxa"/>
            <w:shd w:val="clear" w:color="auto" w:fill="auto"/>
            <w:tcMar>
              <w:top w:w="100" w:type="dxa"/>
              <w:left w:w="100" w:type="dxa"/>
              <w:bottom w:w="100" w:type="dxa"/>
              <w:right w:w="100" w:type="dxa"/>
            </w:tcMar>
          </w:tcPr>
          <w:p w14:paraId="000000DD" w14:textId="77777777" w:rsidR="00654205" w:rsidRPr="003020A7" w:rsidRDefault="00307AF9">
            <w:pPr>
              <w:widowControl w:val="0"/>
              <w:spacing w:line="240" w:lineRule="auto"/>
              <w:rPr>
                <w:highlight w:val="white"/>
              </w:rPr>
            </w:pPr>
            <w:r w:rsidRPr="003020A7">
              <w:rPr>
                <w:highlight w:val="white"/>
              </w:rPr>
              <w:t>Priority</w:t>
            </w:r>
          </w:p>
        </w:tc>
      </w:tr>
      <w:tr w:rsidR="00654205" w:rsidRPr="003020A7" w14:paraId="56B94FA9" w14:textId="77777777" w:rsidTr="009E0DA9">
        <w:trPr>
          <w:trHeight w:val="1107"/>
        </w:trPr>
        <w:tc>
          <w:tcPr>
            <w:tcW w:w="1404" w:type="dxa"/>
            <w:shd w:val="clear" w:color="auto" w:fill="auto"/>
            <w:tcMar>
              <w:top w:w="100" w:type="dxa"/>
              <w:left w:w="100" w:type="dxa"/>
              <w:bottom w:w="100" w:type="dxa"/>
              <w:right w:w="100" w:type="dxa"/>
            </w:tcMar>
          </w:tcPr>
          <w:p w14:paraId="000000DE" w14:textId="27FF2357" w:rsidR="00654205" w:rsidRPr="003020A7" w:rsidRDefault="454C16E2">
            <w:pPr>
              <w:rPr>
                <w:highlight w:val="white"/>
              </w:rPr>
            </w:pPr>
            <w:r w:rsidRPr="003020A7">
              <w:rPr>
                <w:highlight w:val="white"/>
              </w:rPr>
              <w:t>Au.info</w:t>
            </w:r>
          </w:p>
        </w:tc>
        <w:tc>
          <w:tcPr>
            <w:tcW w:w="6973" w:type="dxa"/>
            <w:shd w:val="clear" w:color="auto" w:fill="auto"/>
            <w:tcMar>
              <w:top w:w="100" w:type="dxa"/>
              <w:left w:w="100" w:type="dxa"/>
              <w:bottom w:w="100" w:type="dxa"/>
              <w:right w:w="100" w:type="dxa"/>
            </w:tcMar>
          </w:tcPr>
          <w:p w14:paraId="000000DF" w14:textId="2FE92AC5" w:rsidR="00654205" w:rsidRPr="003020A7" w:rsidRDefault="4023A713">
            <w:pPr>
              <w:rPr>
                <w:highlight w:val="white"/>
              </w:rPr>
            </w:pPr>
            <w:r w:rsidRPr="003020A7">
              <w:rPr>
                <w:highlight w:val="white"/>
              </w:rPr>
              <w:t>User information</w:t>
            </w:r>
            <w:r w:rsidR="3E22C05B" w:rsidRPr="003020A7">
              <w:rPr>
                <w:highlight w:val="white"/>
              </w:rPr>
              <w:t xml:space="preserve"> will be </w:t>
            </w:r>
            <w:r w:rsidR="25EAF9ED" w:rsidRPr="003020A7">
              <w:rPr>
                <w:highlight w:val="white"/>
              </w:rPr>
              <w:t>secure and only ac</w:t>
            </w:r>
            <w:r w:rsidR="5743F88D" w:rsidRPr="003020A7">
              <w:rPr>
                <w:highlight w:val="white"/>
              </w:rPr>
              <w:t>cessib</w:t>
            </w:r>
            <w:r w:rsidR="33BF1E50" w:rsidRPr="003020A7">
              <w:rPr>
                <w:highlight w:val="white"/>
              </w:rPr>
              <w:t>le and modifiable by system admins</w:t>
            </w:r>
          </w:p>
        </w:tc>
        <w:tc>
          <w:tcPr>
            <w:tcW w:w="1357" w:type="dxa"/>
            <w:shd w:val="clear" w:color="auto" w:fill="auto"/>
            <w:tcMar>
              <w:top w:w="100" w:type="dxa"/>
              <w:left w:w="100" w:type="dxa"/>
              <w:bottom w:w="100" w:type="dxa"/>
              <w:right w:w="100" w:type="dxa"/>
            </w:tcMar>
          </w:tcPr>
          <w:p w14:paraId="000000E0" w14:textId="247FCB46" w:rsidR="00654205" w:rsidRPr="003020A7" w:rsidRDefault="1047FEEB">
            <w:pPr>
              <w:widowControl w:val="0"/>
              <w:spacing w:line="240" w:lineRule="auto"/>
              <w:rPr>
                <w:highlight w:val="white"/>
              </w:rPr>
            </w:pPr>
            <w:r w:rsidRPr="003020A7">
              <w:rPr>
                <w:highlight w:val="white"/>
              </w:rPr>
              <w:t>Necessary</w:t>
            </w:r>
          </w:p>
        </w:tc>
      </w:tr>
      <w:tr w:rsidR="00654205" w:rsidRPr="003020A7" w14:paraId="672A6659" w14:textId="77777777" w:rsidTr="009E0DA9">
        <w:trPr>
          <w:trHeight w:val="1122"/>
        </w:trPr>
        <w:tc>
          <w:tcPr>
            <w:tcW w:w="1404" w:type="dxa"/>
            <w:shd w:val="clear" w:color="auto" w:fill="auto"/>
            <w:tcMar>
              <w:top w:w="100" w:type="dxa"/>
              <w:left w:w="100" w:type="dxa"/>
              <w:bottom w:w="100" w:type="dxa"/>
              <w:right w:w="100" w:type="dxa"/>
            </w:tcMar>
          </w:tcPr>
          <w:p w14:paraId="000000E1" w14:textId="2E570C03" w:rsidR="00654205" w:rsidRPr="003020A7" w:rsidRDefault="027F1CF8">
            <w:pPr>
              <w:rPr>
                <w:highlight w:val="white"/>
              </w:rPr>
            </w:pPr>
            <w:r w:rsidRPr="003020A7">
              <w:rPr>
                <w:highlight w:val="white"/>
              </w:rPr>
              <w:t>Au.training</w:t>
            </w:r>
          </w:p>
        </w:tc>
        <w:tc>
          <w:tcPr>
            <w:tcW w:w="6973" w:type="dxa"/>
            <w:shd w:val="clear" w:color="auto" w:fill="auto"/>
            <w:tcMar>
              <w:top w:w="100" w:type="dxa"/>
              <w:left w:w="100" w:type="dxa"/>
              <w:bottom w:w="100" w:type="dxa"/>
              <w:right w:w="100" w:type="dxa"/>
            </w:tcMar>
          </w:tcPr>
          <w:p w14:paraId="000000E2" w14:textId="0D6F1D41" w:rsidR="00654205" w:rsidRPr="003020A7" w:rsidRDefault="1CEA8A5D">
            <w:pPr>
              <w:rPr>
                <w:highlight w:val="white"/>
              </w:rPr>
            </w:pPr>
            <w:commentRangeStart w:id="15"/>
            <w:r w:rsidRPr="003020A7">
              <w:rPr>
                <w:highlight w:val="white"/>
              </w:rPr>
              <w:t xml:space="preserve">System admins </w:t>
            </w:r>
            <w:r w:rsidR="71E37415" w:rsidRPr="003020A7">
              <w:rPr>
                <w:highlight w:val="white"/>
              </w:rPr>
              <w:t>will</w:t>
            </w:r>
            <w:r w:rsidRPr="003020A7">
              <w:rPr>
                <w:highlight w:val="white"/>
              </w:rPr>
              <w:t xml:space="preserve"> be able to use all system functions</w:t>
            </w:r>
            <w:r w:rsidR="46246441" w:rsidRPr="003020A7">
              <w:rPr>
                <w:highlight w:val="white"/>
              </w:rPr>
              <w:t xml:space="preserve"> after four hours of training</w:t>
            </w:r>
          </w:p>
        </w:tc>
        <w:tc>
          <w:tcPr>
            <w:tcW w:w="1357" w:type="dxa"/>
            <w:shd w:val="clear" w:color="auto" w:fill="auto"/>
            <w:tcMar>
              <w:top w:w="100" w:type="dxa"/>
              <w:left w:w="100" w:type="dxa"/>
              <w:bottom w:w="100" w:type="dxa"/>
              <w:right w:w="100" w:type="dxa"/>
            </w:tcMar>
          </w:tcPr>
          <w:p w14:paraId="000000E3" w14:textId="0556D13C" w:rsidR="00654205" w:rsidRPr="003020A7" w:rsidRDefault="2D125792" w:rsidP="678126E0">
            <w:pPr>
              <w:spacing w:line="240" w:lineRule="auto"/>
            </w:pPr>
            <w:r w:rsidRPr="003020A7">
              <w:t>Removed</w:t>
            </w:r>
            <w:commentRangeEnd w:id="15"/>
            <w:r w:rsidRPr="003020A7">
              <w:commentReference w:id="15"/>
            </w:r>
          </w:p>
        </w:tc>
      </w:tr>
      <w:tr w:rsidR="00332D0E" w:rsidRPr="003020A7" w14:paraId="0F3C29A7" w14:textId="77777777" w:rsidTr="009E0DA9">
        <w:trPr>
          <w:trHeight w:val="1107"/>
        </w:trPr>
        <w:tc>
          <w:tcPr>
            <w:tcW w:w="1404" w:type="dxa"/>
            <w:shd w:val="clear" w:color="auto" w:fill="auto"/>
            <w:tcMar>
              <w:top w:w="100" w:type="dxa"/>
              <w:left w:w="100" w:type="dxa"/>
              <w:bottom w:w="100" w:type="dxa"/>
              <w:right w:w="100" w:type="dxa"/>
            </w:tcMar>
          </w:tcPr>
          <w:p w14:paraId="6F2C9AB0" w14:textId="6FC32142" w:rsidR="00332D0E" w:rsidRPr="003020A7" w:rsidRDefault="1DBA1E34">
            <w:pPr>
              <w:rPr>
                <w:highlight w:val="white"/>
              </w:rPr>
            </w:pPr>
            <w:r w:rsidRPr="003020A7">
              <w:rPr>
                <w:highlight w:val="white"/>
              </w:rPr>
              <w:t>Sys.</w:t>
            </w:r>
            <w:r w:rsidR="56B5C5A7" w:rsidRPr="003020A7">
              <w:rPr>
                <w:highlight w:val="white"/>
              </w:rPr>
              <w:t>centers</w:t>
            </w:r>
          </w:p>
        </w:tc>
        <w:tc>
          <w:tcPr>
            <w:tcW w:w="6973" w:type="dxa"/>
            <w:shd w:val="clear" w:color="auto" w:fill="auto"/>
            <w:tcMar>
              <w:top w:w="100" w:type="dxa"/>
              <w:left w:w="100" w:type="dxa"/>
              <w:bottom w:w="100" w:type="dxa"/>
              <w:right w:w="100" w:type="dxa"/>
            </w:tcMar>
          </w:tcPr>
          <w:p w14:paraId="1D3746D4" w14:textId="0F486492" w:rsidR="00332D0E" w:rsidRPr="003020A7" w:rsidRDefault="6DD2730A" w:rsidP="678126E0">
            <w:r w:rsidRPr="003020A7">
              <w:t>General users will be able to make appointments at all centers which provide PCR tests</w:t>
            </w:r>
          </w:p>
        </w:tc>
        <w:tc>
          <w:tcPr>
            <w:tcW w:w="1357" w:type="dxa"/>
            <w:shd w:val="clear" w:color="auto" w:fill="auto"/>
            <w:tcMar>
              <w:top w:w="100" w:type="dxa"/>
              <w:left w:w="100" w:type="dxa"/>
              <w:bottom w:w="100" w:type="dxa"/>
              <w:right w:w="100" w:type="dxa"/>
            </w:tcMar>
          </w:tcPr>
          <w:p w14:paraId="6CA4F447" w14:textId="0F592F20" w:rsidR="00332D0E" w:rsidRPr="003020A7" w:rsidRDefault="59C5FF5A" w:rsidP="3A58A4AF">
            <w:pPr>
              <w:spacing w:line="240" w:lineRule="auto"/>
            </w:pPr>
            <w:r w:rsidRPr="003020A7">
              <w:rPr>
                <w:highlight w:val="white"/>
              </w:rPr>
              <w:t>Desirable</w:t>
            </w:r>
          </w:p>
        </w:tc>
      </w:tr>
      <w:tr w:rsidR="00F157E4" w:rsidRPr="003020A7" w14:paraId="237E1CA5" w14:textId="77777777" w:rsidTr="009E0DA9">
        <w:trPr>
          <w:trHeight w:val="1107"/>
        </w:trPr>
        <w:tc>
          <w:tcPr>
            <w:tcW w:w="1404" w:type="dxa"/>
            <w:shd w:val="clear" w:color="auto" w:fill="auto"/>
            <w:tcMar>
              <w:top w:w="100" w:type="dxa"/>
              <w:left w:w="100" w:type="dxa"/>
              <w:bottom w:w="100" w:type="dxa"/>
              <w:right w:w="100" w:type="dxa"/>
            </w:tcMar>
          </w:tcPr>
          <w:p w14:paraId="1B88E3C4" w14:textId="7C547391" w:rsidR="00F157E4" w:rsidRPr="003020A7" w:rsidRDefault="2D023B3B">
            <w:pPr>
              <w:rPr>
                <w:highlight w:val="white"/>
              </w:rPr>
            </w:pPr>
            <w:r w:rsidRPr="003020A7">
              <w:rPr>
                <w:highlight w:val="white"/>
              </w:rPr>
              <w:t>Sys.mobile</w:t>
            </w:r>
          </w:p>
        </w:tc>
        <w:tc>
          <w:tcPr>
            <w:tcW w:w="6973" w:type="dxa"/>
            <w:shd w:val="clear" w:color="auto" w:fill="auto"/>
            <w:tcMar>
              <w:top w:w="100" w:type="dxa"/>
              <w:left w:w="100" w:type="dxa"/>
              <w:bottom w:w="100" w:type="dxa"/>
              <w:right w:w="100" w:type="dxa"/>
            </w:tcMar>
          </w:tcPr>
          <w:p w14:paraId="6D9689AD" w14:textId="1A52BDF6" w:rsidR="00F157E4" w:rsidRPr="003020A7" w:rsidRDefault="435B7F93" w:rsidP="678126E0">
            <w:r w:rsidRPr="003020A7">
              <w:t xml:space="preserve">The </w:t>
            </w:r>
            <w:r w:rsidR="060CCF7F" w:rsidRPr="003020A7">
              <w:t>web application will</w:t>
            </w:r>
            <w:r w:rsidR="4F639BAE" w:rsidRPr="003020A7">
              <w:t xml:space="preserve"> have a mobile format for </w:t>
            </w:r>
            <w:r w:rsidR="2A5E1FC1" w:rsidRPr="003020A7">
              <w:t>use on mobile browsers</w:t>
            </w:r>
          </w:p>
        </w:tc>
        <w:tc>
          <w:tcPr>
            <w:tcW w:w="1357" w:type="dxa"/>
            <w:shd w:val="clear" w:color="auto" w:fill="auto"/>
            <w:tcMar>
              <w:top w:w="100" w:type="dxa"/>
              <w:left w:w="100" w:type="dxa"/>
              <w:bottom w:w="100" w:type="dxa"/>
              <w:right w:w="100" w:type="dxa"/>
            </w:tcMar>
          </w:tcPr>
          <w:p w14:paraId="432CA9E2" w14:textId="2AEE1CB7" w:rsidR="00F157E4" w:rsidRPr="003020A7" w:rsidRDefault="79A9DEAD" w:rsidP="3A58A4AF">
            <w:pPr>
              <w:spacing w:line="240" w:lineRule="auto"/>
            </w:pPr>
            <w:r w:rsidRPr="003020A7">
              <w:rPr>
                <w:highlight w:val="white"/>
              </w:rPr>
              <w:t>Desirable</w:t>
            </w:r>
          </w:p>
        </w:tc>
      </w:tr>
      <w:tr w:rsidR="00CB0C73" w:rsidRPr="003020A7" w14:paraId="5F6891DE" w14:textId="77777777" w:rsidTr="009E0DA9">
        <w:trPr>
          <w:trHeight w:val="1107"/>
        </w:trPr>
        <w:tc>
          <w:tcPr>
            <w:tcW w:w="1404" w:type="dxa"/>
            <w:shd w:val="clear" w:color="auto" w:fill="auto"/>
            <w:tcMar>
              <w:top w:w="100" w:type="dxa"/>
              <w:left w:w="100" w:type="dxa"/>
              <w:bottom w:w="100" w:type="dxa"/>
              <w:right w:w="100" w:type="dxa"/>
            </w:tcMar>
          </w:tcPr>
          <w:p w14:paraId="24CDF2D2" w14:textId="45AC93AA" w:rsidR="00CB0C73" w:rsidRPr="003020A7" w:rsidRDefault="00396CC0">
            <w:pPr>
              <w:rPr>
                <w:highlight w:val="white"/>
              </w:rPr>
            </w:pPr>
            <w:r>
              <w:rPr>
                <w:highlight w:val="white"/>
              </w:rPr>
              <w:t>Sys.classes</w:t>
            </w:r>
          </w:p>
        </w:tc>
        <w:tc>
          <w:tcPr>
            <w:tcW w:w="6973" w:type="dxa"/>
            <w:shd w:val="clear" w:color="auto" w:fill="auto"/>
            <w:tcMar>
              <w:top w:w="100" w:type="dxa"/>
              <w:left w:w="100" w:type="dxa"/>
              <w:bottom w:w="100" w:type="dxa"/>
              <w:right w:w="100" w:type="dxa"/>
            </w:tcMar>
          </w:tcPr>
          <w:p w14:paraId="0BE92CFF" w14:textId="7CACA9F7" w:rsidR="00CB0C73" w:rsidRPr="003020A7" w:rsidRDefault="00BF2375" w:rsidP="678126E0">
            <w:r w:rsidRPr="003020A7">
              <w:t>The system will have three user classes: ‘admin user’, ‘staff user’ and ‘</w:t>
            </w:r>
            <w:commentRangeStart w:id="16"/>
            <w:r w:rsidRPr="003020A7">
              <w:t>general</w:t>
            </w:r>
            <w:commentRangeEnd w:id="16"/>
            <w:r w:rsidRPr="003020A7">
              <w:rPr>
                <w:rStyle w:val="CommentReference"/>
                <w:sz w:val="24"/>
                <w:szCs w:val="24"/>
              </w:rPr>
              <w:commentReference w:id="16"/>
            </w:r>
            <w:r w:rsidRPr="003020A7">
              <w:t xml:space="preserve"> user’</w:t>
            </w:r>
          </w:p>
        </w:tc>
        <w:tc>
          <w:tcPr>
            <w:tcW w:w="1357" w:type="dxa"/>
            <w:shd w:val="clear" w:color="auto" w:fill="auto"/>
            <w:tcMar>
              <w:top w:w="100" w:type="dxa"/>
              <w:left w:w="100" w:type="dxa"/>
              <w:bottom w:w="100" w:type="dxa"/>
              <w:right w:w="100" w:type="dxa"/>
            </w:tcMar>
          </w:tcPr>
          <w:p w14:paraId="0B6FE9CA" w14:textId="00F595DC" w:rsidR="00CB0C73" w:rsidRPr="003020A7" w:rsidRDefault="00BF2375" w:rsidP="3A58A4AF">
            <w:pPr>
              <w:spacing w:line="240" w:lineRule="auto"/>
              <w:rPr>
                <w:highlight w:val="white"/>
              </w:rPr>
            </w:pPr>
            <w:r>
              <w:rPr>
                <w:highlight w:val="white"/>
              </w:rPr>
              <w:t>Modified</w:t>
            </w:r>
            <w:r w:rsidR="00F857AF">
              <w:rPr>
                <w:highlight w:val="white"/>
              </w:rPr>
              <w:t xml:space="preserve"> (Scope Reduction)</w:t>
            </w:r>
          </w:p>
        </w:tc>
      </w:tr>
      <w:tr w:rsidR="00170B4A" w:rsidRPr="003020A7" w14:paraId="42AD9C65" w14:textId="77777777" w:rsidTr="009E0DA9">
        <w:trPr>
          <w:trHeight w:val="1122"/>
        </w:trPr>
        <w:tc>
          <w:tcPr>
            <w:tcW w:w="1404" w:type="dxa"/>
            <w:shd w:val="clear" w:color="auto" w:fill="auto"/>
            <w:tcMar>
              <w:top w:w="100" w:type="dxa"/>
              <w:left w:w="100" w:type="dxa"/>
              <w:bottom w:w="100" w:type="dxa"/>
              <w:right w:w="100" w:type="dxa"/>
            </w:tcMar>
          </w:tcPr>
          <w:p w14:paraId="18AE5D4F" w14:textId="59AFD368" w:rsidR="00170B4A" w:rsidRDefault="00CA6F64">
            <w:pPr>
              <w:rPr>
                <w:highlight w:val="white"/>
              </w:rPr>
            </w:pPr>
            <w:r>
              <w:rPr>
                <w:highlight w:val="white"/>
              </w:rPr>
              <w:t>Sys.app</w:t>
            </w:r>
          </w:p>
        </w:tc>
        <w:tc>
          <w:tcPr>
            <w:tcW w:w="6973" w:type="dxa"/>
            <w:shd w:val="clear" w:color="auto" w:fill="auto"/>
            <w:tcMar>
              <w:top w:w="100" w:type="dxa"/>
              <w:left w:w="100" w:type="dxa"/>
              <w:bottom w:w="100" w:type="dxa"/>
              <w:right w:w="100" w:type="dxa"/>
            </w:tcMar>
          </w:tcPr>
          <w:p w14:paraId="743E5CB0" w14:textId="60513A78" w:rsidR="00170B4A" w:rsidRPr="003020A7" w:rsidRDefault="00F857AF" w:rsidP="678126E0">
            <w:r w:rsidRPr="003020A7">
              <w:t>The system will have a log of all appointments for admin and staff viewing</w:t>
            </w:r>
          </w:p>
        </w:tc>
        <w:tc>
          <w:tcPr>
            <w:tcW w:w="1357" w:type="dxa"/>
            <w:shd w:val="clear" w:color="auto" w:fill="auto"/>
            <w:tcMar>
              <w:top w:w="100" w:type="dxa"/>
              <w:left w:w="100" w:type="dxa"/>
              <w:bottom w:w="100" w:type="dxa"/>
              <w:right w:w="100" w:type="dxa"/>
            </w:tcMar>
          </w:tcPr>
          <w:p w14:paraId="1776C699" w14:textId="7256E570" w:rsidR="00170B4A" w:rsidRDefault="00F857AF" w:rsidP="3A58A4AF">
            <w:pPr>
              <w:spacing w:line="240" w:lineRule="auto"/>
              <w:rPr>
                <w:highlight w:val="white"/>
              </w:rPr>
            </w:pPr>
            <w:r>
              <w:rPr>
                <w:highlight w:val="white"/>
              </w:rPr>
              <w:t>Modified (Scope Reduction)</w:t>
            </w:r>
          </w:p>
        </w:tc>
      </w:tr>
      <w:tr w:rsidR="00F857AF" w:rsidRPr="003020A7" w14:paraId="4F172026" w14:textId="77777777" w:rsidTr="009E0DA9">
        <w:trPr>
          <w:trHeight w:val="834"/>
        </w:trPr>
        <w:tc>
          <w:tcPr>
            <w:tcW w:w="1404" w:type="dxa"/>
            <w:shd w:val="clear" w:color="auto" w:fill="auto"/>
            <w:tcMar>
              <w:top w:w="100" w:type="dxa"/>
              <w:left w:w="100" w:type="dxa"/>
              <w:bottom w:w="100" w:type="dxa"/>
              <w:right w:w="100" w:type="dxa"/>
            </w:tcMar>
          </w:tcPr>
          <w:p w14:paraId="582D1E60" w14:textId="47226AE8" w:rsidR="00F857AF" w:rsidRDefault="009E0DA9">
            <w:pPr>
              <w:rPr>
                <w:highlight w:val="white"/>
              </w:rPr>
            </w:pPr>
            <w:r>
              <w:rPr>
                <w:highlight w:val="white"/>
              </w:rPr>
              <w:t>Su.forms</w:t>
            </w:r>
          </w:p>
        </w:tc>
        <w:tc>
          <w:tcPr>
            <w:tcW w:w="6973" w:type="dxa"/>
            <w:shd w:val="clear" w:color="auto" w:fill="auto"/>
            <w:tcMar>
              <w:top w:w="100" w:type="dxa"/>
              <w:left w:w="100" w:type="dxa"/>
              <w:bottom w:w="100" w:type="dxa"/>
              <w:right w:w="100" w:type="dxa"/>
            </w:tcMar>
          </w:tcPr>
          <w:p w14:paraId="55F34076" w14:textId="2A2160D4" w:rsidR="00F857AF" w:rsidRPr="003020A7" w:rsidRDefault="009E0DA9" w:rsidP="678126E0">
            <w:r>
              <w:t xml:space="preserve">Staff user will be able to retrieve submitted PCR test forms </w:t>
            </w:r>
          </w:p>
        </w:tc>
        <w:tc>
          <w:tcPr>
            <w:tcW w:w="1357" w:type="dxa"/>
            <w:shd w:val="clear" w:color="auto" w:fill="auto"/>
            <w:tcMar>
              <w:top w:w="100" w:type="dxa"/>
              <w:left w:w="100" w:type="dxa"/>
              <w:bottom w:w="100" w:type="dxa"/>
              <w:right w:w="100" w:type="dxa"/>
            </w:tcMar>
          </w:tcPr>
          <w:p w14:paraId="6FFCC4CF" w14:textId="42B4F6AE" w:rsidR="00F857AF" w:rsidRDefault="00B1615F" w:rsidP="3A58A4AF">
            <w:pPr>
              <w:spacing w:line="240" w:lineRule="auto"/>
              <w:rPr>
                <w:highlight w:val="white"/>
              </w:rPr>
            </w:pPr>
            <w:r>
              <w:rPr>
                <w:highlight w:val="white"/>
              </w:rPr>
              <w:t>Modified</w:t>
            </w:r>
            <w:r w:rsidR="009E0DA9">
              <w:rPr>
                <w:highlight w:val="white"/>
              </w:rPr>
              <w:t xml:space="preserve"> (Scope Reduction)</w:t>
            </w:r>
          </w:p>
        </w:tc>
      </w:tr>
      <w:tr w:rsidR="00B1615F" w:rsidRPr="003020A7" w14:paraId="73C239E1" w14:textId="77777777" w:rsidTr="009E0DA9">
        <w:trPr>
          <w:trHeight w:val="834"/>
        </w:trPr>
        <w:tc>
          <w:tcPr>
            <w:tcW w:w="1404" w:type="dxa"/>
            <w:shd w:val="clear" w:color="auto" w:fill="auto"/>
            <w:tcMar>
              <w:top w:w="100" w:type="dxa"/>
              <w:left w:w="100" w:type="dxa"/>
              <w:bottom w:w="100" w:type="dxa"/>
              <w:right w:w="100" w:type="dxa"/>
            </w:tcMar>
          </w:tcPr>
          <w:p w14:paraId="6D0BDC83" w14:textId="7EB6F728" w:rsidR="00B1615F" w:rsidRDefault="00B1615F">
            <w:pPr>
              <w:rPr>
                <w:highlight w:val="white"/>
              </w:rPr>
            </w:pPr>
            <w:r>
              <w:rPr>
                <w:highlight w:val="white"/>
              </w:rPr>
              <w:lastRenderedPageBreak/>
              <w:t>Su.approve</w:t>
            </w:r>
          </w:p>
        </w:tc>
        <w:tc>
          <w:tcPr>
            <w:tcW w:w="6973" w:type="dxa"/>
            <w:shd w:val="clear" w:color="auto" w:fill="auto"/>
            <w:tcMar>
              <w:top w:w="100" w:type="dxa"/>
              <w:left w:w="100" w:type="dxa"/>
              <w:bottom w:w="100" w:type="dxa"/>
              <w:right w:w="100" w:type="dxa"/>
            </w:tcMar>
          </w:tcPr>
          <w:p w14:paraId="7B1776B6" w14:textId="2E4DEA7B" w:rsidR="00B1615F" w:rsidRDefault="00F056F5" w:rsidP="678126E0">
            <w:r w:rsidRPr="003020A7">
              <w:t>Staff users will have access to the queue and will be able to approve submissions and appointments</w:t>
            </w:r>
          </w:p>
        </w:tc>
        <w:tc>
          <w:tcPr>
            <w:tcW w:w="1357" w:type="dxa"/>
            <w:shd w:val="clear" w:color="auto" w:fill="auto"/>
            <w:tcMar>
              <w:top w:w="100" w:type="dxa"/>
              <w:left w:w="100" w:type="dxa"/>
              <w:bottom w:w="100" w:type="dxa"/>
              <w:right w:w="100" w:type="dxa"/>
            </w:tcMar>
          </w:tcPr>
          <w:p w14:paraId="4E321E53" w14:textId="1BD943BF" w:rsidR="00B1615F" w:rsidRDefault="00F056F5" w:rsidP="3A58A4AF">
            <w:pPr>
              <w:spacing w:line="240" w:lineRule="auto"/>
              <w:rPr>
                <w:highlight w:val="white"/>
              </w:rPr>
            </w:pPr>
            <w:r>
              <w:rPr>
                <w:highlight w:val="white"/>
              </w:rPr>
              <w:t>Modified (Scope Reduction)</w:t>
            </w:r>
          </w:p>
        </w:tc>
      </w:tr>
    </w:tbl>
    <w:p w14:paraId="000000EA" w14:textId="77777777" w:rsidR="00654205" w:rsidRPr="003020A7" w:rsidRDefault="00654205">
      <w:pPr>
        <w:rPr>
          <w:highlight w:val="white"/>
        </w:rPr>
      </w:pPr>
    </w:p>
    <w:p w14:paraId="43B20032" w14:textId="3C226B07" w:rsidR="4414446E" w:rsidRPr="003020A7" w:rsidRDefault="4414446E" w:rsidP="4414446E">
      <w:pPr>
        <w:rPr>
          <w:highlight w:val="white"/>
        </w:rPr>
      </w:pPr>
    </w:p>
    <w:sectPr w:rsidR="4414446E" w:rsidRPr="003020A7">
      <w:pgSz w:w="12240" w:h="15840"/>
      <w:pgMar w:top="1440" w:right="1440" w:bottom="1440" w:left="1440" w:header="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2" w:author="tahj.ramudith" w:date="2021-09-22T10:43:00Z" w:initials="ta">
    <w:p w14:paraId="6970763F" w14:textId="5C265365" w:rsidR="7B85C90D" w:rsidRDefault="7B85C90D">
      <w:r>
        <w:t>Changed from 'end' because it seemed misleading</w:t>
      </w:r>
      <w:r>
        <w:annotationRef/>
      </w:r>
    </w:p>
  </w:comment>
  <w:comment w:id="13" w:author="tahj.ramudith" w:date="2021-09-22T10:44:00Z" w:initials="ta">
    <w:p w14:paraId="39EE53A5" w14:textId="0A9A5ED2" w:rsidR="7B85C90D" w:rsidRDefault="7B85C90D">
      <w:r>
        <w:t>Changed from 'book' because it implied that GUs made their own appointments</w:t>
      </w:r>
      <w:r>
        <w:annotationRef/>
      </w:r>
    </w:p>
  </w:comment>
  <w:comment w:id="14" w:author="Adrian Gookool" w:date="2021-09-29T23:21:00Z" w:initials="AG">
    <w:p w14:paraId="39290811" w14:textId="7CB4F1DA" w:rsidR="00941DB0" w:rsidRDefault="00941DB0">
      <w:r>
        <w:annotationRef/>
      </w:r>
      <w:r>
        <w:t>Added requirement for admin user functionality</w:t>
      </w:r>
    </w:p>
  </w:comment>
  <w:comment w:id="15" w:author="akshay.seedath" w:date="2021-09-22T10:19:00Z" w:initials="ak">
    <w:p w14:paraId="37F47947" w14:textId="317F99F1" w:rsidR="7B85C90D" w:rsidRDefault="7B85C90D">
      <w:r>
        <w:t>Removed: Unverifiable for project since we cannot test with staff</w:t>
      </w:r>
      <w:r>
        <w:annotationRef/>
      </w:r>
    </w:p>
  </w:comment>
  <w:comment w:id="16" w:author="tahj.ramudith" w:date="2021-09-22T10:43:00Z" w:initials="ta">
    <w:p w14:paraId="07016E2E" w14:textId="77777777" w:rsidR="00BF2375" w:rsidRDefault="00BF2375" w:rsidP="00BF2375">
      <w:r>
        <w:t>Changed from 'end' because it seemed misleading</w:t>
      </w:r>
      <w: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970763F" w15:done="0"/>
  <w15:commentEx w15:paraId="39EE53A5" w15:done="0"/>
  <w15:commentEx w15:paraId="39290811" w15:done="0"/>
  <w15:commentEx w15:paraId="37F47947" w15:done="0"/>
  <w15:commentEx w15:paraId="07016E2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17F8F70F" w16cex:dateUtc="2021-09-22T14:43:00Z"/>
  <w16cex:commentExtensible w16cex:durableId="74EDDD74" w16cex:dateUtc="2021-09-22T14:44:00Z"/>
  <w16cex:commentExtensible w16cex:durableId="24FF737B" w16cex:dateUtc="2021-09-30T03:21:00Z"/>
  <w16cex:commentExtensible w16cex:durableId="54B1D39B" w16cex:dateUtc="2021-09-22T14:19:00Z"/>
  <w16cex:commentExtensible w16cex:durableId="254510DA" w16cex:dateUtc="2021-09-22T14: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970763F" w16cid:durableId="17F8F70F"/>
  <w16cid:commentId w16cid:paraId="39EE53A5" w16cid:durableId="74EDDD74"/>
  <w16cid:commentId w16cid:paraId="39290811" w16cid:durableId="24FF737B"/>
  <w16cid:commentId w16cid:paraId="37F47947" w16cid:durableId="54B1D39B"/>
  <w16cid:commentId w16cid:paraId="07016E2E" w16cid:durableId="254510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intelligence.xml><?xml version="1.0" encoding="utf-8"?>
<int:Intelligence xmlns:int="http://schemas.microsoft.com/office/intelligence/2019/intelligence">
  <int:IntelligenceSettings/>
  <int:Manifest>
    <int:WordHash hashCode="Ccz9vh5tF17eXE" id="A37gBGJG"/>
    <int:WordHash hashCode="8wT88CHh6GMhn7" id="niSl7+N1"/>
    <int:WordHash hashCode="pVeBtddFffTIgf" id="X5rU1iqb"/>
    <int:WordHash hashCode="SL3/YmhwkejA9K" id="ERuHGCJU"/>
    <int:WordHash hashCode="c/NgIHDrtW17SZ" id="ISyKr3Mq"/>
    <int:WordHash hashCode="tgQSMytEdZpmTg" id="8Sh2DBtr"/>
    <int:WordHash hashCode="/lctVZiHa/4zza" id="Z3mYa5vG"/>
    <int:WordHash hashCode="3+HUbdKu2lPkxr" id="gYM8axaA"/>
    <int:WordHash hashCode="hnELedCqtUyJVh" id="aZgNSGey"/>
    <int:WordHash hashCode="eCTIboO1QF9m3P" id="8bIPZ55u"/>
    <int:WordHash hashCode="XNfgKnqGmD6yvN" id="z4bqYWjU"/>
    <int:WordHash hashCode="4qeL/wLrhSO2Yn" id="ugxe5oik"/>
    <int:WordHash hashCode="sESTqyRMdgZTUF" id="zQTpikN2"/>
    <int:WordHash hashCode="gZJfrHlkH3gTU9" id="0CuoF08+"/>
    <int:WordHash hashCode="mUH9IZWnimEdfD" id="u0dQ9Tds"/>
    <int:WordHash hashCode="P0n/u3aipwkAVh" id="tibn3rZ6"/>
  </int:Manifest>
  <int:Observations>
    <int:Content id="A37gBGJG">
      <int:Rejection type="LegacyProofing"/>
    </int:Content>
    <int:Content id="niSl7+N1">
      <int:Rejection type="LegacyProofing"/>
    </int:Content>
    <int:Content id="X5rU1iqb">
      <int:Rejection type="LegacyProofing"/>
    </int:Content>
    <int:Content id="ERuHGCJU">
      <int:Rejection type="LegacyProofing"/>
    </int:Content>
    <int:Content id="ISyKr3Mq">
      <int:Rejection type="LegacyProofing"/>
    </int:Content>
    <int:Content id="8Sh2DBtr">
      <int:Rejection type="LegacyProofing"/>
    </int:Content>
    <int:Content id="Z3mYa5vG">
      <int:Rejection type="LegacyProofing"/>
    </int:Content>
    <int:Content id="gYM8axaA">
      <int:Rejection type="LegacyProofing"/>
    </int:Content>
    <int:Content id="aZgNSGey">
      <int:Rejection type="LegacyProofing"/>
    </int:Content>
    <int:Content id="8bIPZ55u">
      <int:Rejection type="LegacyProofing"/>
    </int:Content>
    <int:Content id="z4bqYWjU">
      <int:Rejection type="LegacyProofing"/>
    </int:Content>
    <int:Content id="ugxe5oik">
      <int:Rejection type="LegacyProofing"/>
    </int:Content>
    <int:Content id="zQTpikN2">
      <int:Rejection type="LegacyProofing"/>
    </int:Content>
    <int:Content id="0CuoF08+">
      <int:Rejection type="LegacyProofing"/>
    </int:Content>
    <int:Content id="u0dQ9Tds">
      <int:Rejection type="LegacyProofing"/>
    </int:Content>
    <int:Content id="tibn3rZ6">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E6336"/>
    <w:multiLevelType w:val="hybridMultilevel"/>
    <w:tmpl w:val="A5402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F95151"/>
    <w:multiLevelType w:val="hybridMultilevel"/>
    <w:tmpl w:val="B3AA37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9892918"/>
    <w:multiLevelType w:val="hybridMultilevel"/>
    <w:tmpl w:val="88C6A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28A0A92"/>
    <w:multiLevelType w:val="hybridMultilevel"/>
    <w:tmpl w:val="5FDE2FB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CD3283"/>
    <w:multiLevelType w:val="hybridMultilevel"/>
    <w:tmpl w:val="F1365D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6733A9"/>
    <w:multiLevelType w:val="multilevel"/>
    <w:tmpl w:val="661A48D0"/>
    <w:lvl w:ilvl="0">
      <w:start w:val="1"/>
      <w:numFmt w:val="decimal"/>
      <w:pStyle w:val="Heading1"/>
      <w:lvlText w:val="%1"/>
      <w:lvlJc w:val="left"/>
      <w:pPr>
        <w:tabs>
          <w:tab w:val="num" w:pos="432"/>
        </w:tabs>
        <w:ind w:left="432" w:hanging="432"/>
      </w:pPr>
      <w:rPr>
        <w:rFonts w:hint="default"/>
        <w:sz w:val="32"/>
        <w:szCs w:val="32"/>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436"/>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6" w15:restartNumberingAfterBreak="0">
    <w:nsid w:val="7B606B08"/>
    <w:multiLevelType w:val="hybridMultilevel"/>
    <w:tmpl w:val="E63054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1"/>
  </w:num>
  <w:num w:numId="3">
    <w:abstractNumId w:val="3"/>
  </w:num>
  <w:num w:numId="4">
    <w:abstractNumId w:val="5"/>
  </w:num>
  <w:num w:numId="5">
    <w:abstractNumId w:val="5"/>
  </w:num>
  <w:num w:numId="6">
    <w:abstractNumId w:val="5"/>
  </w:num>
  <w:num w:numId="7">
    <w:abstractNumId w:val="5"/>
  </w:num>
  <w:num w:numId="8">
    <w:abstractNumId w:val="5"/>
  </w:num>
  <w:num w:numId="9">
    <w:abstractNumId w:val="5"/>
  </w:num>
  <w:num w:numId="10">
    <w:abstractNumId w:val="5"/>
  </w:num>
  <w:num w:numId="11">
    <w:abstractNumId w:val="5"/>
  </w:num>
  <w:num w:numId="12">
    <w:abstractNumId w:val="5"/>
  </w:num>
  <w:num w:numId="13">
    <w:abstractNumId w:val="0"/>
  </w:num>
  <w:num w:numId="14">
    <w:abstractNumId w:val="2"/>
  </w:num>
  <w:num w:numId="15">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ahj.ramudith">
    <w15:presenceInfo w15:providerId="AD" w15:userId="S::tahj.ramudith@my.uwi.edu::ca873d45-6315-4dea-b21d-b92af4541d64"/>
  </w15:person>
  <w15:person w15:author="Adrian Gookool">
    <w15:presenceInfo w15:providerId="None" w15:userId="Adrian Gookool"/>
  </w15:person>
  <w15:person w15:author="akshay.seedath">
    <w15:presenceInfo w15:providerId="AD" w15:userId="S::akshay.seedath@my.uwi.edu::36cbc33b-7137-40c3-8d09-d922d72a101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wtzQwMzIzM7S0MDJX0lEKTi0uzszPAykwrAUACmvgCiwAAAA="/>
  </w:docVars>
  <w:rsids>
    <w:rsidRoot w:val="00836157"/>
    <w:rsid w:val="000005FE"/>
    <w:rsid w:val="00000745"/>
    <w:rsid w:val="000024CF"/>
    <w:rsid w:val="00005D1B"/>
    <w:rsid w:val="00007703"/>
    <w:rsid w:val="00007C51"/>
    <w:rsid w:val="00012B0F"/>
    <w:rsid w:val="00012DA9"/>
    <w:rsid w:val="00013841"/>
    <w:rsid w:val="000214D4"/>
    <w:rsid w:val="000216E2"/>
    <w:rsid w:val="00027D2E"/>
    <w:rsid w:val="000302B6"/>
    <w:rsid w:val="00032C94"/>
    <w:rsid w:val="000422EC"/>
    <w:rsid w:val="0004614A"/>
    <w:rsid w:val="000470A7"/>
    <w:rsid w:val="00047809"/>
    <w:rsid w:val="00047D34"/>
    <w:rsid w:val="000511E7"/>
    <w:rsid w:val="0005156B"/>
    <w:rsid w:val="000529E9"/>
    <w:rsid w:val="00054055"/>
    <w:rsid w:val="00056417"/>
    <w:rsid w:val="0006462A"/>
    <w:rsid w:val="000672C9"/>
    <w:rsid w:val="00070722"/>
    <w:rsid w:val="00074F87"/>
    <w:rsid w:val="00075E02"/>
    <w:rsid w:val="000764D4"/>
    <w:rsid w:val="00081D12"/>
    <w:rsid w:val="00091FA1"/>
    <w:rsid w:val="00091FE6"/>
    <w:rsid w:val="000931F6"/>
    <w:rsid w:val="000938A7"/>
    <w:rsid w:val="00095759"/>
    <w:rsid w:val="000A518C"/>
    <w:rsid w:val="000A691C"/>
    <w:rsid w:val="000B373C"/>
    <w:rsid w:val="000B5A61"/>
    <w:rsid w:val="000B60F5"/>
    <w:rsid w:val="000B6703"/>
    <w:rsid w:val="000C0395"/>
    <w:rsid w:val="000C0FE0"/>
    <w:rsid w:val="000C2AAE"/>
    <w:rsid w:val="000C4E65"/>
    <w:rsid w:val="000C6C37"/>
    <w:rsid w:val="000D4AE8"/>
    <w:rsid w:val="000D78B8"/>
    <w:rsid w:val="000E198D"/>
    <w:rsid w:val="000E65DA"/>
    <w:rsid w:val="000E66A6"/>
    <w:rsid w:val="000F1D54"/>
    <w:rsid w:val="000F2277"/>
    <w:rsid w:val="000F2408"/>
    <w:rsid w:val="000F3480"/>
    <w:rsid w:val="0010496B"/>
    <w:rsid w:val="00104ABE"/>
    <w:rsid w:val="00105810"/>
    <w:rsid w:val="00105958"/>
    <w:rsid w:val="00112193"/>
    <w:rsid w:val="00114250"/>
    <w:rsid w:val="001143E7"/>
    <w:rsid w:val="00116780"/>
    <w:rsid w:val="001264AF"/>
    <w:rsid w:val="00126878"/>
    <w:rsid w:val="0012691F"/>
    <w:rsid w:val="00126CF6"/>
    <w:rsid w:val="00127EA5"/>
    <w:rsid w:val="001341E9"/>
    <w:rsid w:val="001364D7"/>
    <w:rsid w:val="00140EB2"/>
    <w:rsid w:val="00143002"/>
    <w:rsid w:val="00145303"/>
    <w:rsid w:val="001471D0"/>
    <w:rsid w:val="001477CC"/>
    <w:rsid w:val="001515DD"/>
    <w:rsid w:val="00153569"/>
    <w:rsid w:val="001553A3"/>
    <w:rsid w:val="00157E5C"/>
    <w:rsid w:val="00165B56"/>
    <w:rsid w:val="00167A54"/>
    <w:rsid w:val="0016ABBA"/>
    <w:rsid w:val="00170B4A"/>
    <w:rsid w:val="00173B01"/>
    <w:rsid w:val="0017700B"/>
    <w:rsid w:val="00186B67"/>
    <w:rsid w:val="0019715F"/>
    <w:rsid w:val="001A18C4"/>
    <w:rsid w:val="001A2125"/>
    <w:rsid w:val="001A2147"/>
    <w:rsid w:val="001A2D75"/>
    <w:rsid w:val="001A2FE7"/>
    <w:rsid w:val="001B1928"/>
    <w:rsid w:val="001C1FFA"/>
    <w:rsid w:val="001C2455"/>
    <w:rsid w:val="001C2634"/>
    <w:rsid w:val="001C2CE1"/>
    <w:rsid w:val="001C2ECE"/>
    <w:rsid w:val="001C3E2A"/>
    <w:rsid w:val="001C53F3"/>
    <w:rsid w:val="001D330C"/>
    <w:rsid w:val="001E1E86"/>
    <w:rsid w:val="001E2B7F"/>
    <w:rsid w:val="001E5A33"/>
    <w:rsid w:val="001E7D8F"/>
    <w:rsid w:val="001E7FC2"/>
    <w:rsid w:val="001F0B71"/>
    <w:rsid w:val="001F7086"/>
    <w:rsid w:val="001F7241"/>
    <w:rsid w:val="0020462B"/>
    <w:rsid w:val="00207961"/>
    <w:rsid w:val="002117F0"/>
    <w:rsid w:val="0021262F"/>
    <w:rsid w:val="00230AF3"/>
    <w:rsid w:val="0023576D"/>
    <w:rsid w:val="00241853"/>
    <w:rsid w:val="002478BA"/>
    <w:rsid w:val="0025088F"/>
    <w:rsid w:val="00251650"/>
    <w:rsid w:val="00252CB5"/>
    <w:rsid w:val="00254802"/>
    <w:rsid w:val="00256A4C"/>
    <w:rsid w:val="00261FE0"/>
    <w:rsid w:val="00262191"/>
    <w:rsid w:val="00265E03"/>
    <w:rsid w:val="00265F12"/>
    <w:rsid w:val="00271F98"/>
    <w:rsid w:val="0027356E"/>
    <w:rsid w:val="00273DC7"/>
    <w:rsid w:val="0027455A"/>
    <w:rsid w:val="00280087"/>
    <w:rsid w:val="00280603"/>
    <w:rsid w:val="0028345A"/>
    <w:rsid w:val="002A1AF8"/>
    <w:rsid w:val="002A441D"/>
    <w:rsid w:val="002B0369"/>
    <w:rsid w:val="002B0D7A"/>
    <w:rsid w:val="002B2941"/>
    <w:rsid w:val="002B5740"/>
    <w:rsid w:val="002C17C9"/>
    <w:rsid w:val="002D0243"/>
    <w:rsid w:val="002D7833"/>
    <w:rsid w:val="002E342E"/>
    <w:rsid w:val="002E4574"/>
    <w:rsid w:val="002E48CC"/>
    <w:rsid w:val="002E603D"/>
    <w:rsid w:val="002F0FB7"/>
    <w:rsid w:val="002F13D1"/>
    <w:rsid w:val="002F5E27"/>
    <w:rsid w:val="00300DDF"/>
    <w:rsid w:val="00301C0A"/>
    <w:rsid w:val="003020A7"/>
    <w:rsid w:val="00303625"/>
    <w:rsid w:val="003051A2"/>
    <w:rsid w:val="003052BF"/>
    <w:rsid w:val="0030539E"/>
    <w:rsid w:val="0030540E"/>
    <w:rsid w:val="003056C0"/>
    <w:rsid w:val="00305BE0"/>
    <w:rsid w:val="003062BE"/>
    <w:rsid w:val="00307AF9"/>
    <w:rsid w:val="003133F8"/>
    <w:rsid w:val="00314CAE"/>
    <w:rsid w:val="003150A2"/>
    <w:rsid w:val="00320344"/>
    <w:rsid w:val="00322BE1"/>
    <w:rsid w:val="00322CF6"/>
    <w:rsid w:val="00323553"/>
    <w:rsid w:val="00325231"/>
    <w:rsid w:val="00332D0E"/>
    <w:rsid w:val="00340206"/>
    <w:rsid w:val="003410FF"/>
    <w:rsid w:val="003420AF"/>
    <w:rsid w:val="003421A8"/>
    <w:rsid w:val="0034621A"/>
    <w:rsid w:val="00347C19"/>
    <w:rsid w:val="0035401D"/>
    <w:rsid w:val="003551E9"/>
    <w:rsid w:val="0036015C"/>
    <w:rsid w:val="003606DF"/>
    <w:rsid w:val="003608B9"/>
    <w:rsid w:val="00360950"/>
    <w:rsid w:val="00365BB8"/>
    <w:rsid w:val="003670E1"/>
    <w:rsid w:val="00367262"/>
    <w:rsid w:val="00367E7A"/>
    <w:rsid w:val="00370800"/>
    <w:rsid w:val="003763DE"/>
    <w:rsid w:val="00376ED5"/>
    <w:rsid w:val="003822C2"/>
    <w:rsid w:val="00383158"/>
    <w:rsid w:val="003859FF"/>
    <w:rsid w:val="003868A5"/>
    <w:rsid w:val="00396CC0"/>
    <w:rsid w:val="003974D9"/>
    <w:rsid w:val="0039B8E0"/>
    <w:rsid w:val="003A1EAF"/>
    <w:rsid w:val="003A33FA"/>
    <w:rsid w:val="003B4B96"/>
    <w:rsid w:val="003B780A"/>
    <w:rsid w:val="003C0FAE"/>
    <w:rsid w:val="003C4929"/>
    <w:rsid w:val="003D1CF1"/>
    <w:rsid w:val="003D5F4F"/>
    <w:rsid w:val="003D6AB7"/>
    <w:rsid w:val="003D762E"/>
    <w:rsid w:val="003D77D2"/>
    <w:rsid w:val="003E2F27"/>
    <w:rsid w:val="003E6C8B"/>
    <w:rsid w:val="003E75BD"/>
    <w:rsid w:val="003E7E7B"/>
    <w:rsid w:val="003F3094"/>
    <w:rsid w:val="003F3D4F"/>
    <w:rsid w:val="003F5437"/>
    <w:rsid w:val="0040318D"/>
    <w:rsid w:val="00403BB1"/>
    <w:rsid w:val="00404248"/>
    <w:rsid w:val="004065C8"/>
    <w:rsid w:val="00410624"/>
    <w:rsid w:val="004135A4"/>
    <w:rsid w:val="004160BB"/>
    <w:rsid w:val="0041714A"/>
    <w:rsid w:val="0042030B"/>
    <w:rsid w:val="00420FBA"/>
    <w:rsid w:val="00423F98"/>
    <w:rsid w:val="00426D83"/>
    <w:rsid w:val="00427D0C"/>
    <w:rsid w:val="00433AFB"/>
    <w:rsid w:val="00433CB0"/>
    <w:rsid w:val="0043716F"/>
    <w:rsid w:val="004372F6"/>
    <w:rsid w:val="0043742A"/>
    <w:rsid w:val="00437738"/>
    <w:rsid w:val="0044292A"/>
    <w:rsid w:val="00443DEC"/>
    <w:rsid w:val="00445C5C"/>
    <w:rsid w:val="00451709"/>
    <w:rsid w:val="00452B40"/>
    <w:rsid w:val="004545E2"/>
    <w:rsid w:val="00455DAE"/>
    <w:rsid w:val="00462582"/>
    <w:rsid w:val="00462EE1"/>
    <w:rsid w:val="004643D4"/>
    <w:rsid w:val="00464BA8"/>
    <w:rsid w:val="004652CA"/>
    <w:rsid w:val="0047338E"/>
    <w:rsid w:val="00480D69"/>
    <w:rsid w:val="00486596"/>
    <w:rsid w:val="00486879"/>
    <w:rsid w:val="0049119F"/>
    <w:rsid w:val="00491E09"/>
    <w:rsid w:val="00492522"/>
    <w:rsid w:val="00492543"/>
    <w:rsid w:val="0049512B"/>
    <w:rsid w:val="004954A4"/>
    <w:rsid w:val="00497228"/>
    <w:rsid w:val="00497B2E"/>
    <w:rsid w:val="004A3731"/>
    <w:rsid w:val="004A3F27"/>
    <w:rsid w:val="004A633F"/>
    <w:rsid w:val="004B6AB6"/>
    <w:rsid w:val="004B6DF9"/>
    <w:rsid w:val="004BA2CC"/>
    <w:rsid w:val="004C1BB5"/>
    <w:rsid w:val="004C486F"/>
    <w:rsid w:val="004D0385"/>
    <w:rsid w:val="004E0380"/>
    <w:rsid w:val="004E1460"/>
    <w:rsid w:val="004E2C42"/>
    <w:rsid w:val="004E5433"/>
    <w:rsid w:val="004E5986"/>
    <w:rsid w:val="004E72A1"/>
    <w:rsid w:val="004E7F69"/>
    <w:rsid w:val="004F167C"/>
    <w:rsid w:val="004F1BD7"/>
    <w:rsid w:val="004F58E8"/>
    <w:rsid w:val="004F772C"/>
    <w:rsid w:val="004FDF4D"/>
    <w:rsid w:val="00500D65"/>
    <w:rsid w:val="00501183"/>
    <w:rsid w:val="00501839"/>
    <w:rsid w:val="00502BBB"/>
    <w:rsid w:val="0050476B"/>
    <w:rsid w:val="00505366"/>
    <w:rsid w:val="0050596A"/>
    <w:rsid w:val="00507F71"/>
    <w:rsid w:val="0051466E"/>
    <w:rsid w:val="00516D54"/>
    <w:rsid w:val="005230CD"/>
    <w:rsid w:val="00526B87"/>
    <w:rsid w:val="00532322"/>
    <w:rsid w:val="00536652"/>
    <w:rsid w:val="00541AB4"/>
    <w:rsid w:val="0054409E"/>
    <w:rsid w:val="00546558"/>
    <w:rsid w:val="00546972"/>
    <w:rsid w:val="00547DBE"/>
    <w:rsid w:val="005500E4"/>
    <w:rsid w:val="0055690B"/>
    <w:rsid w:val="0056067D"/>
    <w:rsid w:val="00560A02"/>
    <w:rsid w:val="00562631"/>
    <w:rsid w:val="0056283F"/>
    <w:rsid w:val="0056321E"/>
    <w:rsid w:val="0058026B"/>
    <w:rsid w:val="00583247"/>
    <w:rsid w:val="00585EFB"/>
    <w:rsid w:val="00590247"/>
    <w:rsid w:val="005908D8"/>
    <w:rsid w:val="0059237F"/>
    <w:rsid w:val="00593BFB"/>
    <w:rsid w:val="00595332"/>
    <w:rsid w:val="005B1256"/>
    <w:rsid w:val="005B18A3"/>
    <w:rsid w:val="005B7918"/>
    <w:rsid w:val="005C113A"/>
    <w:rsid w:val="005C7897"/>
    <w:rsid w:val="005D0250"/>
    <w:rsid w:val="005D45C8"/>
    <w:rsid w:val="005D6F0E"/>
    <w:rsid w:val="005D77C7"/>
    <w:rsid w:val="005E4729"/>
    <w:rsid w:val="005F1884"/>
    <w:rsid w:val="005F4013"/>
    <w:rsid w:val="00602AE1"/>
    <w:rsid w:val="006069A6"/>
    <w:rsid w:val="00610610"/>
    <w:rsid w:val="00611881"/>
    <w:rsid w:val="006127B0"/>
    <w:rsid w:val="00614E4A"/>
    <w:rsid w:val="00620882"/>
    <w:rsid w:val="00626217"/>
    <w:rsid w:val="0062686D"/>
    <w:rsid w:val="006332E5"/>
    <w:rsid w:val="0063598A"/>
    <w:rsid w:val="00635D64"/>
    <w:rsid w:val="00636EA6"/>
    <w:rsid w:val="00637FD2"/>
    <w:rsid w:val="00640CD6"/>
    <w:rsid w:val="00641870"/>
    <w:rsid w:val="00644727"/>
    <w:rsid w:val="006463F6"/>
    <w:rsid w:val="00646696"/>
    <w:rsid w:val="00654205"/>
    <w:rsid w:val="00654B24"/>
    <w:rsid w:val="00654EE6"/>
    <w:rsid w:val="006645BF"/>
    <w:rsid w:val="00665C6A"/>
    <w:rsid w:val="00670239"/>
    <w:rsid w:val="00670726"/>
    <w:rsid w:val="006732A8"/>
    <w:rsid w:val="00677F18"/>
    <w:rsid w:val="00680200"/>
    <w:rsid w:val="006839F6"/>
    <w:rsid w:val="00685AA5"/>
    <w:rsid w:val="00686925"/>
    <w:rsid w:val="006869C8"/>
    <w:rsid w:val="00686C3C"/>
    <w:rsid w:val="00687125"/>
    <w:rsid w:val="00687279"/>
    <w:rsid w:val="006910C1"/>
    <w:rsid w:val="0069295B"/>
    <w:rsid w:val="006948AE"/>
    <w:rsid w:val="00694D23"/>
    <w:rsid w:val="00696447"/>
    <w:rsid w:val="00697AB7"/>
    <w:rsid w:val="006A0885"/>
    <w:rsid w:val="006A176D"/>
    <w:rsid w:val="006A235E"/>
    <w:rsid w:val="006A4249"/>
    <w:rsid w:val="006A4ED4"/>
    <w:rsid w:val="006A4F57"/>
    <w:rsid w:val="006B3C1D"/>
    <w:rsid w:val="006B42DB"/>
    <w:rsid w:val="006B5D1C"/>
    <w:rsid w:val="006B7704"/>
    <w:rsid w:val="006B78D4"/>
    <w:rsid w:val="006C1E39"/>
    <w:rsid w:val="006C2640"/>
    <w:rsid w:val="006C3886"/>
    <w:rsid w:val="006C38B0"/>
    <w:rsid w:val="006C3AF1"/>
    <w:rsid w:val="006C3F0C"/>
    <w:rsid w:val="006C4902"/>
    <w:rsid w:val="006C4CF6"/>
    <w:rsid w:val="006C6115"/>
    <w:rsid w:val="006D0F34"/>
    <w:rsid w:val="006D1689"/>
    <w:rsid w:val="006E177E"/>
    <w:rsid w:val="006E4347"/>
    <w:rsid w:val="006E554F"/>
    <w:rsid w:val="006F150D"/>
    <w:rsid w:val="006F3FF7"/>
    <w:rsid w:val="006F56C5"/>
    <w:rsid w:val="00700683"/>
    <w:rsid w:val="00702FE4"/>
    <w:rsid w:val="00705B33"/>
    <w:rsid w:val="00713A93"/>
    <w:rsid w:val="007259CA"/>
    <w:rsid w:val="00731549"/>
    <w:rsid w:val="007440C1"/>
    <w:rsid w:val="00755BFE"/>
    <w:rsid w:val="007566E6"/>
    <w:rsid w:val="007567F2"/>
    <w:rsid w:val="00761ED9"/>
    <w:rsid w:val="00763B97"/>
    <w:rsid w:val="007641E1"/>
    <w:rsid w:val="00764EC9"/>
    <w:rsid w:val="00766397"/>
    <w:rsid w:val="00770A58"/>
    <w:rsid w:val="007713AF"/>
    <w:rsid w:val="007739C1"/>
    <w:rsid w:val="00775C5D"/>
    <w:rsid w:val="007820F2"/>
    <w:rsid w:val="00786B88"/>
    <w:rsid w:val="00787854"/>
    <w:rsid w:val="00787984"/>
    <w:rsid w:val="007910A7"/>
    <w:rsid w:val="00792686"/>
    <w:rsid w:val="007938E1"/>
    <w:rsid w:val="007A5F36"/>
    <w:rsid w:val="007A701C"/>
    <w:rsid w:val="007A7743"/>
    <w:rsid w:val="007B2A54"/>
    <w:rsid w:val="007B3A5C"/>
    <w:rsid w:val="007B46D1"/>
    <w:rsid w:val="007B7C27"/>
    <w:rsid w:val="007C5F86"/>
    <w:rsid w:val="007D21A6"/>
    <w:rsid w:val="007D2337"/>
    <w:rsid w:val="007D2CAA"/>
    <w:rsid w:val="007D62A7"/>
    <w:rsid w:val="007E012D"/>
    <w:rsid w:val="007E1F62"/>
    <w:rsid w:val="007E2ABB"/>
    <w:rsid w:val="007E4DC8"/>
    <w:rsid w:val="007F1420"/>
    <w:rsid w:val="007F18A1"/>
    <w:rsid w:val="007F4A42"/>
    <w:rsid w:val="007F7072"/>
    <w:rsid w:val="00801D40"/>
    <w:rsid w:val="00803E13"/>
    <w:rsid w:val="008052BB"/>
    <w:rsid w:val="008066F8"/>
    <w:rsid w:val="00807F76"/>
    <w:rsid w:val="008114D3"/>
    <w:rsid w:val="00812617"/>
    <w:rsid w:val="008155BB"/>
    <w:rsid w:val="008234DC"/>
    <w:rsid w:val="00830146"/>
    <w:rsid w:val="00830F38"/>
    <w:rsid w:val="008315F1"/>
    <w:rsid w:val="00832E88"/>
    <w:rsid w:val="00834263"/>
    <w:rsid w:val="00836157"/>
    <w:rsid w:val="008373BB"/>
    <w:rsid w:val="0084466F"/>
    <w:rsid w:val="008508BC"/>
    <w:rsid w:val="00854DCA"/>
    <w:rsid w:val="00857596"/>
    <w:rsid w:val="0086173D"/>
    <w:rsid w:val="00866615"/>
    <w:rsid w:val="00871FF6"/>
    <w:rsid w:val="00875639"/>
    <w:rsid w:val="0088327F"/>
    <w:rsid w:val="00883CD8"/>
    <w:rsid w:val="00885B28"/>
    <w:rsid w:val="00887AF4"/>
    <w:rsid w:val="00887E66"/>
    <w:rsid w:val="00893424"/>
    <w:rsid w:val="00894A0E"/>
    <w:rsid w:val="0089773F"/>
    <w:rsid w:val="00897B29"/>
    <w:rsid w:val="008A12EB"/>
    <w:rsid w:val="008A28CC"/>
    <w:rsid w:val="008A3C8B"/>
    <w:rsid w:val="008A69BA"/>
    <w:rsid w:val="008A6F82"/>
    <w:rsid w:val="008A728E"/>
    <w:rsid w:val="008B03A2"/>
    <w:rsid w:val="008B3216"/>
    <w:rsid w:val="008B4228"/>
    <w:rsid w:val="008D2FC1"/>
    <w:rsid w:val="008D54C2"/>
    <w:rsid w:val="008D583C"/>
    <w:rsid w:val="008D6354"/>
    <w:rsid w:val="008E08D6"/>
    <w:rsid w:val="008E474F"/>
    <w:rsid w:val="008F06AB"/>
    <w:rsid w:val="008F3842"/>
    <w:rsid w:val="008F5592"/>
    <w:rsid w:val="00900EBF"/>
    <w:rsid w:val="00901913"/>
    <w:rsid w:val="0091048C"/>
    <w:rsid w:val="00916C48"/>
    <w:rsid w:val="00920614"/>
    <w:rsid w:val="00926A59"/>
    <w:rsid w:val="00932AA5"/>
    <w:rsid w:val="009338AA"/>
    <w:rsid w:val="00935E63"/>
    <w:rsid w:val="00936E6D"/>
    <w:rsid w:val="00937383"/>
    <w:rsid w:val="00937FDC"/>
    <w:rsid w:val="00941DB0"/>
    <w:rsid w:val="00952DE2"/>
    <w:rsid w:val="00954E83"/>
    <w:rsid w:val="009561BB"/>
    <w:rsid w:val="00957AB7"/>
    <w:rsid w:val="00957BA1"/>
    <w:rsid w:val="00963EB7"/>
    <w:rsid w:val="009660C1"/>
    <w:rsid w:val="009676C8"/>
    <w:rsid w:val="009705A3"/>
    <w:rsid w:val="009708D3"/>
    <w:rsid w:val="00975CF3"/>
    <w:rsid w:val="009771FE"/>
    <w:rsid w:val="0098002C"/>
    <w:rsid w:val="00984D78"/>
    <w:rsid w:val="0098577A"/>
    <w:rsid w:val="00991244"/>
    <w:rsid w:val="00997F42"/>
    <w:rsid w:val="009A472C"/>
    <w:rsid w:val="009A652C"/>
    <w:rsid w:val="009A6AC1"/>
    <w:rsid w:val="009A6B5F"/>
    <w:rsid w:val="009A6F43"/>
    <w:rsid w:val="009B23FB"/>
    <w:rsid w:val="009B3B6D"/>
    <w:rsid w:val="009B4538"/>
    <w:rsid w:val="009D6B39"/>
    <w:rsid w:val="009E0D3A"/>
    <w:rsid w:val="009E0DA9"/>
    <w:rsid w:val="009E2A1E"/>
    <w:rsid w:val="009E53E9"/>
    <w:rsid w:val="009E540C"/>
    <w:rsid w:val="009E7778"/>
    <w:rsid w:val="009F091F"/>
    <w:rsid w:val="00A0301A"/>
    <w:rsid w:val="00A03ABE"/>
    <w:rsid w:val="00A048D2"/>
    <w:rsid w:val="00A17909"/>
    <w:rsid w:val="00A30C93"/>
    <w:rsid w:val="00A31D4C"/>
    <w:rsid w:val="00A325CC"/>
    <w:rsid w:val="00A3482C"/>
    <w:rsid w:val="00A430A7"/>
    <w:rsid w:val="00A44ACA"/>
    <w:rsid w:val="00A54ECB"/>
    <w:rsid w:val="00A65210"/>
    <w:rsid w:val="00A66401"/>
    <w:rsid w:val="00A74FF7"/>
    <w:rsid w:val="00A818FD"/>
    <w:rsid w:val="00A82CB2"/>
    <w:rsid w:val="00A86895"/>
    <w:rsid w:val="00A869DB"/>
    <w:rsid w:val="00A92035"/>
    <w:rsid w:val="00A92E20"/>
    <w:rsid w:val="00A961A2"/>
    <w:rsid w:val="00A97B80"/>
    <w:rsid w:val="00AA19E9"/>
    <w:rsid w:val="00AB288D"/>
    <w:rsid w:val="00AB45CD"/>
    <w:rsid w:val="00AB7105"/>
    <w:rsid w:val="00AC367D"/>
    <w:rsid w:val="00AC7D47"/>
    <w:rsid w:val="00AD03C9"/>
    <w:rsid w:val="00AD0B0C"/>
    <w:rsid w:val="00AD7401"/>
    <w:rsid w:val="00AE3748"/>
    <w:rsid w:val="00AE3E7B"/>
    <w:rsid w:val="00AE59A8"/>
    <w:rsid w:val="00AE59E5"/>
    <w:rsid w:val="00AF6499"/>
    <w:rsid w:val="00AF7BF1"/>
    <w:rsid w:val="00B03968"/>
    <w:rsid w:val="00B10C1F"/>
    <w:rsid w:val="00B11A68"/>
    <w:rsid w:val="00B11EC1"/>
    <w:rsid w:val="00B1615F"/>
    <w:rsid w:val="00B219A1"/>
    <w:rsid w:val="00B22D37"/>
    <w:rsid w:val="00B23888"/>
    <w:rsid w:val="00B24A1E"/>
    <w:rsid w:val="00B2761B"/>
    <w:rsid w:val="00B3013B"/>
    <w:rsid w:val="00B30BFD"/>
    <w:rsid w:val="00B31252"/>
    <w:rsid w:val="00B31253"/>
    <w:rsid w:val="00B3134D"/>
    <w:rsid w:val="00B36AA2"/>
    <w:rsid w:val="00B44D00"/>
    <w:rsid w:val="00B528BD"/>
    <w:rsid w:val="00B55835"/>
    <w:rsid w:val="00B56DDA"/>
    <w:rsid w:val="00B579C3"/>
    <w:rsid w:val="00B640C9"/>
    <w:rsid w:val="00B642B2"/>
    <w:rsid w:val="00B76AFA"/>
    <w:rsid w:val="00B803BF"/>
    <w:rsid w:val="00B84A66"/>
    <w:rsid w:val="00B93616"/>
    <w:rsid w:val="00B936FE"/>
    <w:rsid w:val="00B95C1C"/>
    <w:rsid w:val="00BA003B"/>
    <w:rsid w:val="00BA51A6"/>
    <w:rsid w:val="00BA52F0"/>
    <w:rsid w:val="00BB4327"/>
    <w:rsid w:val="00BB4DBC"/>
    <w:rsid w:val="00BB70F3"/>
    <w:rsid w:val="00BC477F"/>
    <w:rsid w:val="00BC5815"/>
    <w:rsid w:val="00BC5E9D"/>
    <w:rsid w:val="00BC68A7"/>
    <w:rsid w:val="00BD50E9"/>
    <w:rsid w:val="00BD7EA5"/>
    <w:rsid w:val="00BE0479"/>
    <w:rsid w:val="00BE5FC1"/>
    <w:rsid w:val="00BE6442"/>
    <w:rsid w:val="00BE76A6"/>
    <w:rsid w:val="00BF14D1"/>
    <w:rsid w:val="00BF2375"/>
    <w:rsid w:val="00BF23CC"/>
    <w:rsid w:val="00BF28A7"/>
    <w:rsid w:val="00BF49D2"/>
    <w:rsid w:val="00BF6A04"/>
    <w:rsid w:val="00C0301D"/>
    <w:rsid w:val="00C03B4C"/>
    <w:rsid w:val="00C054BD"/>
    <w:rsid w:val="00C06EA2"/>
    <w:rsid w:val="00C151A8"/>
    <w:rsid w:val="00C16371"/>
    <w:rsid w:val="00C22A5C"/>
    <w:rsid w:val="00C22ACA"/>
    <w:rsid w:val="00C23EFC"/>
    <w:rsid w:val="00C3023F"/>
    <w:rsid w:val="00C31894"/>
    <w:rsid w:val="00C3302E"/>
    <w:rsid w:val="00C40188"/>
    <w:rsid w:val="00C438BF"/>
    <w:rsid w:val="00C45AE3"/>
    <w:rsid w:val="00C469A7"/>
    <w:rsid w:val="00C56A5D"/>
    <w:rsid w:val="00C57B53"/>
    <w:rsid w:val="00C67DAA"/>
    <w:rsid w:val="00C72459"/>
    <w:rsid w:val="00C72B94"/>
    <w:rsid w:val="00C778B0"/>
    <w:rsid w:val="00C77C4B"/>
    <w:rsid w:val="00C818C7"/>
    <w:rsid w:val="00C94E18"/>
    <w:rsid w:val="00C954F2"/>
    <w:rsid w:val="00C97859"/>
    <w:rsid w:val="00CA025B"/>
    <w:rsid w:val="00CA272F"/>
    <w:rsid w:val="00CA528E"/>
    <w:rsid w:val="00CA6F64"/>
    <w:rsid w:val="00CA74CA"/>
    <w:rsid w:val="00CA7F2B"/>
    <w:rsid w:val="00CB0C73"/>
    <w:rsid w:val="00CB0F60"/>
    <w:rsid w:val="00CB1603"/>
    <w:rsid w:val="00CB2B69"/>
    <w:rsid w:val="00CB32BE"/>
    <w:rsid w:val="00CB4547"/>
    <w:rsid w:val="00CB7D27"/>
    <w:rsid w:val="00CC0F7B"/>
    <w:rsid w:val="00CC1E06"/>
    <w:rsid w:val="00CC27E7"/>
    <w:rsid w:val="00CC2F2B"/>
    <w:rsid w:val="00CC301D"/>
    <w:rsid w:val="00CC4A67"/>
    <w:rsid w:val="00CC55F8"/>
    <w:rsid w:val="00CC658F"/>
    <w:rsid w:val="00CD624C"/>
    <w:rsid w:val="00CE0504"/>
    <w:rsid w:val="00CE23C0"/>
    <w:rsid w:val="00CE30DF"/>
    <w:rsid w:val="00CE3430"/>
    <w:rsid w:val="00CE5032"/>
    <w:rsid w:val="00CF7016"/>
    <w:rsid w:val="00CF7E6D"/>
    <w:rsid w:val="00D01182"/>
    <w:rsid w:val="00D03492"/>
    <w:rsid w:val="00D04FA0"/>
    <w:rsid w:val="00D10620"/>
    <w:rsid w:val="00D107D2"/>
    <w:rsid w:val="00D11BA5"/>
    <w:rsid w:val="00D13437"/>
    <w:rsid w:val="00D16492"/>
    <w:rsid w:val="00D20B20"/>
    <w:rsid w:val="00D231B8"/>
    <w:rsid w:val="00D24521"/>
    <w:rsid w:val="00D253AF"/>
    <w:rsid w:val="00D2704D"/>
    <w:rsid w:val="00D325BC"/>
    <w:rsid w:val="00D387B4"/>
    <w:rsid w:val="00D4518C"/>
    <w:rsid w:val="00D462EA"/>
    <w:rsid w:val="00D479DA"/>
    <w:rsid w:val="00D507F2"/>
    <w:rsid w:val="00D550D3"/>
    <w:rsid w:val="00D66EDC"/>
    <w:rsid w:val="00D70D3B"/>
    <w:rsid w:val="00D74E3C"/>
    <w:rsid w:val="00D76F2B"/>
    <w:rsid w:val="00D8037F"/>
    <w:rsid w:val="00D843FD"/>
    <w:rsid w:val="00D85682"/>
    <w:rsid w:val="00D87FF1"/>
    <w:rsid w:val="00D978F0"/>
    <w:rsid w:val="00DA5E93"/>
    <w:rsid w:val="00DA7845"/>
    <w:rsid w:val="00DB0788"/>
    <w:rsid w:val="00DB1364"/>
    <w:rsid w:val="00DB58AB"/>
    <w:rsid w:val="00DC2744"/>
    <w:rsid w:val="00DC2870"/>
    <w:rsid w:val="00DC3969"/>
    <w:rsid w:val="00DC6F01"/>
    <w:rsid w:val="00DD09D5"/>
    <w:rsid w:val="00DD2565"/>
    <w:rsid w:val="00DD407B"/>
    <w:rsid w:val="00DD4132"/>
    <w:rsid w:val="00DD5414"/>
    <w:rsid w:val="00DD6A0B"/>
    <w:rsid w:val="00DF039D"/>
    <w:rsid w:val="00DF24BD"/>
    <w:rsid w:val="00DF2567"/>
    <w:rsid w:val="00DF3258"/>
    <w:rsid w:val="00DF3628"/>
    <w:rsid w:val="00DF4337"/>
    <w:rsid w:val="00E007B6"/>
    <w:rsid w:val="00E0137E"/>
    <w:rsid w:val="00E12906"/>
    <w:rsid w:val="00E16643"/>
    <w:rsid w:val="00E16718"/>
    <w:rsid w:val="00E27BAF"/>
    <w:rsid w:val="00E31366"/>
    <w:rsid w:val="00E41B8B"/>
    <w:rsid w:val="00E438C4"/>
    <w:rsid w:val="00E517EF"/>
    <w:rsid w:val="00E54EA8"/>
    <w:rsid w:val="00E61655"/>
    <w:rsid w:val="00E61F31"/>
    <w:rsid w:val="00E653D8"/>
    <w:rsid w:val="00E710D2"/>
    <w:rsid w:val="00E73A2A"/>
    <w:rsid w:val="00E7404B"/>
    <w:rsid w:val="00E76D2B"/>
    <w:rsid w:val="00E76E4D"/>
    <w:rsid w:val="00E80103"/>
    <w:rsid w:val="00E8013F"/>
    <w:rsid w:val="00E802C1"/>
    <w:rsid w:val="00E86A1F"/>
    <w:rsid w:val="00E9274A"/>
    <w:rsid w:val="00E92A36"/>
    <w:rsid w:val="00E96B57"/>
    <w:rsid w:val="00E9790A"/>
    <w:rsid w:val="00EA125A"/>
    <w:rsid w:val="00EA3E9C"/>
    <w:rsid w:val="00EA5DC3"/>
    <w:rsid w:val="00EB244E"/>
    <w:rsid w:val="00EB44CA"/>
    <w:rsid w:val="00EB6432"/>
    <w:rsid w:val="00EB6E32"/>
    <w:rsid w:val="00EC42CA"/>
    <w:rsid w:val="00ED0C78"/>
    <w:rsid w:val="00ED4295"/>
    <w:rsid w:val="00ED63B0"/>
    <w:rsid w:val="00ED7592"/>
    <w:rsid w:val="00EE7DF0"/>
    <w:rsid w:val="00F00F6A"/>
    <w:rsid w:val="00F01346"/>
    <w:rsid w:val="00F0165D"/>
    <w:rsid w:val="00F023CE"/>
    <w:rsid w:val="00F056F5"/>
    <w:rsid w:val="00F10C3D"/>
    <w:rsid w:val="00F10E46"/>
    <w:rsid w:val="00F157E4"/>
    <w:rsid w:val="00F16AAD"/>
    <w:rsid w:val="00F22A12"/>
    <w:rsid w:val="00F2355A"/>
    <w:rsid w:val="00F2724B"/>
    <w:rsid w:val="00F27937"/>
    <w:rsid w:val="00F3003F"/>
    <w:rsid w:val="00F343F7"/>
    <w:rsid w:val="00F34C3D"/>
    <w:rsid w:val="00F3572B"/>
    <w:rsid w:val="00F445B5"/>
    <w:rsid w:val="00F50D6E"/>
    <w:rsid w:val="00F55104"/>
    <w:rsid w:val="00F565B5"/>
    <w:rsid w:val="00F70087"/>
    <w:rsid w:val="00F76ADC"/>
    <w:rsid w:val="00F77272"/>
    <w:rsid w:val="00F77B4B"/>
    <w:rsid w:val="00F819D3"/>
    <w:rsid w:val="00F84F27"/>
    <w:rsid w:val="00F85727"/>
    <w:rsid w:val="00F857AF"/>
    <w:rsid w:val="00F85F62"/>
    <w:rsid w:val="00F8782D"/>
    <w:rsid w:val="00F93AEA"/>
    <w:rsid w:val="00F943FB"/>
    <w:rsid w:val="00FA1D0D"/>
    <w:rsid w:val="00FA305C"/>
    <w:rsid w:val="00FA4BFE"/>
    <w:rsid w:val="00FA7B68"/>
    <w:rsid w:val="00FA7EE6"/>
    <w:rsid w:val="00FB496C"/>
    <w:rsid w:val="00FC08E9"/>
    <w:rsid w:val="00FC1B72"/>
    <w:rsid w:val="00FC1E3E"/>
    <w:rsid w:val="00FC6B06"/>
    <w:rsid w:val="00FD0301"/>
    <w:rsid w:val="00FD6FFF"/>
    <w:rsid w:val="00FF004E"/>
    <w:rsid w:val="00FF2EEE"/>
    <w:rsid w:val="00FF451C"/>
    <w:rsid w:val="01008536"/>
    <w:rsid w:val="01AF54ED"/>
    <w:rsid w:val="01BE9E6B"/>
    <w:rsid w:val="01BF5634"/>
    <w:rsid w:val="01C9D5F7"/>
    <w:rsid w:val="01CBA37D"/>
    <w:rsid w:val="01D4EE21"/>
    <w:rsid w:val="01EB0C02"/>
    <w:rsid w:val="020A4C10"/>
    <w:rsid w:val="0230ECEB"/>
    <w:rsid w:val="02394282"/>
    <w:rsid w:val="0243A0AE"/>
    <w:rsid w:val="027BABD0"/>
    <w:rsid w:val="027F1CF8"/>
    <w:rsid w:val="02A15178"/>
    <w:rsid w:val="02D07361"/>
    <w:rsid w:val="02F7C039"/>
    <w:rsid w:val="0333350B"/>
    <w:rsid w:val="0345900C"/>
    <w:rsid w:val="034B7F5D"/>
    <w:rsid w:val="0358D700"/>
    <w:rsid w:val="0434DED8"/>
    <w:rsid w:val="0464DCB6"/>
    <w:rsid w:val="0470400E"/>
    <w:rsid w:val="04D2F6BF"/>
    <w:rsid w:val="04D4F08F"/>
    <w:rsid w:val="04D5AF45"/>
    <w:rsid w:val="04E13080"/>
    <w:rsid w:val="050AE9B7"/>
    <w:rsid w:val="052F5F29"/>
    <w:rsid w:val="059F70F3"/>
    <w:rsid w:val="05B3B817"/>
    <w:rsid w:val="05C44F75"/>
    <w:rsid w:val="05CC6E75"/>
    <w:rsid w:val="05DBEF52"/>
    <w:rsid w:val="05E4A077"/>
    <w:rsid w:val="05FA8E9A"/>
    <w:rsid w:val="05FAD070"/>
    <w:rsid w:val="06023034"/>
    <w:rsid w:val="06059F3E"/>
    <w:rsid w:val="060CCF7F"/>
    <w:rsid w:val="0611BA0A"/>
    <w:rsid w:val="063386E6"/>
    <w:rsid w:val="064A2940"/>
    <w:rsid w:val="0667CCB3"/>
    <w:rsid w:val="0693A6D8"/>
    <w:rsid w:val="069EBBBB"/>
    <w:rsid w:val="06EBF759"/>
    <w:rsid w:val="06EDA1DC"/>
    <w:rsid w:val="06EEBF30"/>
    <w:rsid w:val="06F3BE62"/>
    <w:rsid w:val="070586D7"/>
    <w:rsid w:val="07066592"/>
    <w:rsid w:val="0717F524"/>
    <w:rsid w:val="071906DB"/>
    <w:rsid w:val="076A7830"/>
    <w:rsid w:val="076B36E6"/>
    <w:rsid w:val="077EA803"/>
    <w:rsid w:val="07836324"/>
    <w:rsid w:val="078CB43D"/>
    <w:rsid w:val="07AA685A"/>
    <w:rsid w:val="08017205"/>
    <w:rsid w:val="080BF9D9"/>
    <w:rsid w:val="08199E43"/>
    <w:rsid w:val="083197B0"/>
    <w:rsid w:val="0841A397"/>
    <w:rsid w:val="08593762"/>
    <w:rsid w:val="087CB20A"/>
    <w:rsid w:val="08C28A37"/>
    <w:rsid w:val="08DCD6E4"/>
    <w:rsid w:val="0917A2AF"/>
    <w:rsid w:val="094373B4"/>
    <w:rsid w:val="0948C2CA"/>
    <w:rsid w:val="094FF692"/>
    <w:rsid w:val="0974CDD3"/>
    <w:rsid w:val="09820B1A"/>
    <w:rsid w:val="0994ED81"/>
    <w:rsid w:val="0A14C67D"/>
    <w:rsid w:val="0A265FF2"/>
    <w:rsid w:val="0A266343"/>
    <w:rsid w:val="0A2F1DBD"/>
    <w:rsid w:val="0A4013D3"/>
    <w:rsid w:val="0A7FFD53"/>
    <w:rsid w:val="0A86BAEE"/>
    <w:rsid w:val="0A995662"/>
    <w:rsid w:val="0B059991"/>
    <w:rsid w:val="0B0D1A97"/>
    <w:rsid w:val="0B22C1AA"/>
    <w:rsid w:val="0B29032D"/>
    <w:rsid w:val="0B36BEBB"/>
    <w:rsid w:val="0B5EC5CE"/>
    <w:rsid w:val="0B7F725C"/>
    <w:rsid w:val="0B836786"/>
    <w:rsid w:val="0B843FB9"/>
    <w:rsid w:val="0BBAE929"/>
    <w:rsid w:val="0BF22936"/>
    <w:rsid w:val="0BF5BCEB"/>
    <w:rsid w:val="0C66E02E"/>
    <w:rsid w:val="0C6FBD97"/>
    <w:rsid w:val="0D255C37"/>
    <w:rsid w:val="0D2C32AE"/>
    <w:rsid w:val="0D4623BD"/>
    <w:rsid w:val="0D515F6D"/>
    <w:rsid w:val="0D5529A6"/>
    <w:rsid w:val="0D5813E8"/>
    <w:rsid w:val="0D7D8FEE"/>
    <w:rsid w:val="0D8C342A"/>
    <w:rsid w:val="0DBEF070"/>
    <w:rsid w:val="0DE9AC06"/>
    <w:rsid w:val="0E1B7EDD"/>
    <w:rsid w:val="0E74D308"/>
    <w:rsid w:val="0EA4C4F1"/>
    <w:rsid w:val="0EBA0096"/>
    <w:rsid w:val="0EE73B81"/>
    <w:rsid w:val="0F550CA5"/>
    <w:rsid w:val="0F5BF60D"/>
    <w:rsid w:val="0F6440F3"/>
    <w:rsid w:val="0F73F67E"/>
    <w:rsid w:val="0FBD9D9A"/>
    <w:rsid w:val="0FCA094D"/>
    <w:rsid w:val="101D65AD"/>
    <w:rsid w:val="101E90EA"/>
    <w:rsid w:val="101ED77C"/>
    <w:rsid w:val="10368A57"/>
    <w:rsid w:val="1047FEEB"/>
    <w:rsid w:val="10511632"/>
    <w:rsid w:val="10684172"/>
    <w:rsid w:val="108426CD"/>
    <w:rsid w:val="1086013A"/>
    <w:rsid w:val="10980D3F"/>
    <w:rsid w:val="10C89A49"/>
    <w:rsid w:val="10DC0E47"/>
    <w:rsid w:val="10E24993"/>
    <w:rsid w:val="10F2FD7D"/>
    <w:rsid w:val="113E17D7"/>
    <w:rsid w:val="1142496F"/>
    <w:rsid w:val="11D91073"/>
    <w:rsid w:val="11E804C2"/>
    <w:rsid w:val="11EC4642"/>
    <w:rsid w:val="11F07DFB"/>
    <w:rsid w:val="12115C5F"/>
    <w:rsid w:val="12156D70"/>
    <w:rsid w:val="1225FF80"/>
    <w:rsid w:val="1262726C"/>
    <w:rsid w:val="126AC39E"/>
    <w:rsid w:val="126FE405"/>
    <w:rsid w:val="12AF7D24"/>
    <w:rsid w:val="12BF2FF7"/>
    <w:rsid w:val="12DCE048"/>
    <w:rsid w:val="12E8DC38"/>
    <w:rsid w:val="134ED4B9"/>
    <w:rsid w:val="13781395"/>
    <w:rsid w:val="13A11CE8"/>
    <w:rsid w:val="13BADF75"/>
    <w:rsid w:val="13BE8666"/>
    <w:rsid w:val="1435EF2F"/>
    <w:rsid w:val="1463518A"/>
    <w:rsid w:val="14810D6E"/>
    <w:rsid w:val="14C19FF4"/>
    <w:rsid w:val="14D76736"/>
    <w:rsid w:val="15032EE4"/>
    <w:rsid w:val="1522F0AC"/>
    <w:rsid w:val="15246017"/>
    <w:rsid w:val="1560CB5B"/>
    <w:rsid w:val="1582D3EF"/>
    <w:rsid w:val="15D894FD"/>
    <w:rsid w:val="15D94096"/>
    <w:rsid w:val="15FD86F0"/>
    <w:rsid w:val="161990A5"/>
    <w:rsid w:val="161D9C3D"/>
    <w:rsid w:val="1640E714"/>
    <w:rsid w:val="16575917"/>
    <w:rsid w:val="1657BC29"/>
    <w:rsid w:val="1677FC30"/>
    <w:rsid w:val="16782F01"/>
    <w:rsid w:val="168D65E7"/>
    <w:rsid w:val="16A7F0C4"/>
    <w:rsid w:val="16B29C14"/>
    <w:rsid w:val="16D3E2A6"/>
    <w:rsid w:val="16E964BC"/>
    <w:rsid w:val="1701DD88"/>
    <w:rsid w:val="17021CDF"/>
    <w:rsid w:val="1703221E"/>
    <w:rsid w:val="170E74B8"/>
    <w:rsid w:val="1719E10E"/>
    <w:rsid w:val="17266E25"/>
    <w:rsid w:val="1763AA5F"/>
    <w:rsid w:val="178B1936"/>
    <w:rsid w:val="179C4B34"/>
    <w:rsid w:val="17A21589"/>
    <w:rsid w:val="17A6B2B8"/>
    <w:rsid w:val="17BA6C99"/>
    <w:rsid w:val="17EC9C1E"/>
    <w:rsid w:val="17F381F2"/>
    <w:rsid w:val="180F11CC"/>
    <w:rsid w:val="181306F0"/>
    <w:rsid w:val="1825B83A"/>
    <w:rsid w:val="186534F7"/>
    <w:rsid w:val="187C0E0F"/>
    <w:rsid w:val="18B2F935"/>
    <w:rsid w:val="18CBB015"/>
    <w:rsid w:val="18E090E7"/>
    <w:rsid w:val="18E41A04"/>
    <w:rsid w:val="18FB4C0D"/>
    <w:rsid w:val="18FC16C4"/>
    <w:rsid w:val="19050A66"/>
    <w:rsid w:val="19111786"/>
    <w:rsid w:val="1918C49A"/>
    <w:rsid w:val="1982A750"/>
    <w:rsid w:val="198B5CF8"/>
    <w:rsid w:val="19BA86B5"/>
    <w:rsid w:val="19F9DE24"/>
    <w:rsid w:val="1A4AFEC8"/>
    <w:rsid w:val="1A5B3240"/>
    <w:rsid w:val="1A5D776F"/>
    <w:rsid w:val="1A80F11C"/>
    <w:rsid w:val="1A84E646"/>
    <w:rsid w:val="1ACD082D"/>
    <w:rsid w:val="1AD2C22C"/>
    <w:rsid w:val="1ADADAA3"/>
    <w:rsid w:val="1ADAEA3D"/>
    <w:rsid w:val="1AEAEE6A"/>
    <w:rsid w:val="1B1C1644"/>
    <w:rsid w:val="1B3E9C41"/>
    <w:rsid w:val="1B6248AA"/>
    <w:rsid w:val="1B7C0A1D"/>
    <w:rsid w:val="1B983772"/>
    <w:rsid w:val="1BC09B6A"/>
    <w:rsid w:val="1BE5CCBA"/>
    <w:rsid w:val="1BEE589D"/>
    <w:rsid w:val="1C10124D"/>
    <w:rsid w:val="1C1F8404"/>
    <w:rsid w:val="1C23E86D"/>
    <w:rsid w:val="1C4A65F4"/>
    <w:rsid w:val="1C4D111E"/>
    <w:rsid w:val="1C57ABAD"/>
    <w:rsid w:val="1C6E5AD3"/>
    <w:rsid w:val="1C74B9AB"/>
    <w:rsid w:val="1C9D64C2"/>
    <w:rsid w:val="1CD44808"/>
    <w:rsid w:val="1CDB2DDC"/>
    <w:rsid w:val="1CEA8A5D"/>
    <w:rsid w:val="1CECF729"/>
    <w:rsid w:val="1CFA86F4"/>
    <w:rsid w:val="1D64E8E9"/>
    <w:rsid w:val="1DA0CEF5"/>
    <w:rsid w:val="1DBA1E34"/>
    <w:rsid w:val="1DBF85FD"/>
    <w:rsid w:val="1DD62D29"/>
    <w:rsid w:val="1DF65EAB"/>
    <w:rsid w:val="1E255C4B"/>
    <w:rsid w:val="1E6AED6A"/>
    <w:rsid w:val="1E7DF941"/>
    <w:rsid w:val="1E7F247E"/>
    <w:rsid w:val="1E93877E"/>
    <w:rsid w:val="1E9621CC"/>
    <w:rsid w:val="1E971DEB"/>
    <w:rsid w:val="1F084ED8"/>
    <w:rsid w:val="1F102454"/>
    <w:rsid w:val="1F14A3D2"/>
    <w:rsid w:val="1F33A240"/>
    <w:rsid w:val="1FA2E5A7"/>
    <w:rsid w:val="1FA4282B"/>
    <w:rsid w:val="2015FF36"/>
    <w:rsid w:val="20253865"/>
    <w:rsid w:val="202A1FED"/>
    <w:rsid w:val="2030212D"/>
    <w:rsid w:val="2051D045"/>
    <w:rsid w:val="205235E7"/>
    <w:rsid w:val="2059E3B5"/>
    <w:rsid w:val="208B80AA"/>
    <w:rsid w:val="20B0D3BE"/>
    <w:rsid w:val="21033792"/>
    <w:rsid w:val="211338E1"/>
    <w:rsid w:val="211FC38B"/>
    <w:rsid w:val="21883427"/>
    <w:rsid w:val="21AE44F0"/>
    <w:rsid w:val="21BA0A69"/>
    <w:rsid w:val="21C095EA"/>
    <w:rsid w:val="21CA9919"/>
    <w:rsid w:val="21E6CE1D"/>
    <w:rsid w:val="21FF7AD5"/>
    <w:rsid w:val="22089A03"/>
    <w:rsid w:val="220A7761"/>
    <w:rsid w:val="222AE873"/>
    <w:rsid w:val="22376FEA"/>
    <w:rsid w:val="2243A096"/>
    <w:rsid w:val="2256A634"/>
    <w:rsid w:val="2257E5F5"/>
    <w:rsid w:val="2268FD8A"/>
    <w:rsid w:val="227EDABF"/>
    <w:rsid w:val="2292AA06"/>
    <w:rsid w:val="22AA4E7D"/>
    <w:rsid w:val="22C6B338"/>
    <w:rsid w:val="22D7192E"/>
    <w:rsid w:val="22E7C820"/>
    <w:rsid w:val="23075DF2"/>
    <w:rsid w:val="230CD564"/>
    <w:rsid w:val="23444842"/>
    <w:rsid w:val="23728811"/>
    <w:rsid w:val="23B27E0D"/>
    <w:rsid w:val="23B788D1"/>
    <w:rsid w:val="23F549ED"/>
    <w:rsid w:val="240AA6B3"/>
    <w:rsid w:val="24253CC7"/>
    <w:rsid w:val="2435BEBC"/>
    <w:rsid w:val="245E7387"/>
    <w:rsid w:val="247F98BF"/>
    <w:rsid w:val="249114AE"/>
    <w:rsid w:val="24B47BE7"/>
    <w:rsid w:val="24C30742"/>
    <w:rsid w:val="24F12A95"/>
    <w:rsid w:val="250C51F4"/>
    <w:rsid w:val="250E6916"/>
    <w:rsid w:val="2519D3A0"/>
    <w:rsid w:val="251B6F95"/>
    <w:rsid w:val="255C6217"/>
    <w:rsid w:val="256DFEDD"/>
    <w:rsid w:val="257498ED"/>
    <w:rsid w:val="2577A86B"/>
    <w:rsid w:val="259B2643"/>
    <w:rsid w:val="25A1639E"/>
    <w:rsid w:val="25B91FA2"/>
    <w:rsid w:val="25EAF9ED"/>
    <w:rsid w:val="261A7689"/>
    <w:rsid w:val="2628E904"/>
    <w:rsid w:val="2630A3B9"/>
    <w:rsid w:val="26385E6E"/>
    <w:rsid w:val="263D4230"/>
    <w:rsid w:val="2641ABC9"/>
    <w:rsid w:val="2648455D"/>
    <w:rsid w:val="264A3B55"/>
    <w:rsid w:val="265DF15B"/>
    <w:rsid w:val="26AE06F6"/>
    <w:rsid w:val="26B0E282"/>
    <w:rsid w:val="26D7404C"/>
    <w:rsid w:val="26EA8B56"/>
    <w:rsid w:val="2703F679"/>
    <w:rsid w:val="270FC73E"/>
    <w:rsid w:val="27197A31"/>
    <w:rsid w:val="2747C336"/>
    <w:rsid w:val="275480C4"/>
    <w:rsid w:val="27714A26"/>
    <w:rsid w:val="277B628C"/>
    <w:rsid w:val="277E53F4"/>
    <w:rsid w:val="27AAEFF3"/>
    <w:rsid w:val="27AB6E44"/>
    <w:rsid w:val="27D4389B"/>
    <w:rsid w:val="27E33AE4"/>
    <w:rsid w:val="2803355F"/>
    <w:rsid w:val="280BE5FB"/>
    <w:rsid w:val="281D24B5"/>
    <w:rsid w:val="28349FFC"/>
    <w:rsid w:val="283C0BA6"/>
    <w:rsid w:val="284A8043"/>
    <w:rsid w:val="2877FBD4"/>
    <w:rsid w:val="290CB405"/>
    <w:rsid w:val="293CDA90"/>
    <w:rsid w:val="293ED46E"/>
    <w:rsid w:val="294E3528"/>
    <w:rsid w:val="2999BE9E"/>
    <w:rsid w:val="29A51176"/>
    <w:rsid w:val="29C01613"/>
    <w:rsid w:val="29FED9A9"/>
    <w:rsid w:val="2A019C30"/>
    <w:rsid w:val="2A264F65"/>
    <w:rsid w:val="2A291C7E"/>
    <w:rsid w:val="2A42C863"/>
    <w:rsid w:val="2A4EEC31"/>
    <w:rsid w:val="2A5AA5AD"/>
    <w:rsid w:val="2A5E1FC1"/>
    <w:rsid w:val="2A9B10F5"/>
    <w:rsid w:val="2AA4D25F"/>
    <w:rsid w:val="2ABC8E37"/>
    <w:rsid w:val="2AC972F0"/>
    <w:rsid w:val="2AE575FA"/>
    <w:rsid w:val="2B0543CC"/>
    <w:rsid w:val="2B3EB6C8"/>
    <w:rsid w:val="2B76094D"/>
    <w:rsid w:val="2B93B1B6"/>
    <w:rsid w:val="2BA5357F"/>
    <w:rsid w:val="2BB2AB57"/>
    <w:rsid w:val="2BBA9ED0"/>
    <w:rsid w:val="2BC0B720"/>
    <w:rsid w:val="2BCEC811"/>
    <w:rsid w:val="2BF43018"/>
    <w:rsid w:val="2BFBC593"/>
    <w:rsid w:val="2C11FB50"/>
    <w:rsid w:val="2C1CB5F5"/>
    <w:rsid w:val="2C286D54"/>
    <w:rsid w:val="2C28C315"/>
    <w:rsid w:val="2C303A63"/>
    <w:rsid w:val="2C3A3B60"/>
    <w:rsid w:val="2C81BA1A"/>
    <w:rsid w:val="2CAAA64F"/>
    <w:rsid w:val="2CC6B109"/>
    <w:rsid w:val="2CE0B465"/>
    <w:rsid w:val="2D023B3B"/>
    <w:rsid w:val="2D0D3F3B"/>
    <w:rsid w:val="2D125792"/>
    <w:rsid w:val="2D402D5E"/>
    <w:rsid w:val="2D40FE8C"/>
    <w:rsid w:val="2D6FE548"/>
    <w:rsid w:val="2D7AB81E"/>
    <w:rsid w:val="2D974562"/>
    <w:rsid w:val="2D9A8E04"/>
    <w:rsid w:val="2DAA1A2E"/>
    <w:rsid w:val="2DB16319"/>
    <w:rsid w:val="2DC6672E"/>
    <w:rsid w:val="2DDBF21A"/>
    <w:rsid w:val="2DDF1F51"/>
    <w:rsid w:val="2DFFECF5"/>
    <w:rsid w:val="2E19D3B5"/>
    <w:rsid w:val="2E250D53"/>
    <w:rsid w:val="2E439791"/>
    <w:rsid w:val="2E4B8FAF"/>
    <w:rsid w:val="2E4DBABE"/>
    <w:rsid w:val="2E520D29"/>
    <w:rsid w:val="2E85CBF9"/>
    <w:rsid w:val="2E888E80"/>
    <w:rsid w:val="2EAD1297"/>
    <w:rsid w:val="2ED18863"/>
    <w:rsid w:val="2EDBA8D5"/>
    <w:rsid w:val="2F0A3734"/>
    <w:rsid w:val="2F191FA1"/>
    <w:rsid w:val="2F20FF46"/>
    <w:rsid w:val="2F2F0857"/>
    <w:rsid w:val="2F3DCA5D"/>
    <w:rsid w:val="2F63CB26"/>
    <w:rsid w:val="2F68917E"/>
    <w:rsid w:val="2FB54227"/>
    <w:rsid w:val="2FC1C9E6"/>
    <w:rsid w:val="300573AB"/>
    <w:rsid w:val="301CA854"/>
    <w:rsid w:val="30323FB9"/>
    <w:rsid w:val="303694C4"/>
    <w:rsid w:val="304054BF"/>
    <w:rsid w:val="307F2EC6"/>
    <w:rsid w:val="309B208F"/>
    <w:rsid w:val="309B5F67"/>
    <w:rsid w:val="30B4161B"/>
    <w:rsid w:val="30B5FACD"/>
    <w:rsid w:val="30C425B5"/>
    <w:rsid w:val="30CBE06A"/>
    <w:rsid w:val="30D73EEC"/>
    <w:rsid w:val="30DC1F22"/>
    <w:rsid w:val="31022770"/>
    <w:rsid w:val="3112CF97"/>
    <w:rsid w:val="311DA66C"/>
    <w:rsid w:val="3121A9D6"/>
    <w:rsid w:val="31280A0A"/>
    <w:rsid w:val="3140D118"/>
    <w:rsid w:val="314DA359"/>
    <w:rsid w:val="31630D10"/>
    <w:rsid w:val="319A9266"/>
    <w:rsid w:val="31A803FF"/>
    <w:rsid w:val="31AAFD73"/>
    <w:rsid w:val="3222B3D5"/>
    <w:rsid w:val="3233BE01"/>
    <w:rsid w:val="326611A1"/>
    <w:rsid w:val="327DE1D4"/>
    <w:rsid w:val="3291259F"/>
    <w:rsid w:val="3292833E"/>
    <w:rsid w:val="32BFD2A1"/>
    <w:rsid w:val="32E2F8DF"/>
    <w:rsid w:val="32EE73C8"/>
    <w:rsid w:val="330FB3A1"/>
    <w:rsid w:val="3319A3FD"/>
    <w:rsid w:val="333DB63E"/>
    <w:rsid w:val="335777E4"/>
    <w:rsid w:val="33A1C7C0"/>
    <w:rsid w:val="33BF1E50"/>
    <w:rsid w:val="33CCEC60"/>
    <w:rsid w:val="33CDA808"/>
    <w:rsid w:val="33D81741"/>
    <w:rsid w:val="33DBC5C8"/>
    <w:rsid w:val="33DE659D"/>
    <w:rsid w:val="34001C95"/>
    <w:rsid w:val="3406AF3F"/>
    <w:rsid w:val="342E3BFA"/>
    <w:rsid w:val="342F1A35"/>
    <w:rsid w:val="3454A27E"/>
    <w:rsid w:val="347B7CCD"/>
    <w:rsid w:val="347EE8DE"/>
    <w:rsid w:val="34A179AF"/>
    <w:rsid w:val="34AC9C8E"/>
    <w:rsid w:val="34B21260"/>
    <w:rsid w:val="34F34810"/>
    <w:rsid w:val="350F796D"/>
    <w:rsid w:val="35204592"/>
    <w:rsid w:val="352EBA2F"/>
    <w:rsid w:val="35591C0B"/>
    <w:rsid w:val="35754868"/>
    <w:rsid w:val="3575CA0B"/>
    <w:rsid w:val="3596FAFB"/>
    <w:rsid w:val="35B455A2"/>
    <w:rsid w:val="35CCCE5A"/>
    <w:rsid w:val="35E73CD9"/>
    <w:rsid w:val="3618FFB8"/>
    <w:rsid w:val="361DC25D"/>
    <w:rsid w:val="36237CF4"/>
    <w:rsid w:val="3634EB68"/>
    <w:rsid w:val="36351E16"/>
    <w:rsid w:val="363979C9"/>
    <w:rsid w:val="3639DF17"/>
    <w:rsid w:val="3640ABF8"/>
    <w:rsid w:val="364DAE2D"/>
    <w:rsid w:val="364E8238"/>
    <w:rsid w:val="3666683C"/>
    <w:rsid w:val="366FD489"/>
    <w:rsid w:val="36795A95"/>
    <w:rsid w:val="36833A6F"/>
    <w:rsid w:val="36A0C06D"/>
    <w:rsid w:val="36AD3801"/>
    <w:rsid w:val="36BFAFCE"/>
    <w:rsid w:val="36D82BFA"/>
    <w:rsid w:val="36E05F75"/>
    <w:rsid w:val="36F47F07"/>
    <w:rsid w:val="36F78C64"/>
    <w:rsid w:val="37730BEB"/>
    <w:rsid w:val="3780AF5A"/>
    <w:rsid w:val="378671D1"/>
    <w:rsid w:val="37AC0E33"/>
    <w:rsid w:val="37E9E528"/>
    <w:rsid w:val="383B4BCB"/>
    <w:rsid w:val="3849DD43"/>
    <w:rsid w:val="384C9FCA"/>
    <w:rsid w:val="385673D6"/>
    <w:rsid w:val="3861A3DF"/>
    <w:rsid w:val="38698C5E"/>
    <w:rsid w:val="3876761E"/>
    <w:rsid w:val="387A2931"/>
    <w:rsid w:val="38A4C94E"/>
    <w:rsid w:val="38B40C67"/>
    <w:rsid w:val="38B95586"/>
    <w:rsid w:val="38C84182"/>
    <w:rsid w:val="38DC9DC2"/>
    <w:rsid w:val="39035859"/>
    <w:rsid w:val="392EF39A"/>
    <w:rsid w:val="39334AD7"/>
    <w:rsid w:val="39360CBF"/>
    <w:rsid w:val="39CA4508"/>
    <w:rsid w:val="39D13E4A"/>
    <w:rsid w:val="39E2AAFC"/>
    <w:rsid w:val="3A0132E6"/>
    <w:rsid w:val="3A0F3BF7"/>
    <w:rsid w:val="3A58A4AF"/>
    <w:rsid w:val="3A5C5927"/>
    <w:rsid w:val="3A913058"/>
    <w:rsid w:val="3AA18B45"/>
    <w:rsid w:val="3AB22646"/>
    <w:rsid w:val="3ADD2F3D"/>
    <w:rsid w:val="3AF50504"/>
    <w:rsid w:val="3B041039"/>
    <w:rsid w:val="3B23918A"/>
    <w:rsid w:val="3B43107E"/>
    <w:rsid w:val="3B7BDA8C"/>
    <w:rsid w:val="3B8C3E5B"/>
    <w:rsid w:val="3B8D5A45"/>
    <w:rsid w:val="3BB474ED"/>
    <w:rsid w:val="3BD0E69D"/>
    <w:rsid w:val="3BD758B7"/>
    <w:rsid w:val="3BDAD6F9"/>
    <w:rsid w:val="3BDE1D0B"/>
    <w:rsid w:val="3C050F3C"/>
    <w:rsid w:val="3C36300B"/>
    <w:rsid w:val="3C3A61A3"/>
    <w:rsid w:val="3C53F93F"/>
    <w:rsid w:val="3C57206D"/>
    <w:rsid w:val="3C649206"/>
    <w:rsid w:val="3C6FE328"/>
    <w:rsid w:val="3C7B8E3F"/>
    <w:rsid w:val="3C902B0F"/>
    <w:rsid w:val="3CAF5251"/>
    <w:rsid w:val="3CCA9504"/>
    <w:rsid w:val="3CCD029D"/>
    <w:rsid w:val="3D1D4AB3"/>
    <w:rsid w:val="3D2D8D1E"/>
    <w:rsid w:val="3DAAA9F0"/>
    <w:rsid w:val="3DB64593"/>
    <w:rsid w:val="3DB6C83D"/>
    <w:rsid w:val="3E22C05B"/>
    <w:rsid w:val="3E3D0471"/>
    <w:rsid w:val="3E6A01F3"/>
    <w:rsid w:val="3E892935"/>
    <w:rsid w:val="3E91974D"/>
    <w:rsid w:val="3E93C8C8"/>
    <w:rsid w:val="3E94B9DD"/>
    <w:rsid w:val="3EA9BB10"/>
    <w:rsid w:val="3ECE2024"/>
    <w:rsid w:val="3EF72197"/>
    <w:rsid w:val="3F795873"/>
    <w:rsid w:val="3F85C919"/>
    <w:rsid w:val="3F99987A"/>
    <w:rsid w:val="3FAECF60"/>
    <w:rsid w:val="3FB9B828"/>
    <w:rsid w:val="3FBFE717"/>
    <w:rsid w:val="3FCE5B49"/>
    <w:rsid w:val="4023A713"/>
    <w:rsid w:val="4046D473"/>
    <w:rsid w:val="404975CD"/>
    <w:rsid w:val="404F4B1F"/>
    <w:rsid w:val="40720801"/>
    <w:rsid w:val="40929D7C"/>
    <w:rsid w:val="409D0409"/>
    <w:rsid w:val="40B8FF0E"/>
    <w:rsid w:val="40DE12BD"/>
    <w:rsid w:val="410609A2"/>
    <w:rsid w:val="410B103F"/>
    <w:rsid w:val="41337878"/>
    <w:rsid w:val="4143B63A"/>
    <w:rsid w:val="415C144E"/>
    <w:rsid w:val="418D6BA1"/>
    <w:rsid w:val="419D7788"/>
    <w:rsid w:val="41A3D294"/>
    <w:rsid w:val="41BF2E80"/>
    <w:rsid w:val="41CA7157"/>
    <w:rsid w:val="41CA750A"/>
    <w:rsid w:val="41D6FCC6"/>
    <w:rsid w:val="41D885FB"/>
    <w:rsid w:val="41DB96C8"/>
    <w:rsid w:val="41E14A1F"/>
    <w:rsid w:val="41E59D85"/>
    <w:rsid w:val="41EAFD2A"/>
    <w:rsid w:val="420BAD53"/>
    <w:rsid w:val="4219F3CD"/>
    <w:rsid w:val="421E6071"/>
    <w:rsid w:val="422673DF"/>
    <w:rsid w:val="423FDD45"/>
    <w:rsid w:val="42507084"/>
    <w:rsid w:val="42651D9F"/>
    <w:rsid w:val="42E91712"/>
    <w:rsid w:val="42FCE090"/>
    <w:rsid w:val="430A5229"/>
    <w:rsid w:val="43402527"/>
    <w:rsid w:val="4341A4AE"/>
    <w:rsid w:val="4349EB48"/>
    <w:rsid w:val="435B7F93"/>
    <w:rsid w:val="43823734"/>
    <w:rsid w:val="439F3116"/>
    <w:rsid w:val="43A32796"/>
    <w:rsid w:val="43D81AC0"/>
    <w:rsid w:val="44018003"/>
    <w:rsid w:val="440B55BF"/>
    <w:rsid w:val="4414446E"/>
    <w:rsid w:val="44187D74"/>
    <w:rsid w:val="441B9786"/>
    <w:rsid w:val="44395565"/>
    <w:rsid w:val="443A5FCF"/>
    <w:rsid w:val="44775169"/>
    <w:rsid w:val="44D38F4B"/>
    <w:rsid w:val="44DB464D"/>
    <w:rsid w:val="45336B2B"/>
    <w:rsid w:val="454C16E2"/>
    <w:rsid w:val="455190DC"/>
    <w:rsid w:val="458916DC"/>
    <w:rsid w:val="45A27418"/>
    <w:rsid w:val="45A9FBFC"/>
    <w:rsid w:val="45B7274A"/>
    <w:rsid w:val="4601674A"/>
    <w:rsid w:val="46246441"/>
    <w:rsid w:val="4690A765"/>
    <w:rsid w:val="4697AED5"/>
    <w:rsid w:val="46AA3F01"/>
    <w:rsid w:val="46C48244"/>
    <w:rsid w:val="46D77095"/>
    <w:rsid w:val="47049414"/>
    <w:rsid w:val="472EA0B6"/>
    <w:rsid w:val="4757BCD4"/>
    <w:rsid w:val="47886BA8"/>
    <w:rsid w:val="47A4B144"/>
    <w:rsid w:val="47D1AEC6"/>
    <w:rsid w:val="47D4F01F"/>
    <w:rsid w:val="47DDAF0D"/>
    <w:rsid w:val="47FD6D9A"/>
    <w:rsid w:val="4801D471"/>
    <w:rsid w:val="482A3C5C"/>
    <w:rsid w:val="4843447D"/>
    <w:rsid w:val="485AFE47"/>
    <w:rsid w:val="4886DC3C"/>
    <w:rsid w:val="4887C8F8"/>
    <w:rsid w:val="489C6D56"/>
    <w:rsid w:val="48BBB3A2"/>
    <w:rsid w:val="4913926E"/>
    <w:rsid w:val="492EA871"/>
    <w:rsid w:val="49336DCE"/>
    <w:rsid w:val="493BB53D"/>
    <w:rsid w:val="495E35A9"/>
    <w:rsid w:val="499C515C"/>
    <w:rsid w:val="49EAB385"/>
    <w:rsid w:val="4A63822F"/>
    <w:rsid w:val="4A696529"/>
    <w:rsid w:val="4AA1199D"/>
    <w:rsid w:val="4AA696CB"/>
    <w:rsid w:val="4AB1030C"/>
    <w:rsid w:val="4AB786BF"/>
    <w:rsid w:val="4ADB599A"/>
    <w:rsid w:val="4AEF7693"/>
    <w:rsid w:val="4B29769C"/>
    <w:rsid w:val="4B34E464"/>
    <w:rsid w:val="4B3B0F2F"/>
    <w:rsid w:val="4B6F93B5"/>
    <w:rsid w:val="4B7161E8"/>
    <w:rsid w:val="4B791C9D"/>
    <w:rsid w:val="4BB1F951"/>
    <w:rsid w:val="4BC8C29E"/>
    <w:rsid w:val="4BDBCE75"/>
    <w:rsid w:val="4BE18D39"/>
    <w:rsid w:val="4BE843EF"/>
    <w:rsid w:val="4BF38A79"/>
    <w:rsid w:val="4BF882A7"/>
    <w:rsid w:val="4BF8EA37"/>
    <w:rsid w:val="4C03C931"/>
    <w:rsid w:val="4C0B5115"/>
    <w:rsid w:val="4C20BACC"/>
    <w:rsid w:val="4C2766A1"/>
    <w:rsid w:val="4C2F3250"/>
    <w:rsid w:val="4C630B46"/>
    <w:rsid w:val="4CBAA116"/>
    <w:rsid w:val="4CD4C63C"/>
    <w:rsid w:val="4D3D420D"/>
    <w:rsid w:val="4D41E7C8"/>
    <w:rsid w:val="4DCC70CB"/>
    <w:rsid w:val="4DD9EC07"/>
    <w:rsid w:val="4E2F1DFB"/>
    <w:rsid w:val="4E3BFEF2"/>
    <w:rsid w:val="4EA5A45E"/>
    <w:rsid w:val="4EBDCA51"/>
    <w:rsid w:val="4EE8922C"/>
    <w:rsid w:val="4EEB1C11"/>
    <w:rsid w:val="4EF6DDF9"/>
    <w:rsid w:val="4EFD6370"/>
    <w:rsid w:val="4F04C15E"/>
    <w:rsid w:val="4F20DE18"/>
    <w:rsid w:val="4F318C0F"/>
    <w:rsid w:val="4F3746A6"/>
    <w:rsid w:val="4F38DB09"/>
    <w:rsid w:val="4F3EC6B2"/>
    <w:rsid w:val="4F580CF6"/>
    <w:rsid w:val="4F639BAE"/>
    <w:rsid w:val="4F73B28E"/>
    <w:rsid w:val="4FD605C8"/>
    <w:rsid w:val="4FE44274"/>
    <w:rsid w:val="4FEC68E6"/>
    <w:rsid w:val="5008C5C1"/>
    <w:rsid w:val="500D9CBD"/>
    <w:rsid w:val="5015F63F"/>
    <w:rsid w:val="5033FA23"/>
    <w:rsid w:val="5037BB81"/>
    <w:rsid w:val="5058B3A4"/>
    <w:rsid w:val="50931493"/>
    <w:rsid w:val="50C705D9"/>
    <w:rsid w:val="51055E3F"/>
    <w:rsid w:val="510B62F3"/>
    <w:rsid w:val="511C6414"/>
    <w:rsid w:val="51313558"/>
    <w:rsid w:val="51654BFE"/>
    <w:rsid w:val="516AE5BD"/>
    <w:rsid w:val="51706948"/>
    <w:rsid w:val="5187803C"/>
    <w:rsid w:val="51B9A096"/>
    <w:rsid w:val="52476A98"/>
    <w:rsid w:val="5274448F"/>
    <w:rsid w:val="52A10FE9"/>
    <w:rsid w:val="52B76679"/>
    <w:rsid w:val="52C5E27C"/>
    <w:rsid w:val="52CEECAF"/>
    <w:rsid w:val="52DFCC43"/>
    <w:rsid w:val="534E7774"/>
    <w:rsid w:val="538455C0"/>
    <w:rsid w:val="53911436"/>
    <w:rsid w:val="53AD2C4D"/>
    <w:rsid w:val="53C4A8F0"/>
    <w:rsid w:val="53F64A31"/>
    <w:rsid w:val="5418E8C5"/>
    <w:rsid w:val="5419D92C"/>
    <w:rsid w:val="543AB53B"/>
    <w:rsid w:val="545C7A6D"/>
    <w:rsid w:val="5491B04F"/>
    <w:rsid w:val="549D29AA"/>
    <w:rsid w:val="54A6E735"/>
    <w:rsid w:val="54B52317"/>
    <w:rsid w:val="54C7D981"/>
    <w:rsid w:val="54DC98D3"/>
    <w:rsid w:val="552D7A7C"/>
    <w:rsid w:val="553ACBCB"/>
    <w:rsid w:val="554A2C8E"/>
    <w:rsid w:val="558626CC"/>
    <w:rsid w:val="55B0B656"/>
    <w:rsid w:val="56086D01"/>
    <w:rsid w:val="56626805"/>
    <w:rsid w:val="5681907A"/>
    <w:rsid w:val="56B5C5A7"/>
    <w:rsid w:val="56B70A3D"/>
    <w:rsid w:val="56DED9B2"/>
    <w:rsid w:val="570BD734"/>
    <w:rsid w:val="57211216"/>
    <w:rsid w:val="5721494B"/>
    <w:rsid w:val="5743F88D"/>
    <w:rsid w:val="5772F056"/>
    <w:rsid w:val="577837B3"/>
    <w:rsid w:val="578F28CE"/>
    <w:rsid w:val="57A9224E"/>
    <w:rsid w:val="57BEC93D"/>
    <w:rsid w:val="57EF2C51"/>
    <w:rsid w:val="5822F5F5"/>
    <w:rsid w:val="582D0A9B"/>
    <w:rsid w:val="584268BF"/>
    <w:rsid w:val="588830DC"/>
    <w:rsid w:val="58C29FF7"/>
    <w:rsid w:val="58CA5AAC"/>
    <w:rsid w:val="58CCF13C"/>
    <w:rsid w:val="58FEB0F4"/>
    <w:rsid w:val="59069E7A"/>
    <w:rsid w:val="59141013"/>
    <w:rsid w:val="5953A932"/>
    <w:rsid w:val="59A0983F"/>
    <w:rsid w:val="59A9BE52"/>
    <w:rsid w:val="59B33FDB"/>
    <w:rsid w:val="59C5FF5A"/>
    <w:rsid w:val="59F0CEB4"/>
    <w:rsid w:val="5A5F0B83"/>
    <w:rsid w:val="5AA5C7DF"/>
    <w:rsid w:val="5AAEB964"/>
    <w:rsid w:val="5AB34971"/>
    <w:rsid w:val="5AE8DE88"/>
    <w:rsid w:val="5B542F3C"/>
    <w:rsid w:val="5B5B4EC6"/>
    <w:rsid w:val="5B64DD15"/>
    <w:rsid w:val="5BA27B5C"/>
    <w:rsid w:val="5BA3777B"/>
    <w:rsid w:val="5BA69B58"/>
    <w:rsid w:val="5BE724FF"/>
    <w:rsid w:val="5C0F9AFE"/>
    <w:rsid w:val="5C10AA42"/>
    <w:rsid w:val="5C4481A9"/>
    <w:rsid w:val="5C677E18"/>
    <w:rsid w:val="5C76AE78"/>
    <w:rsid w:val="5C79E42C"/>
    <w:rsid w:val="5C7E3A4A"/>
    <w:rsid w:val="5C898367"/>
    <w:rsid w:val="5CBD04F5"/>
    <w:rsid w:val="5CC53CE1"/>
    <w:rsid w:val="5CE0C79C"/>
    <w:rsid w:val="5D34C103"/>
    <w:rsid w:val="5D3B56D7"/>
    <w:rsid w:val="5D4F508B"/>
    <w:rsid w:val="5D536EA2"/>
    <w:rsid w:val="5D7C80DC"/>
    <w:rsid w:val="5D8076CC"/>
    <w:rsid w:val="5D909323"/>
    <w:rsid w:val="5DC1492F"/>
    <w:rsid w:val="5E0B8152"/>
    <w:rsid w:val="5E245088"/>
    <w:rsid w:val="5E2F4544"/>
    <w:rsid w:val="5E60763E"/>
    <w:rsid w:val="5E6C8863"/>
    <w:rsid w:val="5E75A791"/>
    <w:rsid w:val="5E99DFF4"/>
    <w:rsid w:val="5EBABF6A"/>
    <w:rsid w:val="5EDED6E3"/>
    <w:rsid w:val="5EF36F6C"/>
    <w:rsid w:val="5F693476"/>
    <w:rsid w:val="5F7365B4"/>
    <w:rsid w:val="5F74AD5B"/>
    <w:rsid w:val="5F910B31"/>
    <w:rsid w:val="5F9CB662"/>
    <w:rsid w:val="5FAB54CA"/>
    <w:rsid w:val="5FB037E5"/>
    <w:rsid w:val="5FBA1F1F"/>
    <w:rsid w:val="5FE24116"/>
    <w:rsid w:val="6026D35E"/>
    <w:rsid w:val="605B29A6"/>
    <w:rsid w:val="608EC4D3"/>
    <w:rsid w:val="608FB584"/>
    <w:rsid w:val="60A946A8"/>
    <w:rsid w:val="60B35F3D"/>
    <w:rsid w:val="60BA1240"/>
    <w:rsid w:val="60BDD6A7"/>
    <w:rsid w:val="60EE3D97"/>
    <w:rsid w:val="6106C3E4"/>
    <w:rsid w:val="612FF40F"/>
    <w:rsid w:val="61333486"/>
    <w:rsid w:val="6142D097"/>
    <w:rsid w:val="619BC57B"/>
    <w:rsid w:val="61BD49A2"/>
    <w:rsid w:val="61D8C6D2"/>
    <w:rsid w:val="61EA4724"/>
    <w:rsid w:val="6200EFFF"/>
    <w:rsid w:val="6201C672"/>
    <w:rsid w:val="62150EFF"/>
    <w:rsid w:val="62164C46"/>
    <w:rsid w:val="621D071D"/>
    <w:rsid w:val="6220362B"/>
    <w:rsid w:val="624D5AEB"/>
    <w:rsid w:val="62587352"/>
    <w:rsid w:val="62626498"/>
    <w:rsid w:val="6269E7DF"/>
    <w:rsid w:val="6286DD94"/>
    <w:rsid w:val="62A755EF"/>
    <w:rsid w:val="62EB7BB0"/>
    <w:rsid w:val="6300E567"/>
    <w:rsid w:val="63191DD7"/>
    <w:rsid w:val="636076F6"/>
    <w:rsid w:val="63972086"/>
    <w:rsid w:val="63A9EEF4"/>
    <w:rsid w:val="6415F55C"/>
    <w:rsid w:val="64186228"/>
    <w:rsid w:val="6431B58F"/>
    <w:rsid w:val="644044F6"/>
    <w:rsid w:val="6448B047"/>
    <w:rsid w:val="64AE2A55"/>
    <w:rsid w:val="64AF8F6D"/>
    <w:rsid w:val="64BA16A2"/>
    <w:rsid w:val="64FA7657"/>
    <w:rsid w:val="6512D214"/>
    <w:rsid w:val="65191321"/>
    <w:rsid w:val="6523508C"/>
    <w:rsid w:val="6535E2D3"/>
    <w:rsid w:val="656C6AC8"/>
    <w:rsid w:val="657595E8"/>
    <w:rsid w:val="65E1C3D0"/>
    <w:rsid w:val="65F5BA49"/>
    <w:rsid w:val="66053AA8"/>
    <w:rsid w:val="660C97C9"/>
    <w:rsid w:val="661271C6"/>
    <w:rsid w:val="6633A32B"/>
    <w:rsid w:val="6637EEB1"/>
    <w:rsid w:val="663EB42C"/>
    <w:rsid w:val="6642D779"/>
    <w:rsid w:val="66470911"/>
    <w:rsid w:val="668706D5"/>
    <w:rsid w:val="66C8838C"/>
    <w:rsid w:val="66C8FED1"/>
    <w:rsid w:val="66C96473"/>
    <w:rsid w:val="66E9D657"/>
    <w:rsid w:val="66F661F5"/>
    <w:rsid w:val="670D370A"/>
    <w:rsid w:val="671520DD"/>
    <w:rsid w:val="677A6464"/>
    <w:rsid w:val="678126E0"/>
    <w:rsid w:val="678B6B6C"/>
    <w:rsid w:val="67A98EAF"/>
    <w:rsid w:val="67CEA3F7"/>
    <w:rsid w:val="6816816D"/>
    <w:rsid w:val="68178EF1"/>
    <w:rsid w:val="686A9C41"/>
    <w:rsid w:val="68C984DB"/>
    <w:rsid w:val="68CFC194"/>
    <w:rsid w:val="690516C4"/>
    <w:rsid w:val="6949A487"/>
    <w:rsid w:val="69537D51"/>
    <w:rsid w:val="6955DB31"/>
    <w:rsid w:val="698F1B00"/>
    <w:rsid w:val="69BB76CE"/>
    <w:rsid w:val="69D4AA9B"/>
    <w:rsid w:val="69DE31C5"/>
    <w:rsid w:val="69F34F6F"/>
    <w:rsid w:val="6A3C6AA8"/>
    <w:rsid w:val="6ABE2CF1"/>
    <w:rsid w:val="6AC90F24"/>
    <w:rsid w:val="6B0D62AA"/>
    <w:rsid w:val="6B2BB974"/>
    <w:rsid w:val="6B4B5E95"/>
    <w:rsid w:val="6B53E730"/>
    <w:rsid w:val="6B5AE57C"/>
    <w:rsid w:val="6B67EA8E"/>
    <w:rsid w:val="6BB88D50"/>
    <w:rsid w:val="6BBDFFAE"/>
    <w:rsid w:val="6BC71091"/>
    <w:rsid w:val="6BCE117F"/>
    <w:rsid w:val="6BE20E0B"/>
    <w:rsid w:val="6C122AEB"/>
    <w:rsid w:val="6C125DBC"/>
    <w:rsid w:val="6C1A6BC2"/>
    <w:rsid w:val="6C408CE6"/>
    <w:rsid w:val="6C56F9AD"/>
    <w:rsid w:val="6C75451D"/>
    <w:rsid w:val="6C8FD8D8"/>
    <w:rsid w:val="6CA51C75"/>
    <w:rsid w:val="6CD5329F"/>
    <w:rsid w:val="6CE5A244"/>
    <w:rsid w:val="6CF2B1CC"/>
    <w:rsid w:val="6D163096"/>
    <w:rsid w:val="6D220D50"/>
    <w:rsid w:val="6D70C1CA"/>
    <w:rsid w:val="6D943492"/>
    <w:rsid w:val="6D991E8C"/>
    <w:rsid w:val="6DB7B8D7"/>
    <w:rsid w:val="6DD2730A"/>
    <w:rsid w:val="6DDCCD81"/>
    <w:rsid w:val="6DE878B2"/>
    <w:rsid w:val="6E23DB13"/>
    <w:rsid w:val="6E51E920"/>
    <w:rsid w:val="6E614A4E"/>
    <w:rsid w:val="6E968DEB"/>
    <w:rsid w:val="6E9F26A9"/>
    <w:rsid w:val="6EAC7FBF"/>
    <w:rsid w:val="6EC377EF"/>
    <w:rsid w:val="6EE0698A"/>
    <w:rsid w:val="6EE6196A"/>
    <w:rsid w:val="6EFEEEBC"/>
    <w:rsid w:val="6F4FA525"/>
    <w:rsid w:val="6F797CA8"/>
    <w:rsid w:val="6F79964E"/>
    <w:rsid w:val="6F9AB332"/>
    <w:rsid w:val="6FC24F96"/>
    <w:rsid w:val="6FEC2C77"/>
    <w:rsid w:val="6FECC97A"/>
    <w:rsid w:val="6FFE57B1"/>
    <w:rsid w:val="70044D7A"/>
    <w:rsid w:val="70228CCD"/>
    <w:rsid w:val="7067940C"/>
    <w:rsid w:val="70C5A870"/>
    <w:rsid w:val="70CEDFDC"/>
    <w:rsid w:val="7137A756"/>
    <w:rsid w:val="716311C0"/>
    <w:rsid w:val="7178F2B3"/>
    <w:rsid w:val="7179A539"/>
    <w:rsid w:val="71E37415"/>
    <w:rsid w:val="71E74E24"/>
    <w:rsid w:val="721DFE99"/>
    <w:rsid w:val="723AA833"/>
    <w:rsid w:val="726BA8A9"/>
    <w:rsid w:val="7272F41F"/>
    <w:rsid w:val="727BB843"/>
    <w:rsid w:val="729FF1A1"/>
    <w:rsid w:val="72A67DF1"/>
    <w:rsid w:val="72D5B442"/>
    <w:rsid w:val="72D6C7F7"/>
    <w:rsid w:val="72F958E0"/>
    <w:rsid w:val="7325A217"/>
    <w:rsid w:val="733E7EED"/>
    <w:rsid w:val="7352E3AA"/>
    <w:rsid w:val="736A5132"/>
    <w:rsid w:val="736EB9EC"/>
    <w:rsid w:val="73885C10"/>
    <w:rsid w:val="73A7EE28"/>
    <w:rsid w:val="73B006D7"/>
    <w:rsid w:val="73D4581D"/>
    <w:rsid w:val="73E52A9A"/>
    <w:rsid w:val="742334D0"/>
    <w:rsid w:val="746E7A1B"/>
    <w:rsid w:val="749AB8E7"/>
    <w:rsid w:val="74BC8E44"/>
    <w:rsid w:val="74EFBBBD"/>
    <w:rsid w:val="7529F807"/>
    <w:rsid w:val="754983F0"/>
    <w:rsid w:val="7560E32D"/>
    <w:rsid w:val="75B0D1E5"/>
    <w:rsid w:val="75B59BD6"/>
    <w:rsid w:val="75C568BD"/>
    <w:rsid w:val="75F325F0"/>
    <w:rsid w:val="760EFB6A"/>
    <w:rsid w:val="761268EE"/>
    <w:rsid w:val="762D623A"/>
    <w:rsid w:val="7638F42C"/>
    <w:rsid w:val="764FF19D"/>
    <w:rsid w:val="765C0507"/>
    <w:rsid w:val="76765172"/>
    <w:rsid w:val="76C26BB1"/>
    <w:rsid w:val="76C542B5"/>
    <w:rsid w:val="76E5210E"/>
    <w:rsid w:val="771B465F"/>
    <w:rsid w:val="7732D03E"/>
    <w:rsid w:val="77369C24"/>
    <w:rsid w:val="7754A59B"/>
    <w:rsid w:val="776D2D86"/>
    <w:rsid w:val="77EC2515"/>
    <w:rsid w:val="780C23DF"/>
    <w:rsid w:val="782E1D41"/>
    <w:rsid w:val="789274AE"/>
    <w:rsid w:val="789C4295"/>
    <w:rsid w:val="78F5399A"/>
    <w:rsid w:val="78FBBBEE"/>
    <w:rsid w:val="791F7495"/>
    <w:rsid w:val="7940B946"/>
    <w:rsid w:val="794B4EBA"/>
    <w:rsid w:val="795BC043"/>
    <w:rsid w:val="798CB9D4"/>
    <w:rsid w:val="799B2836"/>
    <w:rsid w:val="79A9DEAD"/>
    <w:rsid w:val="79EB96DB"/>
    <w:rsid w:val="7A075986"/>
    <w:rsid w:val="7A07AA64"/>
    <w:rsid w:val="7A5DD8F2"/>
    <w:rsid w:val="7A85BB76"/>
    <w:rsid w:val="7A97B89D"/>
    <w:rsid w:val="7A9F5B0D"/>
    <w:rsid w:val="7AD70F81"/>
    <w:rsid w:val="7AECDC88"/>
    <w:rsid w:val="7AEF5554"/>
    <w:rsid w:val="7B03D34D"/>
    <w:rsid w:val="7B417176"/>
    <w:rsid w:val="7B85C90D"/>
    <w:rsid w:val="7B8DE43C"/>
    <w:rsid w:val="7B8E54F0"/>
    <w:rsid w:val="7BC30B97"/>
    <w:rsid w:val="7BC7E4E5"/>
    <w:rsid w:val="7C0BD00C"/>
    <w:rsid w:val="7C14B5FE"/>
    <w:rsid w:val="7C1F70A3"/>
    <w:rsid w:val="7C212A1B"/>
    <w:rsid w:val="7C363340"/>
    <w:rsid w:val="7C594066"/>
    <w:rsid w:val="7C5F71F9"/>
    <w:rsid w:val="7C674247"/>
    <w:rsid w:val="7C7732E6"/>
    <w:rsid w:val="7CB01FCF"/>
    <w:rsid w:val="7CC1EE6B"/>
    <w:rsid w:val="7CDCAD17"/>
    <w:rsid w:val="7CE32E44"/>
    <w:rsid w:val="7CE4D806"/>
    <w:rsid w:val="7CEB1F9B"/>
    <w:rsid w:val="7CFFBA3D"/>
    <w:rsid w:val="7D06CCC5"/>
    <w:rsid w:val="7D16F4F4"/>
    <w:rsid w:val="7D1823E4"/>
    <w:rsid w:val="7D2334E5"/>
    <w:rsid w:val="7D39D044"/>
    <w:rsid w:val="7D952956"/>
    <w:rsid w:val="7DC81DDD"/>
    <w:rsid w:val="7DDC9F04"/>
    <w:rsid w:val="7DFED825"/>
    <w:rsid w:val="7E08D31E"/>
    <w:rsid w:val="7E3CE2A8"/>
    <w:rsid w:val="7E898679"/>
    <w:rsid w:val="7E9D823B"/>
    <w:rsid w:val="7EAD64CD"/>
    <w:rsid w:val="7EAEFFAB"/>
    <w:rsid w:val="7ED8D26B"/>
    <w:rsid w:val="7EEEC807"/>
    <w:rsid w:val="7EF49163"/>
    <w:rsid w:val="7F05CFED"/>
    <w:rsid w:val="7F1AA22C"/>
    <w:rsid w:val="7F5D3B3B"/>
    <w:rsid w:val="7F830050"/>
    <w:rsid w:val="7F9FF11F"/>
    <w:rsid w:val="7FA2F8C0"/>
    <w:rsid w:val="7FAF3F1C"/>
    <w:rsid w:val="7FC7F73F"/>
    <w:rsid w:val="7FC9FA15"/>
    <w:rsid w:val="7FCBFA33"/>
    <w:rsid w:val="7FCE261D"/>
    <w:rsid w:val="7FDCC883"/>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4677EA"/>
  <w15:docId w15:val="{C1768BDE-A6B6-442A-B881-2D3A9A414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1" w:unhideWhenUsed="1" w:qFormat="1"/>
    <w:lsdException w:name="heading 3" w:semiHidden="1" w:uiPriority="1" w:unhideWhenUsed="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4"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5303"/>
    <w:pPr>
      <w:spacing w:line="480" w:lineRule="auto"/>
    </w:pPr>
    <w:rPr>
      <w:rFonts w:ascii="Times New Roman" w:eastAsia="Times New Roman" w:hAnsi="Times New Roman" w:cs="Times New Roman"/>
      <w:sz w:val="24"/>
      <w:szCs w:val="24"/>
      <w:lang w:val="en-US" w:eastAsia="en-US"/>
    </w:rPr>
  </w:style>
  <w:style w:type="paragraph" w:styleId="Heading1">
    <w:name w:val="heading 1"/>
    <w:basedOn w:val="Normal"/>
    <w:next w:val="Normal"/>
    <w:link w:val="Heading1Char"/>
    <w:uiPriority w:val="9"/>
    <w:qFormat/>
    <w:rsid w:val="00B11A68"/>
    <w:pPr>
      <w:keepNext/>
      <w:numPr>
        <w:numId w:val="12"/>
      </w:numPr>
      <w:spacing w:before="240" w:after="60"/>
      <w:outlineLvl w:val="0"/>
    </w:pPr>
    <w:rPr>
      <w:rFonts w:cs="Arial"/>
      <w:b/>
      <w:bCs/>
      <w:kern w:val="32"/>
      <w:sz w:val="32"/>
      <w:szCs w:val="32"/>
    </w:rPr>
  </w:style>
  <w:style w:type="paragraph" w:styleId="Heading2">
    <w:name w:val="heading 2"/>
    <w:basedOn w:val="Normal"/>
    <w:next w:val="Normal"/>
    <w:link w:val="Heading2Char"/>
    <w:uiPriority w:val="1"/>
    <w:qFormat/>
    <w:rsid w:val="00B11A68"/>
    <w:pPr>
      <w:keepNext/>
      <w:numPr>
        <w:ilvl w:val="1"/>
        <w:numId w:val="12"/>
      </w:numPr>
      <w:spacing w:before="100" w:beforeAutospacing="1" w:after="100" w:afterAutospacing="1" w:line="360" w:lineRule="auto"/>
      <w:outlineLvl w:val="1"/>
    </w:pPr>
    <w:rPr>
      <w:rFonts w:cs="Arial"/>
      <w:b/>
      <w:bCs/>
      <w:i/>
      <w:iCs/>
      <w:szCs w:val="28"/>
    </w:rPr>
  </w:style>
  <w:style w:type="paragraph" w:styleId="Heading3">
    <w:name w:val="heading 3"/>
    <w:basedOn w:val="Normal"/>
    <w:next w:val="Normal"/>
    <w:link w:val="Heading3Char"/>
    <w:uiPriority w:val="1"/>
    <w:qFormat/>
    <w:rsid w:val="00B11A68"/>
    <w:pPr>
      <w:keepNext/>
      <w:numPr>
        <w:ilvl w:val="2"/>
        <w:numId w:val="12"/>
      </w:numPr>
      <w:spacing w:before="240" w:after="60"/>
      <w:outlineLvl w:val="2"/>
    </w:pPr>
    <w:rPr>
      <w:bCs/>
      <w:i/>
    </w:rPr>
  </w:style>
  <w:style w:type="paragraph" w:styleId="Heading4">
    <w:name w:val="heading 4"/>
    <w:basedOn w:val="Normal"/>
    <w:next w:val="Normal"/>
    <w:link w:val="Heading4Char"/>
    <w:uiPriority w:val="1"/>
    <w:qFormat/>
    <w:rsid w:val="00F343F7"/>
    <w:pPr>
      <w:keepNext/>
      <w:numPr>
        <w:ilvl w:val="3"/>
        <w:numId w:val="12"/>
      </w:numPr>
      <w:spacing w:before="240" w:after="60"/>
      <w:outlineLvl w:val="3"/>
    </w:pPr>
    <w:rPr>
      <w:b/>
      <w:bCs/>
      <w:sz w:val="28"/>
      <w:szCs w:val="28"/>
    </w:rPr>
  </w:style>
  <w:style w:type="paragraph" w:styleId="Heading5">
    <w:name w:val="heading 5"/>
    <w:basedOn w:val="Normal"/>
    <w:next w:val="Normal"/>
    <w:link w:val="Heading5Char"/>
    <w:uiPriority w:val="1"/>
    <w:qFormat/>
    <w:rsid w:val="00F343F7"/>
    <w:pPr>
      <w:numPr>
        <w:ilvl w:val="4"/>
        <w:numId w:val="12"/>
      </w:numPr>
      <w:spacing w:before="240" w:after="60"/>
      <w:outlineLvl w:val="4"/>
    </w:pPr>
    <w:rPr>
      <w:b/>
      <w:bCs/>
      <w:i/>
      <w:iCs/>
      <w:sz w:val="26"/>
      <w:szCs w:val="26"/>
    </w:rPr>
  </w:style>
  <w:style w:type="paragraph" w:styleId="Heading6">
    <w:name w:val="heading 6"/>
    <w:basedOn w:val="Normal"/>
    <w:next w:val="Normal"/>
    <w:link w:val="Heading6Char"/>
    <w:uiPriority w:val="1"/>
    <w:qFormat/>
    <w:rsid w:val="00F343F7"/>
    <w:pPr>
      <w:numPr>
        <w:ilvl w:val="5"/>
        <w:numId w:val="12"/>
      </w:numPr>
      <w:spacing w:before="240" w:after="60"/>
      <w:outlineLvl w:val="5"/>
    </w:pPr>
    <w:rPr>
      <w:b/>
      <w:bCs/>
    </w:rPr>
  </w:style>
  <w:style w:type="paragraph" w:styleId="Heading7">
    <w:name w:val="heading 7"/>
    <w:basedOn w:val="Normal"/>
    <w:next w:val="Normal"/>
    <w:link w:val="Heading7Char"/>
    <w:uiPriority w:val="1"/>
    <w:qFormat/>
    <w:rsid w:val="00F343F7"/>
    <w:pPr>
      <w:numPr>
        <w:ilvl w:val="6"/>
        <w:numId w:val="12"/>
      </w:numPr>
      <w:spacing w:before="240" w:after="60"/>
      <w:outlineLvl w:val="6"/>
    </w:pPr>
  </w:style>
  <w:style w:type="paragraph" w:styleId="Heading8">
    <w:name w:val="heading 8"/>
    <w:basedOn w:val="Normal"/>
    <w:next w:val="Normal"/>
    <w:link w:val="Heading8Char"/>
    <w:uiPriority w:val="1"/>
    <w:qFormat/>
    <w:rsid w:val="00F343F7"/>
    <w:pPr>
      <w:numPr>
        <w:ilvl w:val="7"/>
        <w:numId w:val="12"/>
      </w:numPr>
      <w:spacing w:before="240" w:after="60"/>
      <w:outlineLvl w:val="7"/>
    </w:pPr>
    <w:rPr>
      <w:i/>
      <w:iCs/>
    </w:rPr>
  </w:style>
  <w:style w:type="paragraph" w:styleId="Heading9">
    <w:name w:val="heading 9"/>
    <w:basedOn w:val="Normal"/>
    <w:next w:val="Normal"/>
    <w:link w:val="Heading9Char"/>
    <w:uiPriority w:val="1"/>
    <w:qFormat/>
    <w:rsid w:val="00F343F7"/>
    <w:pPr>
      <w:numPr>
        <w:ilvl w:val="8"/>
        <w:numId w:val="12"/>
      </w:num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Light">
    <w:name w:val="Grid Table Light"/>
    <w:basedOn w:val="TableNormal"/>
    <w:uiPriority w:val="40"/>
    <w:rsid w:val="006E177E"/>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
    <w:unhideWhenUsed/>
    <w:qFormat/>
    <w:rsid w:val="007739C1"/>
    <w:pPr>
      <w:spacing w:after="200" w:line="240" w:lineRule="auto"/>
    </w:pPr>
    <w:rPr>
      <w:i/>
      <w:iCs/>
      <w:color w:val="1F497D" w:themeColor="text2"/>
      <w:sz w:val="18"/>
      <w:szCs w:val="1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character" w:customStyle="1" w:styleId="Heading7Char">
    <w:name w:val="Heading 7 Char"/>
    <w:basedOn w:val="DefaultParagraphFont"/>
    <w:link w:val="Heading7"/>
    <w:uiPriority w:val="1"/>
    <w:rsid w:val="00F343F7"/>
    <w:rPr>
      <w:rFonts w:asciiTheme="minorHAnsi" w:eastAsia="Times New Roman" w:hAnsiTheme="minorHAnsi" w:cs="Times New Roman"/>
      <w:sz w:val="24"/>
      <w:szCs w:val="24"/>
      <w:lang w:val="en-US" w:eastAsia="en-US"/>
    </w:rPr>
  </w:style>
  <w:style w:type="character" w:customStyle="1" w:styleId="Heading8Char">
    <w:name w:val="Heading 8 Char"/>
    <w:basedOn w:val="DefaultParagraphFont"/>
    <w:link w:val="Heading8"/>
    <w:uiPriority w:val="1"/>
    <w:rsid w:val="00F343F7"/>
    <w:rPr>
      <w:rFonts w:asciiTheme="minorHAnsi" w:eastAsia="Times New Roman" w:hAnsiTheme="minorHAnsi" w:cs="Times New Roman"/>
      <w:i/>
      <w:iCs/>
      <w:sz w:val="24"/>
      <w:szCs w:val="24"/>
      <w:lang w:val="en-US" w:eastAsia="en-US"/>
    </w:rPr>
  </w:style>
  <w:style w:type="character" w:customStyle="1" w:styleId="Heading9Char">
    <w:name w:val="Heading 9 Char"/>
    <w:basedOn w:val="DefaultParagraphFont"/>
    <w:link w:val="Heading9"/>
    <w:uiPriority w:val="1"/>
    <w:rsid w:val="00F343F7"/>
    <w:rPr>
      <w:rFonts w:eastAsia="Times New Roman"/>
      <w:sz w:val="24"/>
      <w:szCs w:val="24"/>
      <w:lang w:val="en-US" w:eastAsia="en-US"/>
    </w:rPr>
  </w:style>
  <w:style w:type="character" w:customStyle="1" w:styleId="Heading1Char">
    <w:name w:val="Heading 1 Char"/>
    <w:basedOn w:val="DefaultParagraphFont"/>
    <w:link w:val="Heading1"/>
    <w:uiPriority w:val="9"/>
    <w:rsid w:val="00B11A68"/>
    <w:rPr>
      <w:rFonts w:ascii="Times New Roman" w:eastAsia="Times New Roman" w:hAnsi="Times New Roman"/>
      <w:b/>
      <w:bCs/>
      <w:kern w:val="32"/>
      <w:sz w:val="32"/>
      <w:szCs w:val="32"/>
      <w:lang w:val="en-US" w:eastAsia="en-US"/>
    </w:rPr>
  </w:style>
  <w:style w:type="character" w:customStyle="1" w:styleId="Heading2Char">
    <w:name w:val="Heading 2 Char"/>
    <w:basedOn w:val="DefaultParagraphFont"/>
    <w:link w:val="Heading2"/>
    <w:uiPriority w:val="1"/>
    <w:rsid w:val="00B11A68"/>
    <w:rPr>
      <w:rFonts w:ascii="Times New Roman" w:eastAsia="Times New Roman" w:hAnsi="Times New Roman"/>
      <w:b/>
      <w:bCs/>
      <w:i/>
      <w:iCs/>
      <w:sz w:val="24"/>
      <w:szCs w:val="28"/>
      <w:lang w:val="en-US" w:eastAsia="en-US"/>
    </w:rPr>
  </w:style>
  <w:style w:type="character" w:customStyle="1" w:styleId="Heading3Char">
    <w:name w:val="Heading 3 Char"/>
    <w:basedOn w:val="DefaultParagraphFont"/>
    <w:link w:val="Heading3"/>
    <w:uiPriority w:val="1"/>
    <w:rsid w:val="00B11A68"/>
    <w:rPr>
      <w:rFonts w:ascii="Times New Roman" w:eastAsia="Times New Roman" w:hAnsi="Times New Roman" w:cs="Times New Roman"/>
      <w:bCs/>
      <w:i/>
      <w:sz w:val="24"/>
      <w:szCs w:val="24"/>
      <w:lang w:val="en-US" w:eastAsia="en-US"/>
    </w:rPr>
  </w:style>
  <w:style w:type="character" w:customStyle="1" w:styleId="Heading4Char">
    <w:name w:val="Heading 4 Char"/>
    <w:basedOn w:val="DefaultParagraphFont"/>
    <w:link w:val="Heading4"/>
    <w:uiPriority w:val="1"/>
    <w:rsid w:val="00F343F7"/>
    <w:rPr>
      <w:rFonts w:asciiTheme="minorHAnsi" w:eastAsia="Times New Roman" w:hAnsiTheme="minorHAnsi" w:cs="Times New Roman"/>
      <w:b/>
      <w:bCs/>
      <w:sz w:val="28"/>
      <w:szCs w:val="28"/>
      <w:lang w:val="en-US" w:eastAsia="en-US"/>
    </w:rPr>
  </w:style>
  <w:style w:type="character" w:customStyle="1" w:styleId="Heading5Char">
    <w:name w:val="Heading 5 Char"/>
    <w:basedOn w:val="DefaultParagraphFont"/>
    <w:link w:val="Heading5"/>
    <w:uiPriority w:val="1"/>
    <w:rsid w:val="00F343F7"/>
    <w:rPr>
      <w:rFonts w:asciiTheme="minorHAnsi" w:eastAsia="Times New Roman" w:hAnsiTheme="minorHAnsi" w:cs="Times New Roman"/>
      <w:b/>
      <w:bCs/>
      <w:i/>
      <w:iCs/>
      <w:sz w:val="26"/>
      <w:szCs w:val="26"/>
      <w:lang w:val="en-US" w:eastAsia="en-US"/>
    </w:rPr>
  </w:style>
  <w:style w:type="character" w:customStyle="1" w:styleId="Heading6Char">
    <w:name w:val="Heading 6 Char"/>
    <w:basedOn w:val="DefaultParagraphFont"/>
    <w:link w:val="Heading6"/>
    <w:uiPriority w:val="1"/>
    <w:rsid w:val="00F343F7"/>
    <w:rPr>
      <w:rFonts w:asciiTheme="minorHAnsi" w:eastAsia="Times New Roman" w:hAnsiTheme="minorHAnsi" w:cs="Times New Roman"/>
      <w:b/>
      <w:bCs/>
      <w:sz w:val="24"/>
      <w:szCs w:val="24"/>
      <w:lang w:val="en-US" w:eastAsia="en-US"/>
    </w:rPr>
  </w:style>
  <w:style w:type="table" w:styleId="TableGrid">
    <w:name w:val="Table Grid"/>
    <w:basedOn w:val="TableNormal"/>
    <w:uiPriority w:val="59"/>
    <w:rsid w:val="00D1343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F451C"/>
    <w:pPr>
      <w:ind w:left="720"/>
      <w:contextualSpacing/>
    </w:p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eastAsia="Times New Roman" w:hAnsi="Times New Roman" w:cs="Times New Roman"/>
      <w:sz w:val="20"/>
      <w:szCs w:val="20"/>
      <w:lang w:val="en-US" w:eastAsia="en-US"/>
    </w:rPr>
  </w:style>
  <w:style w:type="character" w:styleId="CommentReference">
    <w:name w:val="annotation reference"/>
    <w:basedOn w:val="DefaultParagraphFont"/>
    <w:uiPriority w:val="99"/>
    <w:semiHidden/>
    <w:unhideWhenUsed/>
    <w:rPr>
      <w:sz w:val="16"/>
      <w:szCs w:val="16"/>
    </w:rPr>
  </w:style>
  <w:style w:type="paragraph" w:styleId="Bibliography">
    <w:name w:val="Bibliography"/>
    <w:basedOn w:val="Normal"/>
    <w:next w:val="Normal"/>
    <w:uiPriority w:val="37"/>
    <w:unhideWhenUsed/>
    <w:rsid w:val="00462EE1"/>
  </w:style>
  <w:style w:type="character" w:customStyle="1" w:styleId="normaltextrun">
    <w:name w:val="normaltextrun"/>
    <w:basedOn w:val="DefaultParagraphFont"/>
    <w:rsid w:val="00261FE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646771">
      <w:bodyDiv w:val="1"/>
      <w:marLeft w:val="0"/>
      <w:marRight w:val="0"/>
      <w:marTop w:val="0"/>
      <w:marBottom w:val="0"/>
      <w:divBdr>
        <w:top w:val="none" w:sz="0" w:space="0" w:color="auto"/>
        <w:left w:val="none" w:sz="0" w:space="0" w:color="auto"/>
        <w:bottom w:val="none" w:sz="0" w:space="0" w:color="auto"/>
        <w:right w:val="none" w:sz="0" w:space="0" w:color="auto"/>
      </w:divBdr>
    </w:div>
    <w:div w:id="1339190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1/relationships/commentsExtended" Target="commentsExtended.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comments" Target="comments.xml"/><Relationship Id="rId17" Type="http://schemas.microsoft.com/office/2011/relationships/people" Target="people.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jpg"/><Relationship Id="rId5" Type="http://schemas.openxmlformats.org/officeDocument/2006/relationships/numbering" Target="numbering.xml"/><Relationship Id="rId15" Type="http://schemas.microsoft.com/office/2018/08/relationships/commentsExtensible" Target="commentsExtensible.xml"/><Relationship Id="R178ec59102ec4113" Type="http://schemas.microsoft.com/office/2019/09/relationships/intelligence" Target="intelligence.xml"/><Relationship Id="rId10" Type="http://schemas.openxmlformats.org/officeDocument/2006/relationships/image" Target="media/image2.jpg"/><Relationship Id="rId4" Type="http://schemas.openxmlformats.org/officeDocument/2006/relationships/customXml" Target="../customXml/item4.xml"/><Relationship Id="rId9" Type="http://schemas.openxmlformats.org/officeDocument/2006/relationships/image" Target="media/image1.png"/><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CHICAGO.XSL" StyleName="Chicago" Version="16">
  <b:Source>
    <b:Tag>Gov21</b:Tag>
    <b:SourceType>InternetSite</b:SourceType>
    <b:Guid>{76378CD3-8C68-4F00-B8E0-0194FF1A5223}</b:Guid>
    <b:Author>
      <b:Author>
        <b:Corporate>Government of the Republic of Trinidad and Tobago</b:Corporate>
      </b:Author>
    </b:Author>
    <b:Title>Test for Take-Off! Book and pay for COVID-19 tests with Caribbean Airlines</b:Title>
    <b:JournalName>news.gov.tt</b:JournalName>
    <b:Year>2021</b:Year>
    <b:InternetSiteTitle>news.gov.tt</b:InternetSiteTitle>
    <b:Month>March</b:Month>
    <b:Day>26</b:Day>
    <b:URL>http://www.news.gov.tt/content/test-take-book-and-pay-covid-19-tests-caribbean-airlines#.YVX7AZrMJjU</b:URL>
    <b:RefOrder>1</b:RefOrder>
  </b:Source>
  <b:Source>
    <b:Tag>MHa21</b:Tag>
    <b:SourceType>DocumentFromInternetSite</b:SourceType>
    <b:Guid>{67BE1DD5-75FC-4519-A5F4-C796D939A166}</b:Guid>
    <b:Title>COVID-19 VACCINES IN THE WORKPLACE: A SECOND JAB</b:Title>
    <b:Year>2021</b:Year>
    <b:Month>August</b:Month>
    <b:Day>1</b:Day>
    <b:YearAccessed>2021</b:YearAccessed>
    <b:MonthAccessed>September</b:MonthAccessed>
    <b:DayAccessed>30</b:DayAccessed>
    <b:URL>http://trinidadlaw.com/covid-19-vaccines-in-the-workplace-a-second-jab/</b:URL>
    <b:Author>
      <b:Author>
        <b:Corporate>M. Hamel-Smith &amp; Co.</b:Corporate>
      </b:Author>
    </b:Author>
    <b:JournalName>Hamel-Smith</b:JournalName>
    <b:InternetSiteTitle>trinidadlaw</b:InternetSiteTitle>
    <b:RefOrder>2</b:RefOrder>
  </b:Source>
</b:Sourc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E3194940A688454F952A7B018E09D43F" ma:contentTypeVersion="4" ma:contentTypeDescription="Create a new document." ma:contentTypeScope="" ma:versionID="fb2a868b668881aada77470dd05f802e">
  <xsd:schema xmlns:xsd="http://www.w3.org/2001/XMLSchema" xmlns:xs="http://www.w3.org/2001/XMLSchema" xmlns:p="http://schemas.microsoft.com/office/2006/metadata/properties" xmlns:ns2="a134601d-7b21-4770-a5cd-8a91eea32ed9" targetNamespace="http://schemas.microsoft.com/office/2006/metadata/properties" ma:root="true" ma:fieldsID="186e4f6c7c46c90526929512a5e4441e" ns2:_="">
    <xsd:import namespace="a134601d-7b21-4770-a5cd-8a91eea32ed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134601d-7b21-4770-a5cd-8a91eea32e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2483AE-1959-425F-AAB2-F31549F3335A}">
  <ds:schemaRefs>
    <ds:schemaRef ds:uri="http://schemas.openxmlformats.org/officeDocument/2006/bibliography"/>
  </ds:schemaRefs>
</ds:datastoreItem>
</file>

<file path=customXml/itemProps2.xml><?xml version="1.0" encoding="utf-8"?>
<ds:datastoreItem xmlns:ds="http://schemas.openxmlformats.org/officeDocument/2006/customXml" ds:itemID="{15FB5B97-5486-42D2-8B54-1D259969009D}">
  <ds:schemaRefs>
    <ds:schemaRef ds:uri="http://schemas.microsoft.com/sharepoint/v3/contenttype/forms"/>
  </ds:schemaRefs>
</ds:datastoreItem>
</file>

<file path=customXml/itemProps3.xml><?xml version="1.0" encoding="utf-8"?>
<ds:datastoreItem xmlns:ds="http://schemas.openxmlformats.org/officeDocument/2006/customXml" ds:itemID="{666F7CCB-5C62-4C30-AED7-428E1C9B9D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A3AA2C3-49B0-4F9C-9111-7268CC49864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134601d-7b21-4770-a5cd-8a91eea32e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1</TotalTime>
  <Pages>15</Pages>
  <Words>1487</Words>
  <Characters>8482</Characters>
  <Application>Microsoft Office Word</Application>
  <DocSecurity>0</DocSecurity>
  <Lines>70</Lines>
  <Paragraphs>19</Paragraphs>
  <ScaleCrop>false</ScaleCrop>
  <Company/>
  <LinksUpToDate>false</LinksUpToDate>
  <CharactersWithSpaces>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hj Ramudith</dc:creator>
  <cp:keywords/>
  <cp:lastModifiedBy>Fahad Hosein</cp:lastModifiedBy>
  <cp:revision>418</cp:revision>
  <dcterms:created xsi:type="dcterms:W3CDTF">2021-09-14T05:31:00Z</dcterms:created>
  <dcterms:modified xsi:type="dcterms:W3CDTF">2021-11-22T1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3194940A688454F952A7B018E09D43F</vt:lpwstr>
  </property>
</Properties>
</file>